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BE991" w14:textId="43F8C284" w:rsidR="00721FBE" w:rsidRPr="00E31F98" w:rsidRDefault="00DC4F36" w:rsidP="00DC4F36">
      <w:pPr>
        <w:jc w:val="center"/>
        <w:rPr>
          <w:rFonts w:ascii="Palatino Linotype" w:hAnsi="Palatino Linotype" w:cs="Times New Roman"/>
          <w:b/>
          <w:sz w:val="40"/>
          <w:szCs w:val="16"/>
          <w:lang w:val="sq-AL"/>
        </w:rPr>
      </w:pPr>
      <w:bookmarkStart w:id="0" w:name="_Hlk86151491"/>
      <w:bookmarkEnd w:id="0"/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Universiteti 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i Prishtin</w:t>
      </w:r>
      <w:r w:rsidR="007A3AAC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ë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s 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“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Hasan P</w:t>
      </w:r>
      <w:r w:rsidR="00E31F98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rishtina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”</w:t>
      </w:r>
    </w:p>
    <w:p w14:paraId="49DC0417" w14:textId="799C98AE" w:rsidR="00DC4F36" w:rsidRPr="00E31F98" w:rsidRDefault="00DC4F36" w:rsidP="00927C36">
      <w:pPr>
        <w:jc w:val="center"/>
        <w:rPr>
          <w:rFonts w:ascii="Palatino Linotype" w:hAnsi="Palatino Linotype" w:cs="Times New Roman"/>
          <w:b/>
          <w:sz w:val="36"/>
          <w:szCs w:val="36"/>
          <w:lang w:val="sq-AL"/>
        </w:rPr>
      </w:pPr>
      <w:r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Fakulteti </w:t>
      </w:r>
      <w:r w:rsidR="0055273B"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Inxhinierisë Elektrike dhe </w:t>
      </w:r>
      <w:r w:rsidR="00BC0A82">
        <w:rPr>
          <w:rFonts w:ascii="Palatino Linotype" w:hAnsi="Palatino Linotype" w:cs="Times New Roman"/>
          <w:b/>
          <w:sz w:val="36"/>
          <w:szCs w:val="36"/>
          <w:lang w:val="sq-AL"/>
        </w:rPr>
        <w:t>Kompjuterike</w:t>
      </w:r>
    </w:p>
    <w:p w14:paraId="37E5E3F5" w14:textId="4CEFC26E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F0501DA" w14:textId="2502C503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noProof/>
          <w:sz w:val="44"/>
        </w:rPr>
        <w:drawing>
          <wp:anchor distT="0" distB="0" distL="114300" distR="114300" simplePos="0" relativeHeight="251658240" behindDoc="0" locked="0" layoutInCell="1" allowOverlap="1" wp14:anchorId="39F3D5F0" wp14:editId="6D8D44F5">
            <wp:simplePos x="0" y="0"/>
            <wp:positionH relativeFrom="column">
              <wp:posOffset>2067219</wp:posOffset>
            </wp:positionH>
            <wp:positionV relativeFrom="paragraph">
              <wp:posOffset>7004</wp:posOffset>
            </wp:positionV>
            <wp:extent cx="1942909" cy="1752293"/>
            <wp:effectExtent l="0" t="0" r="0" b="635"/>
            <wp:wrapNone/>
            <wp:docPr id="4" name="Picture 4" descr="C:\Users\Daja Dan\Desktop\UP\Siguria_ne_Internet_BSc_FIEK_UP\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ja Dan\Desktop\UP\Siguria_ne_Internet_BSc_FIEK_UP\logosmal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909" cy="175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2520BB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E9AC781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35FB194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47752D4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0D56162C" w14:textId="77777777" w:rsidR="00E31F98" w:rsidRDefault="00E31F98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199AF461" w14:textId="710C90E5" w:rsidR="00805ABC" w:rsidRPr="00E31F98" w:rsidRDefault="00927C36" w:rsidP="00DC4F36">
      <w:pPr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32"/>
          <w:szCs w:val="14"/>
          <w:lang w:val="sq-AL"/>
        </w:rPr>
        <w:t>Dokumentim teknik i projektit</w:t>
      </w:r>
    </w:p>
    <w:p w14:paraId="689DF2D8" w14:textId="77777777" w:rsidR="00DF3861" w:rsidRPr="00E31F98" w:rsidRDefault="00DF3861" w:rsidP="00DF3861">
      <w:pPr>
        <w:rPr>
          <w:rFonts w:ascii="Palatino Linotype" w:hAnsi="Palatino Linotype" w:cs="Times New Roman"/>
          <w:b/>
          <w:sz w:val="40"/>
          <w:lang w:val="sq-AL"/>
        </w:rPr>
      </w:pPr>
    </w:p>
    <w:p w14:paraId="0E7A3EDC" w14:textId="30CFF027" w:rsidR="00805ABC" w:rsidRPr="00E31F98" w:rsidRDefault="00805ABC" w:rsidP="00DF3861">
      <w:pPr>
        <w:spacing w:after="0" w:line="360" w:lineRule="auto"/>
        <w:jc w:val="both"/>
        <w:rPr>
          <w:rFonts w:ascii="Palatino Linotype" w:hAnsi="Palatino Linotype" w:cs="Times New Roman"/>
          <w:b/>
          <w:sz w:val="24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24"/>
          <w:szCs w:val="14"/>
          <w:lang w:val="sq-AL"/>
        </w:rPr>
        <w:t xml:space="preserve">Lënda: </w:t>
      </w:r>
      <w:r w:rsidR="00FA17E3">
        <w:rPr>
          <w:rFonts w:ascii="Palatino Linotype" w:hAnsi="Palatino Linotype" w:cs="Times New Roman"/>
          <w:b/>
          <w:sz w:val="24"/>
          <w:szCs w:val="14"/>
          <w:lang w:val="sq-AL"/>
        </w:rPr>
        <w:t>Rrjetat kompjuterike</w:t>
      </w:r>
    </w:p>
    <w:p w14:paraId="02CA311A" w14:textId="75E36204" w:rsidR="00DF3861" w:rsidRPr="009F6F6A" w:rsidRDefault="00306725" w:rsidP="009F6F6A">
      <w:pPr>
        <w:pStyle w:val="Default"/>
        <w:rPr>
          <w:rFonts w:ascii="Times New Roman" w:hAnsi="Times New Roman" w:cs="Times New Roman"/>
          <w:b/>
          <w:bCs/>
          <w:sz w:val="28"/>
          <w:szCs w:val="28"/>
        </w:rPr>
      </w:pPr>
      <w:r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Titulli</w:t>
      </w:r>
      <w:r w:rsidR="004E4E72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 </w:t>
      </w:r>
      <w:r w:rsidR="000C725D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i p</w:t>
      </w:r>
      <w:r w:rsidR="004E4E72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>rojektit</w:t>
      </w:r>
      <w:r w:rsidR="00805ABC" w:rsidRPr="00E31F98">
        <w:rPr>
          <w:rFonts w:ascii="Palatino Linotype" w:hAnsi="Palatino Linotype" w:cs="Times New Roman"/>
          <w:b/>
          <w:sz w:val="28"/>
          <w:szCs w:val="18"/>
          <w:lang w:val="sq-AL"/>
        </w:rPr>
        <w:t xml:space="preserve">: </w:t>
      </w:r>
      <w:r w:rsidR="00A64346" w:rsidRPr="002A1604">
        <w:rPr>
          <w:rFonts w:ascii="Times New Roman" w:hAnsi="Times New Roman" w:cs="Times New Roman"/>
          <w:b/>
          <w:bCs/>
          <w:iCs/>
          <w:sz w:val="28"/>
          <w:szCs w:val="28"/>
        </w:rPr>
        <w:t>Dizajnimi i rrjetës së Ko</w:t>
      </w:r>
      <w:r w:rsidR="009F6F6A">
        <w:rPr>
          <w:rFonts w:ascii="Times New Roman" w:hAnsi="Times New Roman" w:cs="Times New Roman"/>
          <w:b/>
          <w:bCs/>
          <w:iCs/>
          <w:sz w:val="28"/>
          <w:szCs w:val="28"/>
        </w:rPr>
        <w:t>mpanis</w:t>
      </w:r>
      <w:r w:rsidR="009F6F6A" w:rsidRPr="002A1604">
        <w:rPr>
          <w:rFonts w:ascii="Times New Roman" w:hAnsi="Times New Roman" w:cs="Times New Roman"/>
          <w:b/>
          <w:bCs/>
          <w:iCs/>
          <w:sz w:val="28"/>
          <w:szCs w:val="28"/>
        </w:rPr>
        <w:t>ë</w:t>
      </w:r>
      <w:r w:rsidR="00A64346" w:rsidRPr="002A1604">
        <w:rPr>
          <w:rFonts w:ascii="Times New Roman" w:hAnsi="Times New Roman" w:cs="Times New Roman"/>
          <w:b/>
          <w:bCs/>
          <w:iCs/>
          <w:sz w:val="28"/>
          <w:szCs w:val="28"/>
          <w:lang w:val="sq-AL"/>
        </w:rPr>
        <w:t xml:space="preserve"> </w:t>
      </w:r>
      <w:r w:rsidR="009F6F6A" w:rsidRPr="009F6F6A">
        <w:rPr>
          <w:rFonts w:ascii="Times New Roman" w:hAnsi="Times New Roman" w:cs="Times New Roman"/>
          <w:b/>
          <w:bCs/>
          <w:sz w:val="28"/>
          <w:szCs w:val="28"/>
        </w:rPr>
        <w:t>Kosovare për Distribuim me Energji Elektrike në Kosovë</w:t>
      </w:r>
      <w:r w:rsidR="00324860">
        <w:rPr>
          <w:rFonts w:ascii="Times New Roman" w:hAnsi="Times New Roman" w:cs="Times New Roman"/>
          <w:b/>
          <w:bCs/>
          <w:sz w:val="28"/>
          <w:szCs w:val="28"/>
        </w:rPr>
        <w:t xml:space="preserve">(KEDS) </w:t>
      </w:r>
      <w:r w:rsidR="009F6F6A">
        <w:rPr>
          <w:rFonts w:ascii="Times New Roman" w:hAnsi="Times New Roman" w:cs="Times New Roman"/>
          <w:b/>
          <w:bCs/>
          <w:sz w:val="28"/>
          <w:szCs w:val="28"/>
        </w:rPr>
        <w:t>me Packet Tracer</w:t>
      </w:r>
    </w:p>
    <w:p w14:paraId="21CA683F" w14:textId="77777777" w:rsidR="00DF3861" w:rsidRPr="00E31F98" w:rsidRDefault="00DF3861" w:rsidP="00DC4F36">
      <w:pPr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6D0DFC66" w14:textId="77777777" w:rsidR="00DF3861" w:rsidRPr="00E31F98" w:rsidRDefault="00DF3861" w:rsidP="00DC4F36">
      <w:pPr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0501691E" w14:textId="42F57AD6" w:rsidR="00DF3861" w:rsidRPr="00E31F98" w:rsidRDefault="00DF3861" w:rsidP="00DF3861">
      <w:pPr>
        <w:jc w:val="both"/>
        <w:rPr>
          <w:rFonts w:ascii="Palatino Linotype" w:hAnsi="Palatino Linotype" w:cs="Times New Roman"/>
          <w:b/>
          <w:szCs w:val="20"/>
          <w:lang w:val="sq-AL"/>
        </w:rPr>
      </w:pPr>
      <w:r w:rsidRPr="00E31F98">
        <w:rPr>
          <w:rFonts w:ascii="Palatino Linotype" w:hAnsi="Palatino Linotype" w:cs="Times New Roman"/>
          <w:b/>
          <w:szCs w:val="20"/>
          <w:lang w:val="sq-AL"/>
        </w:rPr>
        <w:t>Emri profesorit/Asistentit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Pr="00E31F98">
        <w:rPr>
          <w:rFonts w:ascii="Palatino Linotype" w:hAnsi="Palatino Linotype" w:cs="Times New Roman"/>
          <w:b/>
          <w:szCs w:val="20"/>
          <w:lang w:val="sq-AL"/>
        </w:rPr>
        <w:t>Emri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 &amp; </w:t>
      </w:r>
      <w:r w:rsidR="007A564E">
        <w:rPr>
          <w:rFonts w:ascii="Palatino Linotype" w:hAnsi="Palatino Linotype" w:cs="Times New Roman"/>
          <w:b/>
          <w:szCs w:val="20"/>
          <w:lang w:val="sq-AL"/>
        </w:rPr>
        <w:t>mb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iemri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studentëve</w:t>
      </w:r>
      <w:r w:rsidR="007A564E">
        <w:rPr>
          <w:rFonts w:ascii="Palatino Linotype" w:hAnsi="Palatino Linotype" w:cs="Times New Roman"/>
          <w:b/>
          <w:szCs w:val="20"/>
          <w:lang w:val="sq-AL"/>
        </w:rPr>
        <w:t xml:space="preserve">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/</w:t>
      </w:r>
      <w:r w:rsidR="00BC0A82">
        <w:rPr>
          <w:rFonts w:ascii="Palatino Linotype" w:hAnsi="Palatino Linotype" w:cs="Times New Roman"/>
          <w:b/>
          <w:szCs w:val="20"/>
          <w:lang w:val="sq-AL"/>
        </w:rPr>
        <w:t xml:space="preserve"> email adresa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972"/>
        <w:gridCol w:w="2552"/>
        <w:gridCol w:w="4101"/>
      </w:tblGrid>
      <w:tr w:rsidR="005C2676" w:rsidRPr="007018F3" w14:paraId="466A94AE" w14:textId="48A3627A" w:rsidTr="00FA17E3">
        <w:tc>
          <w:tcPr>
            <w:tcW w:w="2972" w:type="dxa"/>
            <w:vMerge w:val="restart"/>
          </w:tcPr>
          <w:p w14:paraId="77B13AA6" w14:textId="77777777" w:rsidR="005C2676" w:rsidRDefault="005C2676" w:rsidP="00DF3861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  <w:p w14:paraId="607140D8" w14:textId="0395978F" w:rsidR="005C2676" w:rsidRDefault="005C2676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Prof. Dr. Blerim </w:t>
            </w:r>
            <w:r w:rsidR="00785EF9">
              <w:rPr>
                <w:rFonts w:ascii="Palatino Linotype" w:hAnsi="Palatino Linotype" w:cs="Times New Roman"/>
                <w:bCs/>
                <w:szCs w:val="20"/>
                <w:lang w:val="sq-AL"/>
              </w:rPr>
              <w:t>REXHA</w:t>
            </w:r>
          </w:p>
          <w:p w14:paraId="323FA276" w14:textId="4FA5DF7C" w:rsidR="00785EF9" w:rsidRPr="005C2676" w:rsidRDefault="00785EF9" w:rsidP="00DF3861">
            <w:pPr>
              <w:jc w:val="both"/>
              <w:rPr>
                <w:rFonts w:ascii="Palatino Linotype" w:hAnsi="Palatino Linotype" w:cs="Times New Roman"/>
                <w:bCs/>
                <w:sz w:val="24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PhD.c M</w:t>
            </w:r>
            <w:r w:rsidRPr="00785EF9">
              <w:rPr>
                <w:rFonts w:ascii="Palatino Linotype" w:hAnsi="Palatino Linotype" w:cs="Times New Roman"/>
                <w:bCs/>
                <w:szCs w:val="20"/>
                <w:lang w:val="sq-AL"/>
              </w:rPr>
              <w:t>ë</w:t>
            </w: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rgim H. HOTI</w:t>
            </w:r>
          </w:p>
        </w:tc>
        <w:tc>
          <w:tcPr>
            <w:tcW w:w="2552" w:type="dxa"/>
          </w:tcPr>
          <w:p w14:paraId="4E484ACE" w14:textId="41E9455F" w:rsidR="005C2676" w:rsidRPr="005C2676" w:rsidRDefault="005C2676" w:rsidP="005C2676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1. </w:t>
            </w:r>
            <w:r w:rsidR="00147C49">
              <w:rPr>
                <w:rFonts w:ascii="Palatino Linotype" w:hAnsi="Palatino Linotype" w:cs="Times New Roman"/>
                <w:bCs/>
                <w:szCs w:val="20"/>
                <w:lang w:val="sq-AL"/>
              </w:rPr>
              <w:t>Elvira Metaj</w:t>
            </w:r>
          </w:p>
        </w:tc>
        <w:tc>
          <w:tcPr>
            <w:tcW w:w="4101" w:type="dxa"/>
          </w:tcPr>
          <w:p w14:paraId="3F05CC0B" w14:textId="0319EE93" w:rsidR="005C2676" w:rsidRPr="005C2676" w:rsidRDefault="00147C49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hyperlink r:id="rId9" w:history="1">
              <w:r w:rsidRPr="00E363C6">
                <w:rPr>
                  <w:rStyle w:val="Hyperlink"/>
                </w:rPr>
                <w:t>elvira.metaj</w:t>
              </w:r>
              <w:r w:rsidRPr="00E363C6">
                <w:rPr>
                  <w:rStyle w:val="Hyperlink"/>
                  <w:rFonts w:ascii="Palatino Linotype" w:hAnsi="Palatino Linotype" w:cs="Times New Roman"/>
                  <w:bCs/>
                  <w:szCs w:val="20"/>
                  <w:lang w:val="sq-AL"/>
                </w:rPr>
                <w:t>@student.uni-pr.edu</w:t>
              </w:r>
            </w:hyperlink>
          </w:p>
        </w:tc>
      </w:tr>
      <w:tr w:rsidR="005C2676" w14:paraId="0FD758C3" w14:textId="5C71A726" w:rsidTr="00FA17E3">
        <w:tc>
          <w:tcPr>
            <w:tcW w:w="2972" w:type="dxa"/>
            <w:vMerge/>
          </w:tcPr>
          <w:p w14:paraId="01D6BADF" w14:textId="77777777" w:rsidR="005C2676" w:rsidRDefault="005C2676" w:rsidP="00DF3861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14:paraId="25CBA074" w14:textId="40EA43B2" w:rsidR="005C2676" w:rsidRPr="005C2676" w:rsidRDefault="005C2676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2.</w:t>
            </w:r>
            <w:r w:rsidR="00FA17E3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  <w:r w:rsidR="00147C49">
              <w:rPr>
                <w:rFonts w:ascii="Palatino Linotype" w:hAnsi="Palatino Linotype" w:cs="Times New Roman"/>
                <w:bCs/>
                <w:szCs w:val="20"/>
                <w:lang w:val="sq-AL"/>
              </w:rPr>
              <w:t>Elonita Krasniqi</w:t>
            </w:r>
          </w:p>
        </w:tc>
        <w:tc>
          <w:tcPr>
            <w:tcW w:w="4101" w:type="dxa"/>
          </w:tcPr>
          <w:p w14:paraId="0F263EE4" w14:textId="69ECC533" w:rsidR="005C2676" w:rsidRPr="005C2676" w:rsidRDefault="00147C49" w:rsidP="00DF3861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hyperlink r:id="rId10" w:history="1">
              <w:r w:rsidRPr="00E363C6">
                <w:rPr>
                  <w:rStyle w:val="Hyperlink"/>
                </w:rPr>
                <w:t>elonita.krasniqi</w:t>
              </w:r>
              <w:r w:rsidRPr="00E363C6">
                <w:rPr>
                  <w:rStyle w:val="Hyperlink"/>
                  <w:rFonts w:ascii="Palatino Linotype" w:hAnsi="Palatino Linotype" w:cs="Times New Roman"/>
                  <w:bCs/>
                  <w:szCs w:val="20"/>
                  <w:lang w:val="sq-AL"/>
                </w:rPr>
                <w:t>@student.uni-pr.edu</w:t>
              </w:r>
            </w:hyperlink>
          </w:p>
        </w:tc>
      </w:tr>
      <w:tr w:rsidR="00FA17E3" w14:paraId="29BEA338" w14:textId="49475B63" w:rsidTr="00FA17E3">
        <w:tc>
          <w:tcPr>
            <w:tcW w:w="2972" w:type="dxa"/>
            <w:vMerge/>
          </w:tcPr>
          <w:p w14:paraId="5374FA6B" w14:textId="77777777" w:rsidR="00FA17E3" w:rsidRDefault="00FA17E3" w:rsidP="00FA17E3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14:paraId="49B7C2F2" w14:textId="4EE9673F" w:rsidR="00FA17E3" w:rsidRPr="005C2676" w:rsidRDefault="00FA17E3" w:rsidP="00FA17E3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3. </w:t>
            </w:r>
            <w:r w:rsidR="00147C49">
              <w:rPr>
                <w:rFonts w:ascii="Palatino Linotype" w:hAnsi="Palatino Linotype" w:cs="Times New Roman"/>
                <w:bCs/>
                <w:szCs w:val="20"/>
                <w:lang w:val="sq-AL"/>
              </w:rPr>
              <w:t>Endi Rashica</w:t>
            </w:r>
          </w:p>
        </w:tc>
        <w:tc>
          <w:tcPr>
            <w:tcW w:w="4101" w:type="dxa"/>
          </w:tcPr>
          <w:p w14:paraId="5189C566" w14:textId="1DAA3355" w:rsidR="00FA17E3" w:rsidRPr="005C2676" w:rsidRDefault="00147C49" w:rsidP="00FA17E3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hyperlink r:id="rId11" w:history="1">
              <w:r w:rsidRPr="00E363C6">
                <w:rPr>
                  <w:rStyle w:val="Hyperlink"/>
                </w:rPr>
                <w:t>endi.rashica</w:t>
              </w:r>
              <w:r w:rsidRPr="00E363C6">
                <w:rPr>
                  <w:rStyle w:val="Hyperlink"/>
                  <w:rFonts w:ascii="Palatino Linotype" w:hAnsi="Palatino Linotype" w:cs="Times New Roman"/>
                  <w:bCs/>
                  <w:szCs w:val="20"/>
                  <w:lang w:val="sq-AL"/>
                </w:rPr>
                <w:t>@student.uni-pr.edu</w:t>
              </w:r>
            </w:hyperlink>
          </w:p>
        </w:tc>
      </w:tr>
      <w:tr w:rsidR="00FA17E3" w14:paraId="2623E965" w14:textId="2D66AB21" w:rsidTr="00FA17E3">
        <w:tc>
          <w:tcPr>
            <w:tcW w:w="2972" w:type="dxa"/>
            <w:vMerge/>
          </w:tcPr>
          <w:p w14:paraId="11886500" w14:textId="77777777" w:rsidR="00FA17E3" w:rsidRDefault="00FA17E3" w:rsidP="00FA17E3">
            <w:pPr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552" w:type="dxa"/>
          </w:tcPr>
          <w:p w14:paraId="389779AE" w14:textId="076624B2" w:rsidR="00FA17E3" w:rsidRPr="005C2676" w:rsidRDefault="00FA17E3" w:rsidP="00FA17E3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4. </w:t>
            </w:r>
            <w:r w:rsidR="00147C49">
              <w:rPr>
                <w:rFonts w:ascii="Palatino Linotype" w:hAnsi="Palatino Linotype" w:cs="Times New Roman"/>
                <w:bCs/>
                <w:szCs w:val="20"/>
                <w:lang w:val="sq-AL"/>
              </w:rPr>
              <w:t>Erblin Kelmendi</w:t>
            </w:r>
          </w:p>
        </w:tc>
        <w:tc>
          <w:tcPr>
            <w:tcW w:w="4101" w:type="dxa"/>
          </w:tcPr>
          <w:p w14:paraId="56BFD8FE" w14:textId="44CDCFEC" w:rsidR="00FA17E3" w:rsidRPr="005C2676" w:rsidRDefault="00147C49" w:rsidP="00FA17E3">
            <w:pPr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hyperlink r:id="rId12" w:history="1">
              <w:r w:rsidRPr="00E363C6">
                <w:rPr>
                  <w:rStyle w:val="Hyperlink"/>
                </w:rPr>
                <w:t>erblin.kelmendi</w:t>
              </w:r>
              <w:r w:rsidRPr="00E363C6">
                <w:rPr>
                  <w:rStyle w:val="Hyperlink"/>
                  <w:rFonts w:ascii="Palatino Linotype" w:hAnsi="Palatino Linotype" w:cs="Times New Roman"/>
                  <w:bCs/>
                  <w:szCs w:val="20"/>
                  <w:lang w:val="sq-AL"/>
                </w:rPr>
                <w:t>@student.uni-pr.edu</w:t>
              </w:r>
            </w:hyperlink>
          </w:p>
        </w:tc>
      </w:tr>
    </w:tbl>
    <w:p w14:paraId="222A52BB" w14:textId="77777777" w:rsidR="00DF3861" w:rsidRPr="00E31F98" w:rsidRDefault="00DF3861" w:rsidP="00DF3861">
      <w:pPr>
        <w:jc w:val="both"/>
        <w:rPr>
          <w:rFonts w:ascii="Palatino Linotype" w:hAnsi="Palatino Linotype" w:cs="Times New Roman"/>
          <w:b/>
          <w:sz w:val="24"/>
          <w:lang w:val="sq-AL"/>
        </w:rPr>
      </w:pPr>
    </w:p>
    <w:p w14:paraId="4CB49791" w14:textId="46672D5F" w:rsidR="00E31F98" w:rsidRPr="00E31F98" w:rsidRDefault="004E4E72" w:rsidP="00DF3861">
      <w:pPr>
        <w:jc w:val="center"/>
        <w:rPr>
          <w:rFonts w:ascii="Palatino Linotype" w:hAnsi="Palatino Linotype" w:cs="Times New Roman"/>
          <w:szCs w:val="24"/>
          <w:lang w:val="sq-AL"/>
        </w:rPr>
      </w:pPr>
      <w:r w:rsidRPr="00E31F98">
        <w:rPr>
          <w:rFonts w:ascii="Palatino Linotype" w:hAnsi="Palatino Linotype" w:cs="Times New Roman"/>
          <w:szCs w:val="24"/>
          <w:lang w:val="sq-AL"/>
        </w:rPr>
        <w:t>Prishtin</w:t>
      </w:r>
      <w:r w:rsidR="00E31F98" w:rsidRPr="00E31F98">
        <w:rPr>
          <w:rFonts w:ascii="Palatino Linotype" w:hAnsi="Palatino Linotype" w:cs="Times New Roman"/>
          <w:szCs w:val="24"/>
          <w:lang w:val="sq-AL"/>
        </w:rPr>
        <w:t>ë</w:t>
      </w:r>
      <w:r w:rsidR="001F2283" w:rsidRPr="00E31F98">
        <w:rPr>
          <w:rFonts w:ascii="Palatino Linotype" w:hAnsi="Palatino Linotype" w:cs="Times New Roman"/>
          <w:szCs w:val="24"/>
          <w:lang w:val="sq-AL"/>
        </w:rPr>
        <w:t>, 202</w:t>
      </w:r>
      <w:r w:rsidR="00147C49">
        <w:rPr>
          <w:rFonts w:ascii="Palatino Linotype" w:hAnsi="Palatino Linotype" w:cs="Times New Roman"/>
          <w:szCs w:val="24"/>
          <w:lang w:val="sq-AL"/>
        </w:rPr>
        <w:t>3</w:t>
      </w:r>
    </w:p>
    <w:sdt>
      <w:sdtPr>
        <w:rPr>
          <w:rFonts w:ascii="Palatino Linotype" w:eastAsiaTheme="minorHAnsi" w:hAnsi="Palatino Linotype" w:cs="Times New Roman"/>
          <w:color w:val="auto"/>
          <w:sz w:val="22"/>
          <w:szCs w:val="22"/>
          <w:lang w:val="sq-AL"/>
        </w:rPr>
        <w:id w:val="-6966224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FFF199" w14:textId="77777777" w:rsidR="00FA17E3" w:rsidRPr="008E344B" w:rsidRDefault="00FA17E3" w:rsidP="00FA17E3">
          <w:pPr>
            <w:pStyle w:val="TOCHeading"/>
            <w:rPr>
              <w:rFonts w:ascii="Palatino Linotype" w:hAnsi="Palatino Linotype" w:cs="Times New Roman"/>
              <w:lang w:val="sq-AL"/>
            </w:rPr>
          </w:pPr>
          <w:r w:rsidRPr="008E344B">
            <w:rPr>
              <w:rFonts w:ascii="Palatino Linotype" w:hAnsi="Palatino Linotype" w:cs="Times New Roman"/>
              <w:lang w:val="sq-AL"/>
            </w:rPr>
            <w:t>Përmbajtja</w:t>
          </w:r>
        </w:p>
        <w:p w14:paraId="4A5CF863" w14:textId="4C2C4C3D" w:rsidR="005656DB" w:rsidRDefault="00FA17E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1B7D68">
            <w:rPr>
              <w:rFonts w:ascii="Palatino Linotype" w:hAnsi="Palatino Linotype" w:cstheme="minorHAnsi"/>
              <w:bCs/>
              <w:sz w:val="24"/>
              <w:szCs w:val="24"/>
              <w:lang w:val="sq-AL"/>
            </w:rPr>
            <w:fldChar w:fldCharType="begin"/>
          </w:r>
          <w:r w:rsidRPr="001B7D68">
            <w:rPr>
              <w:rFonts w:ascii="Palatino Linotype" w:hAnsi="Palatino Linotype" w:cstheme="minorHAnsi"/>
              <w:bCs/>
              <w:sz w:val="24"/>
              <w:szCs w:val="24"/>
              <w:lang w:val="sq-AL"/>
            </w:rPr>
            <w:instrText xml:space="preserve"> TOC \o "1-3" \h \z \u </w:instrText>
          </w:r>
          <w:r w:rsidRPr="001B7D68">
            <w:rPr>
              <w:rFonts w:ascii="Palatino Linotype" w:hAnsi="Palatino Linotype" w:cstheme="minorHAnsi"/>
              <w:bCs/>
              <w:sz w:val="24"/>
              <w:szCs w:val="24"/>
              <w:lang w:val="sq-AL"/>
            </w:rPr>
            <w:fldChar w:fldCharType="separate"/>
          </w:r>
          <w:hyperlink w:anchor="_Toc154947878" w:history="1">
            <w:r w:rsidR="005656DB" w:rsidRPr="00DA053A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Abstrakti</w:t>
            </w:r>
            <w:r w:rsidR="005656DB">
              <w:rPr>
                <w:noProof/>
                <w:webHidden/>
              </w:rPr>
              <w:tab/>
            </w:r>
            <w:r w:rsidR="005656DB">
              <w:rPr>
                <w:noProof/>
                <w:webHidden/>
              </w:rPr>
              <w:fldChar w:fldCharType="begin"/>
            </w:r>
            <w:r w:rsidR="005656DB">
              <w:rPr>
                <w:noProof/>
                <w:webHidden/>
              </w:rPr>
              <w:instrText xml:space="preserve"> PAGEREF _Toc154947878 \h </w:instrText>
            </w:r>
            <w:r w:rsidR="005656DB">
              <w:rPr>
                <w:noProof/>
                <w:webHidden/>
              </w:rPr>
            </w:r>
            <w:r w:rsidR="005656DB">
              <w:rPr>
                <w:noProof/>
                <w:webHidden/>
              </w:rPr>
              <w:fldChar w:fldCharType="separate"/>
            </w:r>
            <w:r w:rsidR="005656DB">
              <w:rPr>
                <w:noProof/>
                <w:webHidden/>
              </w:rPr>
              <w:t>3</w:t>
            </w:r>
            <w:r w:rsidR="005656DB">
              <w:rPr>
                <w:noProof/>
                <w:webHidden/>
              </w:rPr>
              <w:fldChar w:fldCharType="end"/>
            </w:r>
          </w:hyperlink>
        </w:p>
        <w:p w14:paraId="6BB1CC72" w14:textId="6D9B8286" w:rsidR="005656DB" w:rsidRDefault="00565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79" w:history="1">
            <w:r w:rsidRPr="00DA053A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Hyr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D337E" w14:textId="47A68551" w:rsidR="005656DB" w:rsidRDefault="00565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80" w:history="1">
            <w:r w:rsidRPr="00DA053A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Qëllimi i puni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AD28D6" w14:textId="7A01DF48" w:rsidR="005656DB" w:rsidRDefault="00565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81" w:history="1">
            <w:r w:rsidRPr="00DA053A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Përshkrimi i projekt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47F31" w14:textId="58C40802" w:rsidR="005656DB" w:rsidRDefault="005656D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82" w:history="1">
            <w:r w:rsidRPr="00DA053A">
              <w:rPr>
                <w:rStyle w:val="Hyperlink"/>
                <w:noProof/>
              </w:rPr>
              <w:t>3. Konfigurimi i pajisjeve të rrjetë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078E7" w14:textId="39B62F03" w:rsidR="005656DB" w:rsidRDefault="005656D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83" w:history="1">
            <w:r w:rsidRPr="00DA053A">
              <w:rPr>
                <w:rStyle w:val="Hyperlink"/>
                <w:noProof/>
              </w:rPr>
              <w:t>3.1Konfigurimi I Router-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B2ABB" w14:textId="153D00FA" w:rsidR="005656DB" w:rsidRDefault="005656D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84" w:history="1">
            <w:r w:rsidRPr="00DA053A">
              <w:rPr>
                <w:rStyle w:val="Hyperlink"/>
                <w:noProof/>
              </w:rPr>
              <w:t>Konfigurimi I Switch-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32897" w14:textId="579C8723" w:rsidR="005656DB" w:rsidRDefault="005656D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85" w:history="1">
            <w:r w:rsidRPr="00DA053A">
              <w:rPr>
                <w:rStyle w:val="Hyperlink"/>
                <w:noProof/>
              </w:rPr>
              <w:t xml:space="preserve">Konfigurimi I Printerit 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90ED6" w14:textId="6D3CBEA0" w:rsidR="005656DB" w:rsidRDefault="005656D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86" w:history="1">
            <w:r w:rsidRPr="00DA053A">
              <w:rPr>
                <w:rStyle w:val="Hyperlink"/>
                <w:noProof/>
              </w:rPr>
              <w:t>IP Adresi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AE364" w14:textId="359FFF89" w:rsidR="005656DB" w:rsidRDefault="005656D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87" w:history="1">
            <w:r w:rsidRPr="00DA053A">
              <w:rPr>
                <w:rStyle w:val="Hyperlink"/>
                <w:rFonts w:ascii="Palatino Linotype" w:hAnsi="Palatino Linotype"/>
                <w:noProof/>
              </w:rPr>
              <w:t>DNS-Serv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9216EB" w14:textId="53F08A8C" w:rsidR="005656DB" w:rsidRDefault="005656D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88" w:history="1">
            <w:r w:rsidRPr="00DA053A">
              <w:rPr>
                <w:rStyle w:val="Hyperlink"/>
                <w:noProof/>
              </w:rPr>
              <w:t>WEB Serve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DFA27" w14:textId="0B827F37" w:rsidR="005656DB" w:rsidRPr="005656DB" w:rsidRDefault="005656DB" w:rsidP="005656DB">
          <w:pPr>
            <w:pStyle w:val="TOC3"/>
            <w:tabs>
              <w:tab w:val="right" w:leader="dot" w:pos="9350"/>
            </w:tabs>
            <w:rPr>
              <w:noProof/>
              <w:color w:val="0563C1" w:themeColor="hyperlink"/>
              <w:u w:val="single"/>
            </w:rPr>
          </w:pPr>
          <w:hyperlink w:anchor="_Toc154947889" w:history="1">
            <w:r w:rsidRPr="00DA053A">
              <w:rPr>
                <w:rStyle w:val="Hyperlink"/>
                <w:b/>
                <w:bCs/>
                <w:noProof/>
              </w:rPr>
              <w:t>Wirel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D69CC" w14:textId="6BAC9D6B" w:rsidR="005656DB" w:rsidRDefault="005656D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90" w:history="1">
            <w:r w:rsidRPr="00DA053A">
              <w:rPr>
                <w:rStyle w:val="Hyperlink"/>
                <w:rFonts w:ascii="Palatino Linotype" w:hAnsi="Palatino Linotype"/>
                <w:noProof/>
              </w:rPr>
              <w:t>Rezultatet e testi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082A2" w14:textId="14131B6F" w:rsidR="005656DB" w:rsidRDefault="00565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91" w:history="1">
            <w:r w:rsidRPr="00DA053A">
              <w:rPr>
                <w:rStyle w:val="Hyperlink"/>
                <w:rFonts w:ascii="Palatino Linotype" w:hAnsi="Palatino Linotype" w:cs="Times New Roman"/>
                <w:b/>
                <w:noProof/>
                <w:lang w:val="sq-AL"/>
              </w:rPr>
              <w:t>Konkluzione (apo Përfundi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084A7" w14:textId="33D65FB7" w:rsidR="005656DB" w:rsidRDefault="005656D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4947892" w:history="1">
            <w:r w:rsidRPr="00DA053A">
              <w:rPr>
                <w:rStyle w:val="Hyperlink"/>
                <w:rFonts w:ascii="Palatino Linotype" w:hAnsi="Palatino Linotype"/>
                <w:b/>
                <w:bCs/>
                <w:noProof/>
              </w:rPr>
              <w:t>Referenc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947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AB315" w14:textId="4D7DC1A0" w:rsidR="00FA17E3" w:rsidRPr="00E31F98" w:rsidRDefault="00FA17E3" w:rsidP="00FA17E3">
          <w:pPr>
            <w:rPr>
              <w:rFonts w:ascii="Palatino Linotype" w:hAnsi="Palatino Linotype" w:cs="Times New Roman"/>
              <w:lang w:val="sq-AL"/>
            </w:rPr>
          </w:pPr>
          <w:r w:rsidRPr="001B7D68">
            <w:rPr>
              <w:rFonts w:ascii="Palatino Linotype" w:hAnsi="Palatino Linotype" w:cstheme="minorHAnsi"/>
              <w:bCs/>
              <w:sz w:val="24"/>
              <w:szCs w:val="24"/>
              <w:lang w:val="sq-AL"/>
            </w:rPr>
            <w:fldChar w:fldCharType="end"/>
          </w:r>
        </w:p>
      </w:sdtContent>
    </w:sdt>
    <w:p w14:paraId="5D84FA98" w14:textId="79CA3327" w:rsidR="00DF3861" w:rsidRPr="00E31F98" w:rsidRDefault="00E31F98" w:rsidP="00FA17E3">
      <w:pPr>
        <w:rPr>
          <w:rFonts w:ascii="Palatino Linotype" w:hAnsi="Palatino Linotype" w:cs="Times New Roman"/>
          <w:sz w:val="20"/>
          <w:lang w:val="sq-AL"/>
        </w:rPr>
      </w:pPr>
      <w:r w:rsidRPr="00E31F98">
        <w:rPr>
          <w:rFonts w:ascii="Palatino Linotype" w:hAnsi="Palatino Linotype" w:cs="Times New Roman"/>
          <w:sz w:val="20"/>
          <w:lang w:val="sq-AL"/>
        </w:rPr>
        <w:br w:type="page"/>
      </w:r>
    </w:p>
    <w:p w14:paraId="51FD941A" w14:textId="08278323" w:rsidR="008E344B" w:rsidRPr="008E344B" w:rsidRDefault="008E344B" w:rsidP="008E344B">
      <w:pPr>
        <w:pStyle w:val="Heading1"/>
        <w:rPr>
          <w:rFonts w:ascii="Palatino Linotype" w:hAnsi="Palatino Linotype" w:cs="Times New Roman"/>
          <w:b/>
          <w:lang w:val="sq-AL"/>
        </w:rPr>
      </w:pPr>
      <w:bookmarkStart w:id="1" w:name="_Toc154947878"/>
      <w:r>
        <w:rPr>
          <w:rFonts w:ascii="Palatino Linotype" w:hAnsi="Palatino Linotype" w:cs="Times New Roman"/>
          <w:b/>
          <w:lang w:val="sq-AL"/>
        </w:rPr>
        <w:lastRenderedPageBreak/>
        <w:t>Abstrakti</w:t>
      </w:r>
      <w:bookmarkEnd w:id="1"/>
    </w:p>
    <w:p w14:paraId="2B0C2E44" w14:textId="77777777" w:rsidR="002F13FA" w:rsidRDefault="002F13FA" w:rsidP="00361192">
      <w:pPr>
        <w:rPr>
          <w:rFonts w:ascii="Times New Roman" w:hAnsi="Times New Roman" w:cs="Times New Roman"/>
          <w:color w:val="374151"/>
          <w:sz w:val="24"/>
          <w:szCs w:val="24"/>
        </w:rPr>
      </w:pPr>
    </w:p>
    <w:p w14:paraId="70C77F2F" w14:textId="6A9F0341" w:rsidR="00274D7F" w:rsidRPr="006A030C" w:rsidRDefault="002F13FA" w:rsidP="00361192">
      <w:pPr>
        <w:rPr>
          <w:rFonts w:ascii="Times New Roman" w:hAnsi="Times New Roman" w:cs="Times New Roman"/>
          <w:sz w:val="24"/>
          <w:szCs w:val="24"/>
        </w:rPr>
      </w:pPr>
      <w:r w:rsidRPr="006A030C">
        <w:rPr>
          <w:rFonts w:ascii="Times New Roman" w:hAnsi="Times New Roman" w:cs="Times New Roman"/>
          <w:sz w:val="24"/>
          <w:szCs w:val="24"/>
        </w:rPr>
        <w:t>Interneti, nje sistem i gjer</w:t>
      </w:r>
      <w:r w:rsidRPr="006A030C">
        <w:rPr>
          <w:rFonts w:ascii="Times New Roman" w:hAnsi="Times New Roman" w:cs="Times New Roman"/>
        </w:rPr>
        <w:t>ë</w:t>
      </w:r>
      <w:r w:rsidRPr="006A030C">
        <w:rPr>
          <w:rFonts w:ascii="Times New Roman" w:hAnsi="Times New Roman" w:cs="Times New Roman"/>
        </w:rPr>
        <w:t xml:space="preserve"> </w:t>
      </w:r>
      <w:r w:rsidR="00274D7F" w:rsidRPr="006A030C">
        <w:rPr>
          <w:rFonts w:ascii="Times New Roman" w:hAnsi="Times New Roman" w:cs="Times New Roman"/>
          <w:sz w:val="24"/>
          <w:szCs w:val="24"/>
        </w:rPr>
        <w:t>dhe kompleks i rrjetave, g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>zon nj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shkall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t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lart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t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p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>rdorimit. Dizajnimi dhe planifikimi i nj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rrjeti kompjuterik kan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nj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ndikim thelb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>sor n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shkall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>n dhe p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>rdorueshm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>rine e internetit, duke kontribuar n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mas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>n e tij t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 xml:space="preserve"> madhe dhe shfryt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="00274D7F" w:rsidRPr="006A030C">
        <w:rPr>
          <w:rFonts w:ascii="Times New Roman" w:hAnsi="Times New Roman" w:cs="Times New Roman"/>
          <w:sz w:val="24"/>
          <w:szCs w:val="24"/>
        </w:rPr>
        <w:t>zimin efikas.</w:t>
      </w:r>
    </w:p>
    <w:p w14:paraId="00A8CBEC" w14:textId="5993C25E" w:rsidR="00361192" w:rsidRPr="006A030C" w:rsidRDefault="009239C2" w:rsidP="00361192">
      <w:pPr>
        <w:rPr>
          <w:rFonts w:ascii="Times New Roman" w:hAnsi="Times New Roman" w:cs="Times New Roman"/>
          <w:sz w:val="24"/>
          <w:szCs w:val="24"/>
        </w:rPr>
      </w:pPr>
      <w:r w:rsidRPr="006A030C">
        <w:rPr>
          <w:rFonts w:ascii="Times New Roman" w:hAnsi="Times New Roman" w:cs="Times New Roman"/>
          <w:sz w:val="24"/>
          <w:szCs w:val="24"/>
        </w:rPr>
        <w:t>N</w:t>
      </w:r>
      <w:r w:rsidR="002F13FA"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këtë projekt kërkohet q</w:t>
      </w:r>
      <w:r w:rsidR="00274D7F"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të kemi nj</w:t>
      </w:r>
      <w:r w:rsidR="001258B7"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planifikim dhe dizajnim sa m</w:t>
      </w:r>
      <w:r w:rsidR="001258B7"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të mirë te rrjet</w:t>
      </w:r>
      <w:r w:rsidR="001258B7"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s , për të mbajtur koston e ulët dhe për të siguruar mundësi p</w:t>
      </w:r>
      <w:r w:rsidR="007B6912"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r zgjerim në të ardhmen. Projekti poashtu ka për fokus planifikimin paraprak te rrjet</w:t>
      </w:r>
      <w:r w:rsidR="001258B7"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s , ashtu që të ofrohen shërbimet e kërkuara dhe njëkohësisht se mos përdoren pajisje pa nevojë.</w:t>
      </w:r>
    </w:p>
    <w:p w14:paraId="77230552" w14:textId="69639E23" w:rsidR="00274D7F" w:rsidRPr="006A030C" w:rsidRDefault="00274D7F" w:rsidP="00361192">
      <w:pPr>
        <w:rPr>
          <w:rFonts w:ascii="Times New Roman" w:hAnsi="Times New Roman" w:cs="Times New Roman"/>
          <w:sz w:val="24"/>
          <w:szCs w:val="24"/>
        </w:rPr>
      </w:pPr>
      <w:r w:rsidRPr="006A030C">
        <w:rPr>
          <w:rFonts w:ascii="Times New Roman" w:hAnsi="Times New Roman" w:cs="Times New Roman"/>
          <w:sz w:val="24"/>
          <w:szCs w:val="24"/>
        </w:rPr>
        <w:t>Ky dokument ofron nj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analiz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dhe dokumentim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rrjetit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Kompanis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Kosovare p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r Distribuim me Energji Elektrike n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Kosov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(KEDS) duke p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rdorur mjedisin e simulimit Packet Tracer. Q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llimi kryesor i k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tij projekti 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sh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paraqes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nj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model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besuesh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m dhe efikas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rrjeti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energjis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elektrike, duke i p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rfshir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infrastruktur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n kryesore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distribuimit, lidhjet dhe pajisjet relevante.</w:t>
      </w:r>
    </w:p>
    <w:p w14:paraId="2B474965" w14:textId="2DB68DC4" w:rsidR="00590BCE" w:rsidRDefault="007018F3" w:rsidP="00384FD6">
      <w:pPr>
        <w:rPr>
          <w:rFonts w:ascii="Palatino Linotype" w:hAnsi="Palatino Linotype" w:cs="Times New Roman"/>
          <w:sz w:val="24"/>
          <w:lang w:val="sq-AL"/>
        </w:rPr>
      </w:pPr>
      <w:r>
        <w:rPr>
          <w:rFonts w:ascii="Palatino Linotype" w:hAnsi="Palatino Linotype" w:cs="Times New Roman"/>
          <w:sz w:val="24"/>
          <w:lang w:val="sq-AL"/>
        </w:rPr>
        <w:br w:type="page"/>
      </w:r>
    </w:p>
    <w:p w14:paraId="2789D507" w14:textId="77777777" w:rsidR="00384FD6" w:rsidRPr="00384FD6" w:rsidRDefault="00384FD6" w:rsidP="00384FD6">
      <w:pPr>
        <w:rPr>
          <w:rFonts w:ascii="Palatino Linotype" w:hAnsi="Palatino Linotype" w:cs="Times New Roman"/>
          <w:sz w:val="24"/>
          <w:lang w:val="sq-AL"/>
        </w:rPr>
      </w:pPr>
    </w:p>
    <w:p w14:paraId="036073ED" w14:textId="6E47A253" w:rsidR="00496A99" w:rsidRDefault="00496A99" w:rsidP="00843041">
      <w:pPr>
        <w:pStyle w:val="Heading1"/>
        <w:rPr>
          <w:rFonts w:ascii="Palatino Linotype" w:hAnsi="Palatino Linotype" w:cs="Times New Roman"/>
          <w:b/>
          <w:lang w:val="sq-AL"/>
        </w:rPr>
      </w:pPr>
      <w:bookmarkStart w:id="2" w:name="_Toc154947879"/>
      <w:r w:rsidRPr="00E31F98">
        <w:rPr>
          <w:rFonts w:ascii="Palatino Linotype" w:hAnsi="Palatino Linotype" w:cs="Times New Roman"/>
          <w:b/>
          <w:lang w:val="sq-AL"/>
        </w:rPr>
        <w:t>Hyrje</w:t>
      </w:r>
      <w:bookmarkEnd w:id="2"/>
    </w:p>
    <w:p w14:paraId="2B777B85" w14:textId="77777777" w:rsidR="002F13FA" w:rsidRDefault="002F13FA" w:rsidP="00AE62DE">
      <w:pPr>
        <w:spacing w:after="0" w:line="240" w:lineRule="auto"/>
        <w:rPr>
          <w:rFonts w:ascii="Palatino Linotype" w:hAnsi="Palatino Linotype" w:cstheme="minorHAnsi"/>
        </w:rPr>
      </w:pPr>
      <w:bookmarkStart w:id="3" w:name="_Hlk103520834"/>
    </w:p>
    <w:p w14:paraId="30AAA7F4" w14:textId="77777777" w:rsidR="002F13FA" w:rsidRPr="002F13FA" w:rsidRDefault="002F13FA" w:rsidP="002F13FA">
      <w:pPr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2F13FA">
        <w:rPr>
          <w:rFonts w:ascii="Times New Roman" w:eastAsia="Calibri" w:hAnsi="Times New Roman" w:cs="Times New Roman"/>
          <w:color w:val="000000"/>
          <w:sz w:val="24"/>
          <w:szCs w:val="24"/>
        </w:rPr>
        <w:t>Veglat e përdorura për zhvillim të projektit:</w:t>
      </w:r>
    </w:p>
    <w:p w14:paraId="1DFA05D2" w14:textId="77777777" w:rsidR="002F13FA" w:rsidRPr="002F13FA" w:rsidRDefault="002F13FA" w:rsidP="002F13FA">
      <w:pPr>
        <w:numPr>
          <w:ilvl w:val="0"/>
          <w:numId w:val="15"/>
        </w:numPr>
        <w:ind w:left="720" w:hanging="360"/>
        <w:rPr>
          <w:rFonts w:ascii="Times New Roman" w:eastAsia="Calibri" w:hAnsi="Times New Roman" w:cs="Times New Roman"/>
          <w:color w:val="000000"/>
          <w:sz w:val="24"/>
          <w:szCs w:val="24"/>
        </w:rPr>
      </w:pPr>
      <w:r w:rsidRPr="002F13FA">
        <w:rPr>
          <w:rFonts w:ascii="Times New Roman" w:eastAsia="Calibri" w:hAnsi="Times New Roman" w:cs="Times New Roman"/>
          <w:color w:val="000000"/>
          <w:sz w:val="24"/>
          <w:szCs w:val="24"/>
        </w:rPr>
        <w:t>Cisco Packet Tracer</w:t>
      </w:r>
    </w:p>
    <w:p w14:paraId="72D1059E" w14:textId="389A9A63" w:rsidR="00843041" w:rsidRPr="006A030C" w:rsidRDefault="002F13FA" w:rsidP="002F13FA">
      <w:pPr>
        <w:rPr>
          <w:rFonts w:ascii="Times New Roman" w:hAnsi="Times New Roman" w:cs="Times New Roman"/>
          <w:sz w:val="24"/>
          <w:szCs w:val="24"/>
        </w:rPr>
      </w:pPr>
      <w:r w:rsidRPr="006A030C">
        <w:rPr>
          <w:rFonts w:ascii="Times New Roman" w:eastAsia="Calibri" w:hAnsi="Times New Roman" w:cs="Times New Roman"/>
          <w:sz w:val="24"/>
          <w:szCs w:val="24"/>
        </w:rPr>
        <w:t>Cisco Packet Tracer është një program simulues i rrjetave kompjuterike që i mundëson studentëve që të mirren me sjelljet e rrjetave. Packet Tracer mundëson simulimin, vizualizimin, autorizimin, aftësitë e vlerësimit, bashkëpunimin dhe lehtëson mësimdhënien dhe mësimin e koncepteve komplekse të teknologjisë</w:t>
      </w:r>
      <w:r w:rsidRPr="006A030C">
        <w:rPr>
          <w:rFonts w:ascii="Times New Roman" w:eastAsia="Calibri" w:hAnsi="Times New Roman" w:cs="Times New Roman"/>
          <w:sz w:val="24"/>
          <w:szCs w:val="24"/>
        </w:rPr>
        <w:t>, n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m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nyr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q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p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>rdoruesi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krijoj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topologji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rrjetit dhe t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imitoj</w:t>
      </w:r>
      <w:r w:rsidRPr="006A030C">
        <w:rPr>
          <w:rFonts w:ascii="Times New Roman" w:hAnsi="Times New Roman" w:cs="Times New Roman"/>
          <w:sz w:val="24"/>
          <w:szCs w:val="24"/>
        </w:rPr>
        <w:t>ë</w:t>
      </w:r>
      <w:r w:rsidRPr="006A030C">
        <w:rPr>
          <w:rFonts w:ascii="Times New Roman" w:hAnsi="Times New Roman" w:cs="Times New Roman"/>
          <w:sz w:val="24"/>
          <w:szCs w:val="24"/>
        </w:rPr>
        <w:t xml:space="preserve"> rrjetet kompjuterike moderne.</w:t>
      </w:r>
    </w:p>
    <w:p w14:paraId="6CC50064" w14:textId="77777777" w:rsidR="00843041" w:rsidRPr="00843041" w:rsidRDefault="00AE62DE" w:rsidP="00AE62DE">
      <w:pPr>
        <w:spacing w:line="240" w:lineRule="auto"/>
        <w:jc w:val="both"/>
        <w:rPr>
          <w:rFonts w:ascii="Palatino Linotype" w:hAnsi="Palatino Linotype" w:cstheme="minorHAnsi"/>
        </w:rPr>
      </w:pPr>
      <w:r w:rsidRPr="00843041">
        <w:rPr>
          <w:rFonts w:ascii="Palatino Linotype" w:hAnsi="Palatino Linotype" w:cstheme="minorHAnsi"/>
        </w:rPr>
        <w:t xml:space="preserve">Pasi që projekti shtjellon dizajnimin e një rrjete kompjuterike fillimisht të ndalemi në definimin e asaj se </w:t>
      </w:r>
      <w:r w:rsidRPr="00843041">
        <w:rPr>
          <w:rFonts w:ascii="Palatino Linotype" w:hAnsi="Palatino Linotype" w:cstheme="minorHAnsi"/>
          <w:color w:val="202122"/>
          <w:shd w:val="clear" w:color="auto" w:fill="FFFFFF"/>
        </w:rPr>
        <w:t>ç</w:t>
      </w:r>
      <w:r w:rsidRPr="00843041">
        <w:rPr>
          <w:rFonts w:ascii="Palatino Linotype" w:hAnsi="Palatino Linotype" w:cstheme="minorHAnsi"/>
        </w:rPr>
        <w:t>ka paraqet si dhe si rrjedh puna gjatë një rrjete.</w:t>
      </w:r>
    </w:p>
    <w:p w14:paraId="79026A93" w14:textId="6CBF7D77" w:rsidR="008E760E" w:rsidRDefault="00AE62DE" w:rsidP="008E760E">
      <w:pPr>
        <w:spacing w:line="240" w:lineRule="auto"/>
        <w:jc w:val="both"/>
        <w:rPr>
          <w:rFonts w:ascii="Palatino Linotype" w:hAnsi="Palatino Linotype" w:cstheme="minorHAnsi"/>
        </w:rPr>
      </w:pPr>
      <w:r w:rsidRPr="00843041">
        <w:rPr>
          <w:rFonts w:ascii="Palatino Linotype" w:hAnsi="Palatino Linotype" w:cstheme="minorHAnsi"/>
        </w:rPr>
        <w:t>Në rrjeta kompjuterike</w:t>
      </w:r>
      <w:bookmarkStart w:id="4" w:name="Cisco"/>
      <w:bookmarkStart w:id="5" w:name="rrjeta"/>
      <w:bookmarkEnd w:id="4"/>
      <w:bookmarkEnd w:id="5"/>
      <w:r w:rsidRPr="00843041">
        <w:rPr>
          <w:rFonts w:ascii="Palatino Linotype" w:hAnsi="Palatino Linotype" w:cstheme="minorHAnsi"/>
        </w:rPr>
        <w:t xml:space="preserve">, </w:t>
      </w:r>
      <w:r w:rsidR="00384FD6">
        <w:rPr>
          <w:rFonts w:ascii="Palatino Linotype" w:hAnsi="Palatino Linotype" w:cstheme="minorHAnsi"/>
        </w:rPr>
        <w:t>pajisje</w:t>
      </w:r>
      <w:r w:rsidRPr="00843041">
        <w:rPr>
          <w:rFonts w:ascii="Palatino Linotype" w:hAnsi="Palatino Linotype" w:cstheme="minorHAnsi"/>
        </w:rPr>
        <w:t>t kompjuterike shkëmbejnë të dhëna me njëra tjetrën duke përdorur lidhjet në mes nyjeve (data links). Këto linja të të dhënave janë të krijuara mbi cable media si</w:t>
      </w:r>
      <w:r w:rsidRPr="00843041">
        <w:rPr>
          <w:rFonts w:ascii="Palatino Linotype" w:hAnsi="Palatino Linotype" w:cstheme="minorHAnsi"/>
          <w:color w:val="202122"/>
          <w:shd w:val="clear" w:color="auto" w:fill="FFFFFF"/>
        </w:rPr>
        <w:t>ç</w:t>
      </w:r>
      <w:r w:rsidRPr="00843041">
        <w:rPr>
          <w:rFonts w:ascii="Palatino Linotype" w:hAnsi="Palatino Linotype" w:cstheme="minorHAnsi"/>
        </w:rPr>
        <w:t xml:space="preserve"> janë telat apo kabllot optike, ose </w:t>
      </w:r>
      <w:r w:rsidR="002F13FA">
        <w:rPr>
          <w:rFonts w:ascii="Palatino Linotype" w:hAnsi="Palatino Linotype" w:cstheme="minorHAnsi"/>
        </w:rPr>
        <w:t>W</w:t>
      </w:r>
      <w:r w:rsidRPr="00843041">
        <w:rPr>
          <w:rFonts w:ascii="Palatino Linotype" w:hAnsi="Palatino Linotype" w:cstheme="minorHAnsi"/>
        </w:rPr>
        <w:t>ireless media si</w:t>
      </w:r>
      <w:r w:rsidRPr="00843041">
        <w:rPr>
          <w:rFonts w:ascii="Palatino Linotype" w:hAnsi="Palatino Linotype" w:cstheme="minorHAnsi"/>
          <w:color w:val="202122"/>
          <w:shd w:val="clear" w:color="auto" w:fill="FFFFFF"/>
        </w:rPr>
        <w:t>ç</w:t>
      </w:r>
      <w:r w:rsidRPr="00843041">
        <w:rPr>
          <w:rFonts w:ascii="Palatino Linotype" w:hAnsi="Palatino Linotype" w:cstheme="minorHAnsi"/>
        </w:rPr>
        <w:t xml:space="preserve"> është </w:t>
      </w:r>
      <w:r w:rsidR="002F13FA">
        <w:rPr>
          <w:rFonts w:ascii="Palatino Linotype" w:hAnsi="Palatino Linotype" w:cstheme="minorHAnsi"/>
        </w:rPr>
        <w:t>W</w:t>
      </w:r>
      <w:r w:rsidRPr="00843041">
        <w:rPr>
          <w:rFonts w:ascii="Palatino Linotype" w:hAnsi="Palatino Linotype" w:cstheme="minorHAnsi"/>
        </w:rPr>
        <w:t xml:space="preserve">iFi. Ato </w:t>
      </w:r>
      <w:r w:rsidR="00384FD6">
        <w:rPr>
          <w:rFonts w:ascii="Palatino Linotype" w:hAnsi="Palatino Linotype" w:cstheme="minorHAnsi"/>
        </w:rPr>
        <w:t>pajisje</w:t>
      </w:r>
      <w:r w:rsidRPr="00843041">
        <w:rPr>
          <w:rFonts w:ascii="Palatino Linotype" w:hAnsi="Palatino Linotype" w:cstheme="minorHAnsi"/>
        </w:rPr>
        <w:t xml:space="preserve"> që krijojnë rrugë dhe përfundojnë të dhënat quhen nyje të rrjetit. Nyjet mund të perfshijnë hostat si</w:t>
      </w:r>
      <w:r w:rsidR="00384FD6" w:rsidRPr="00843041">
        <w:rPr>
          <w:rFonts w:ascii="Palatino Linotype" w:hAnsi="Palatino Linotype" w:cstheme="minorHAnsi"/>
        </w:rPr>
        <w:t>ç</w:t>
      </w:r>
      <w:r w:rsidRPr="00843041">
        <w:rPr>
          <w:rFonts w:ascii="Palatino Linotype" w:hAnsi="Palatino Linotype" w:cstheme="minorHAnsi"/>
        </w:rPr>
        <w:t xml:space="preserve"> jan</w:t>
      </w:r>
      <w:r w:rsidR="00384FD6" w:rsidRPr="00843041">
        <w:rPr>
          <w:rFonts w:ascii="Palatino Linotype" w:hAnsi="Palatino Linotype" w:cstheme="minorHAnsi"/>
        </w:rPr>
        <w:t>ë</w:t>
      </w:r>
      <w:r w:rsidRPr="00843041">
        <w:rPr>
          <w:rFonts w:ascii="Palatino Linotype" w:hAnsi="Palatino Linotype" w:cstheme="minorHAnsi"/>
        </w:rPr>
        <w:t xml:space="preserve"> kompjuterat personal, telefonat, serverat si dhe rrjete harduerike. Për dy </w:t>
      </w:r>
      <w:r w:rsidR="00384FD6">
        <w:rPr>
          <w:rFonts w:ascii="Palatino Linotype" w:hAnsi="Palatino Linotype" w:cstheme="minorHAnsi"/>
        </w:rPr>
        <w:t>pajisje</w:t>
      </w:r>
      <w:r w:rsidRPr="00843041">
        <w:rPr>
          <w:rFonts w:ascii="Palatino Linotype" w:hAnsi="Palatino Linotype" w:cstheme="minorHAnsi"/>
        </w:rPr>
        <w:t xml:space="preserve"> të tilla themi se janë të lidhura kur njëra </w:t>
      </w:r>
      <w:r w:rsidR="00384FD6">
        <w:rPr>
          <w:rFonts w:ascii="Palatino Linotype" w:hAnsi="Palatino Linotype" w:cstheme="minorHAnsi"/>
        </w:rPr>
        <w:t>pajisje</w:t>
      </w:r>
      <w:r w:rsidRPr="00843041">
        <w:rPr>
          <w:rFonts w:ascii="Palatino Linotype" w:hAnsi="Palatino Linotype" w:cstheme="minorHAnsi"/>
        </w:rPr>
        <w:t xml:space="preserve"> mund të shkembejë infomacione me </w:t>
      </w:r>
      <w:r w:rsidR="00384FD6">
        <w:rPr>
          <w:rFonts w:ascii="Palatino Linotype" w:hAnsi="Palatino Linotype" w:cstheme="minorHAnsi"/>
        </w:rPr>
        <w:t>pajisje</w:t>
      </w:r>
      <w:r w:rsidRPr="00843041">
        <w:rPr>
          <w:rFonts w:ascii="Palatino Linotype" w:hAnsi="Palatino Linotype" w:cstheme="minorHAnsi"/>
        </w:rPr>
        <w:t xml:space="preserve">n tjetër, pavarësisht nga ajo nëse kanë lidhje direkte me njëra tjetrën apo jo. Për një rrjetë kompjuterike mund të thuhet se është një grup </w:t>
      </w:r>
      <w:r w:rsidR="002F13FA">
        <w:rPr>
          <w:rFonts w:ascii="Palatino Linotype" w:hAnsi="Palatino Linotype" w:cstheme="minorHAnsi"/>
        </w:rPr>
        <w:t>i</w:t>
      </w:r>
      <w:r w:rsidRPr="00843041">
        <w:rPr>
          <w:rFonts w:ascii="Palatino Linotype" w:hAnsi="Palatino Linotype" w:cstheme="minorHAnsi"/>
        </w:rPr>
        <w:t xml:space="preserve"> </w:t>
      </w:r>
      <w:r w:rsidR="00384FD6">
        <w:rPr>
          <w:rFonts w:ascii="Palatino Linotype" w:hAnsi="Palatino Linotype" w:cstheme="minorHAnsi"/>
        </w:rPr>
        <w:t>pajisje</w:t>
      </w:r>
      <w:r w:rsidRPr="00843041">
        <w:rPr>
          <w:rFonts w:ascii="Palatino Linotype" w:hAnsi="Palatino Linotype" w:cstheme="minorHAnsi"/>
        </w:rPr>
        <w:t>ve komjuterike të lidhura me njëra tjetren me qëllim që të ndajnë resur</w:t>
      </w:r>
      <w:bookmarkEnd w:id="3"/>
      <w:r w:rsidR="008E760E">
        <w:rPr>
          <w:rFonts w:ascii="Palatino Linotype" w:hAnsi="Palatino Linotype" w:cstheme="minorHAnsi"/>
        </w:rPr>
        <w:t>se.</w:t>
      </w:r>
    </w:p>
    <w:p w14:paraId="09E7E43C" w14:textId="77777777" w:rsidR="008E760E" w:rsidRDefault="008E760E" w:rsidP="008E760E">
      <w:pPr>
        <w:spacing w:line="240" w:lineRule="auto"/>
        <w:jc w:val="both"/>
        <w:rPr>
          <w:rFonts w:ascii="Palatino Linotype" w:hAnsi="Palatino Linotype" w:cstheme="minorHAnsi"/>
        </w:rPr>
      </w:pPr>
    </w:p>
    <w:p w14:paraId="19F728E4" w14:textId="7C3ADB77" w:rsidR="00A2552D" w:rsidRPr="008E760E" w:rsidRDefault="00A2552D" w:rsidP="008E760E">
      <w:pPr>
        <w:spacing w:line="240" w:lineRule="auto"/>
        <w:jc w:val="center"/>
        <w:rPr>
          <w:rFonts w:cstheme="minorHAnsi"/>
        </w:rPr>
      </w:pPr>
      <w:r>
        <w:rPr>
          <w:rFonts w:ascii="Palatino Linotype" w:hAnsi="Palatino Linotype" w:cs="Times New Roman"/>
          <w:noProof/>
          <w:color w:val="1F497D"/>
          <w:sz w:val="24"/>
          <w:szCs w:val="24"/>
        </w:rPr>
        <w:drawing>
          <wp:inline distT="0" distB="0" distL="0" distR="0" wp14:anchorId="0163F096" wp14:editId="4F4CD270">
            <wp:extent cx="3931801" cy="2513365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282" b="5001"/>
                    <a:stretch/>
                  </pic:blipFill>
                  <pic:spPr bwMode="auto">
                    <a:xfrm>
                      <a:off x="0" y="0"/>
                      <a:ext cx="3931801" cy="2513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C25EB6" w14:textId="0E17F4FB" w:rsidR="00496A99" w:rsidRPr="005656DB" w:rsidRDefault="00A2552D" w:rsidP="00A2552D">
      <w:pPr>
        <w:pStyle w:val="Caption"/>
        <w:jc w:val="center"/>
        <w:rPr>
          <w:rFonts w:ascii="Palatino Linotype" w:hAnsi="Palatino Linotype" w:cs="Times New Roman"/>
          <w:color w:val="auto"/>
          <w:sz w:val="22"/>
          <w:szCs w:val="22"/>
          <w:lang w:val="sq-AL"/>
        </w:rPr>
      </w:pPr>
      <w:r w:rsidRPr="005656DB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5656DB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5656DB">
        <w:rPr>
          <w:rFonts w:ascii="Palatino Linotype" w:hAnsi="Palatino Linotype"/>
          <w:noProof/>
          <w:color w:val="auto"/>
          <w:sz w:val="22"/>
          <w:szCs w:val="22"/>
        </w:rPr>
        <w:t>1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5656DB">
        <w:rPr>
          <w:rFonts w:ascii="Palatino Linotype" w:hAnsi="Palatino Linotype"/>
          <w:color w:val="auto"/>
          <w:sz w:val="22"/>
          <w:szCs w:val="22"/>
        </w:rPr>
        <w:t>.Kosova në aspektin e zhvillimit energjetikë</w:t>
      </w:r>
    </w:p>
    <w:p w14:paraId="68D77517" w14:textId="5A7E6454" w:rsidR="00E31F98" w:rsidRPr="00E31F98" w:rsidRDefault="00E31F98" w:rsidP="00496A99">
      <w:pPr>
        <w:pStyle w:val="Heading1"/>
        <w:numPr>
          <w:ilvl w:val="0"/>
          <w:numId w:val="4"/>
        </w:numPr>
        <w:rPr>
          <w:rFonts w:ascii="Palatino Linotype" w:hAnsi="Palatino Linotype" w:cs="Times New Roman"/>
          <w:sz w:val="24"/>
          <w:lang w:val="sq-AL"/>
        </w:rPr>
      </w:pPr>
      <w:r w:rsidRPr="00E31F98">
        <w:rPr>
          <w:rFonts w:ascii="Palatino Linotype" w:hAnsi="Palatino Linotype" w:cs="Times New Roman"/>
          <w:sz w:val="24"/>
          <w:lang w:val="sq-AL"/>
        </w:rPr>
        <w:br w:type="page"/>
      </w:r>
    </w:p>
    <w:p w14:paraId="294ED057" w14:textId="3B0C2AEC" w:rsidR="00843041" w:rsidRPr="00E31F98" w:rsidRDefault="00843041" w:rsidP="00843041">
      <w:pPr>
        <w:pStyle w:val="Heading1"/>
        <w:spacing w:before="0" w:line="360" w:lineRule="auto"/>
        <w:rPr>
          <w:rFonts w:ascii="Palatino Linotype" w:hAnsi="Palatino Linotype" w:cs="Times New Roman"/>
          <w:b/>
          <w:lang w:val="sq-AL"/>
        </w:rPr>
      </w:pPr>
      <w:r>
        <w:rPr>
          <w:rFonts w:ascii="Palatino Linotype" w:hAnsi="Palatino Linotype" w:cs="Times New Roman"/>
          <w:b/>
          <w:lang w:val="sq-AL"/>
        </w:rPr>
        <w:lastRenderedPageBreak/>
        <w:t xml:space="preserve">     </w:t>
      </w:r>
      <w:bookmarkStart w:id="6" w:name="_Toc154947880"/>
      <w:r w:rsidRPr="00E31F98">
        <w:rPr>
          <w:rFonts w:ascii="Palatino Linotype" w:hAnsi="Palatino Linotype" w:cs="Times New Roman"/>
          <w:b/>
          <w:lang w:val="sq-AL"/>
        </w:rPr>
        <w:t>Qëllimi i punimit</w:t>
      </w:r>
      <w:bookmarkEnd w:id="6"/>
    </w:p>
    <w:p w14:paraId="342DC24C" w14:textId="6DCBF0D8" w:rsidR="00843041" w:rsidRPr="008E760E" w:rsidRDefault="00843041" w:rsidP="00843041">
      <w:pPr>
        <w:ind w:left="360"/>
        <w:rPr>
          <w:rFonts w:ascii="Times New Roman" w:hAnsi="Times New Roman" w:cs="Times New Roman"/>
          <w:sz w:val="24"/>
          <w:szCs w:val="24"/>
        </w:rPr>
      </w:pPr>
      <w:r w:rsidRPr="008E760E">
        <w:rPr>
          <w:rFonts w:ascii="Times New Roman" w:hAnsi="Times New Roman" w:cs="Times New Roman"/>
          <w:sz w:val="24"/>
          <w:szCs w:val="24"/>
        </w:rPr>
        <w:t>Qëllimi i këtij projekti është dizajnimi i rrjetës kompjuterike</w:t>
      </w:r>
      <w:r w:rsidR="008E760E">
        <w:rPr>
          <w:rFonts w:ascii="Times New Roman" w:hAnsi="Times New Roman" w:cs="Times New Roman"/>
          <w:sz w:val="24"/>
          <w:szCs w:val="24"/>
        </w:rPr>
        <w:t xml:space="preserve"> p</w:t>
      </w:r>
      <w:r w:rsidR="008E760E" w:rsidRPr="00843041">
        <w:rPr>
          <w:rFonts w:ascii="Palatino Linotype" w:hAnsi="Palatino Linotype" w:cstheme="minorHAnsi"/>
        </w:rPr>
        <w:t>ë</w:t>
      </w:r>
      <w:r w:rsidR="008E760E">
        <w:rPr>
          <w:rFonts w:ascii="Palatino Linotype" w:hAnsi="Palatino Linotype" w:cstheme="minorHAnsi"/>
        </w:rPr>
        <w:t xml:space="preserve">r </w:t>
      </w:r>
      <w:r w:rsidR="008E760E" w:rsidRPr="008E760E">
        <w:rPr>
          <w:rFonts w:ascii="Palatino Linotype" w:hAnsi="Palatino Linotype" w:cstheme="minorHAnsi"/>
          <w:b/>
          <w:bCs/>
        </w:rPr>
        <w:t>Kompanin</w:t>
      </w:r>
      <w:r w:rsidR="008E760E" w:rsidRPr="008E760E">
        <w:rPr>
          <w:rFonts w:ascii="Palatino Linotype" w:hAnsi="Palatino Linotype" w:cstheme="minorHAnsi"/>
          <w:b/>
          <w:bCs/>
        </w:rPr>
        <w:t>ë</w:t>
      </w:r>
      <w:r w:rsidR="008E760E" w:rsidRPr="008E760E">
        <w:rPr>
          <w:rFonts w:ascii="Palatino Linotype" w:hAnsi="Palatino Linotype" w:cstheme="minorHAnsi"/>
          <w:b/>
          <w:bCs/>
        </w:rPr>
        <w:t xml:space="preserve"> Kosovare p</w:t>
      </w:r>
      <w:r w:rsidR="008E760E" w:rsidRPr="008E760E">
        <w:rPr>
          <w:rFonts w:ascii="Palatino Linotype" w:hAnsi="Palatino Linotype" w:cstheme="minorHAnsi"/>
          <w:b/>
          <w:bCs/>
        </w:rPr>
        <w:t>ë</w:t>
      </w:r>
      <w:r w:rsidR="008E760E" w:rsidRPr="008E760E">
        <w:rPr>
          <w:rFonts w:ascii="Palatino Linotype" w:hAnsi="Palatino Linotype" w:cstheme="minorHAnsi"/>
          <w:b/>
          <w:bCs/>
        </w:rPr>
        <w:t>r Distribuim me Energji Elektrike n</w:t>
      </w:r>
      <w:r w:rsidR="008E760E" w:rsidRPr="008E760E">
        <w:rPr>
          <w:rFonts w:ascii="Palatino Linotype" w:hAnsi="Palatino Linotype" w:cstheme="minorHAnsi"/>
          <w:b/>
          <w:bCs/>
        </w:rPr>
        <w:t>ë</w:t>
      </w:r>
      <w:r w:rsidR="008E760E" w:rsidRPr="008E760E">
        <w:rPr>
          <w:rFonts w:ascii="Palatino Linotype" w:hAnsi="Palatino Linotype" w:cstheme="minorHAnsi"/>
          <w:b/>
          <w:bCs/>
        </w:rPr>
        <w:t xml:space="preserve"> Kosov</w:t>
      </w:r>
      <w:r w:rsidR="008E760E" w:rsidRPr="008E760E">
        <w:rPr>
          <w:rFonts w:ascii="Palatino Linotype" w:hAnsi="Palatino Linotype" w:cstheme="minorHAnsi"/>
          <w:b/>
          <w:bCs/>
        </w:rPr>
        <w:t>ë</w:t>
      </w:r>
      <w:r w:rsidR="008E760E" w:rsidRPr="008E760E">
        <w:rPr>
          <w:rFonts w:ascii="Palatino Linotype" w:hAnsi="Palatino Linotype" w:cstheme="minorHAnsi"/>
          <w:b/>
          <w:bCs/>
        </w:rPr>
        <w:t>(KEDS)</w:t>
      </w:r>
      <w:r w:rsidRPr="008E760E">
        <w:rPr>
          <w:rFonts w:ascii="Times New Roman" w:hAnsi="Times New Roman" w:cs="Times New Roman"/>
          <w:sz w:val="24"/>
          <w:szCs w:val="24"/>
        </w:rPr>
        <w:t xml:space="preserve"> </w:t>
      </w:r>
      <w:r w:rsidRPr="008E760E">
        <w:rPr>
          <w:rFonts w:ascii="Times New Roman" w:hAnsi="Times New Roman" w:cs="Times New Roman"/>
          <w:b/>
          <w:sz w:val="24"/>
          <w:szCs w:val="24"/>
        </w:rPr>
        <w:t xml:space="preserve">me 5 degët e saja </w:t>
      </w:r>
      <w:r w:rsidRPr="008E760E">
        <w:rPr>
          <w:rFonts w:ascii="Times New Roman" w:hAnsi="Times New Roman" w:cs="Times New Roman"/>
          <w:sz w:val="24"/>
          <w:szCs w:val="24"/>
        </w:rPr>
        <w:t>. Pasi që laboratorët e rrjetave përfaqesojnë një burim ky</w:t>
      </w:r>
      <w:r w:rsidRPr="008E760E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ç</w:t>
      </w:r>
      <w:r w:rsidRPr="008E760E">
        <w:rPr>
          <w:rFonts w:ascii="Times New Roman" w:hAnsi="Times New Roman" w:cs="Times New Roman"/>
          <w:sz w:val="24"/>
          <w:szCs w:val="24"/>
        </w:rPr>
        <w:t xml:space="preserve"> për studimin dhe ushtrimin e praktikës në lëmin e tyre, kemi shfrytëzuar veglën </w:t>
      </w:r>
      <w:r w:rsidRPr="008E760E">
        <w:rPr>
          <w:rFonts w:ascii="Times New Roman" w:hAnsi="Times New Roman" w:cs="Times New Roman"/>
          <w:b/>
          <w:sz w:val="24"/>
          <w:szCs w:val="24"/>
        </w:rPr>
        <w:t>Packet Tracer</w:t>
      </w:r>
      <w:bookmarkStart w:id="7" w:name="packet"/>
      <w:bookmarkEnd w:id="7"/>
      <w:r w:rsidRPr="008E760E">
        <w:rPr>
          <w:rFonts w:ascii="Times New Roman" w:hAnsi="Times New Roman" w:cs="Times New Roman"/>
          <w:sz w:val="24"/>
          <w:szCs w:val="24"/>
        </w:rPr>
        <w:t xml:space="preserve"> I dizajnuar nga Cisco System. Softueri u lejon përdoruesve të simulojnë konfigurimin e routerëve dhe s</w:t>
      </w:r>
      <w:r w:rsidR="008E760E">
        <w:rPr>
          <w:rFonts w:ascii="Times New Roman" w:hAnsi="Times New Roman" w:cs="Times New Roman"/>
          <w:sz w:val="24"/>
          <w:szCs w:val="24"/>
        </w:rPr>
        <w:t>w</w:t>
      </w:r>
      <w:r w:rsidRPr="008E760E">
        <w:rPr>
          <w:rFonts w:ascii="Times New Roman" w:hAnsi="Times New Roman" w:cs="Times New Roman"/>
          <w:sz w:val="24"/>
          <w:szCs w:val="24"/>
        </w:rPr>
        <w:t xml:space="preserve">itchave të Cisco-s duke përdorur një ndërfaqe të simuluar të linjës së komandës. Packet Tracer bën përdorimin e një ndërfaqe të drag and drop, duke u mundësuar përdoruesve të shtojnë dhe heqin pajisjet e simuluara të rrjetit siç e shohin të arsyeshme. </w:t>
      </w:r>
    </w:p>
    <w:p w14:paraId="5A83B546" w14:textId="1C28FEA7" w:rsidR="00843041" w:rsidRPr="008E760E" w:rsidRDefault="00843041" w:rsidP="00843041">
      <w:pPr>
        <w:ind w:left="360"/>
        <w:rPr>
          <w:rFonts w:ascii="Times New Roman" w:hAnsi="Times New Roman" w:cs="Times New Roman"/>
          <w:sz w:val="24"/>
          <w:szCs w:val="24"/>
        </w:rPr>
      </w:pPr>
      <w:r w:rsidRPr="008E760E">
        <w:rPr>
          <w:rFonts w:ascii="Times New Roman" w:hAnsi="Times New Roman" w:cs="Times New Roman"/>
          <w:sz w:val="24"/>
          <w:szCs w:val="24"/>
        </w:rPr>
        <w:t xml:space="preserve">Si synim kemi pasur të krijojmë një sistem të rrjetit të përshtatshëm, që cilësia në rrjete të jetë e lartë dhe të përmbush standardet e të perballoj kapacitetin që i kërkohet nga shfrytëzuesit. Ndër shumë </w:t>
      </w:r>
      <w:r w:rsidR="00384FD6" w:rsidRPr="008E760E">
        <w:rPr>
          <w:rFonts w:ascii="Times New Roman" w:hAnsi="Times New Roman" w:cs="Times New Roman"/>
          <w:sz w:val="24"/>
          <w:szCs w:val="24"/>
        </w:rPr>
        <w:t>pajisje</w:t>
      </w:r>
      <w:r w:rsidRPr="008E760E">
        <w:rPr>
          <w:rFonts w:ascii="Times New Roman" w:hAnsi="Times New Roman" w:cs="Times New Roman"/>
          <w:sz w:val="24"/>
          <w:szCs w:val="24"/>
        </w:rPr>
        <w:t xml:space="preserve">t e përdorura të cilat paraqesin edhe punën kyce në rrjetë janë: </w:t>
      </w:r>
      <w:r w:rsidRPr="008E760E">
        <w:rPr>
          <w:rFonts w:ascii="Times New Roman" w:hAnsi="Times New Roman" w:cs="Times New Roman"/>
          <w:b/>
          <w:sz w:val="24"/>
          <w:szCs w:val="24"/>
        </w:rPr>
        <w:t>router</w:t>
      </w:r>
      <w:r w:rsidR="00157659">
        <w:rPr>
          <w:rFonts w:ascii="Times New Roman" w:hAnsi="Times New Roman" w:cs="Times New Roman"/>
          <w:b/>
          <w:sz w:val="24"/>
          <w:szCs w:val="24"/>
        </w:rPr>
        <w:t>s</w:t>
      </w:r>
      <w:r w:rsidRPr="008E760E">
        <w:rPr>
          <w:rFonts w:ascii="Times New Roman" w:hAnsi="Times New Roman" w:cs="Times New Roman"/>
          <w:b/>
          <w:sz w:val="24"/>
          <w:szCs w:val="24"/>
        </w:rPr>
        <w:t>, s</w:t>
      </w:r>
      <w:r w:rsidR="00157659">
        <w:rPr>
          <w:rFonts w:ascii="Times New Roman" w:hAnsi="Times New Roman" w:cs="Times New Roman"/>
          <w:b/>
          <w:sz w:val="24"/>
          <w:szCs w:val="24"/>
        </w:rPr>
        <w:t>w</w:t>
      </w:r>
      <w:r w:rsidRPr="008E760E">
        <w:rPr>
          <w:rFonts w:ascii="Times New Roman" w:hAnsi="Times New Roman" w:cs="Times New Roman"/>
          <w:b/>
          <w:sz w:val="24"/>
          <w:szCs w:val="24"/>
        </w:rPr>
        <w:t xml:space="preserve">itches, printers, </w:t>
      </w:r>
      <w:r w:rsidR="00157659">
        <w:rPr>
          <w:rFonts w:ascii="Times New Roman" w:hAnsi="Times New Roman" w:cs="Times New Roman"/>
          <w:b/>
          <w:sz w:val="24"/>
          <w:szCs w:val="24"/>
        </w:rPr>
        <w:t>W</w:t>
      </w:r>
      <w:r w:rsidRPr="008E760E">
        <w:rPr>
          <w:rFonts w:ascii="Times New Roman" w:hAnsi="Times New Roman" w:cs="Times New Roman"/>
          <w:b/>
          <w:sz w:val="24"/>
          <w:szCs w:val="24"/>
        </w:rPr>
        <w:t xml:space="preserve">eb Servers, DNS Servers, </w:t>
      </w:r>
      <w:r w:rsidR="0072284B">
        <w:rPr>
          <w:rFonts w:ascii="Times New Roman" w:hAnsi="Times New Roman" w:cs="Times New Roman"/>
          <w:b/>
          <w:sz w:val="24"/>
          <w:szCs w:val="24"/>
        </w:rPr>
        <w:t xml:space="preserve">Voip Phones, </w:t>
      </w:r>
      <w:r w:rsidR="00157659">
        <w:rPr>
          <w:rFonts w:ascii="Times New Roman" w:hAnsi="Times New Roman" w:cs="Times New Roman"/>
          <w:b/>
          <w:sz w:val="24"/>
          <w:szCs w:val="24"/>
        </w:rPr>
        <w:t>W</w:t>
      </w:r>
      <w:r w:rsidRPr="008E760E">
        <w:rPr>
          <w:rFonts w:ascii="Times New Roman" w:hAnsi="Times New Roman" w:cs="Times New Roman"/>
          <w:b/>
          <w:sz w:val="24"/>
          <w:szCs w:val="24"/>
        </w:rPr>
        <w:t xml:space="preserve">ireless Router, Sub Interfaces, dhe </w:t>
      </w:r>
      <w:r w:rsidR="00384FD6" w:rsidRPr="008E760E">
        <w:rPr>
          <w:rFonts w:ascii="Times New Roman" w:hAnsi="Times New Roman" w:cs="Times New Roman"/>
          <w:b/>
          <w:sz w:val="24"/>
          <w:szCs w:val="24"/>
        </w:rPr>
        <w:t>pajisje</w:t>
      </w:r>
      <w:r w:rsidRPr="008E760E">
        <w:rPr>
          <w:rFonts w:ascii="Times New Roman" w:hAnsi="Times New Roman" w:cs="Times New Roman"/>
          <w:b/>
          <w:sz w:val="24"/>
          <w:szCs w:val="24"/>
        </w:rPr>
        <w:t>t e tjera fundore.</w:t>
      </w:r>
    </w:p>
    <w:p w14:paraId="09CE2C34" w14:textId="41A40183" w:rsidR="00843041" w:rsidRPr="008E760E" w:rsidRDefault="00843041" w:rsidP="00843041">
      <w:pPr>
        <w:ind w:left="360"/>
        <w:rPr>
          <w:rFonts w:ascii="Times New Roman" w:hAnsi="Times New Roman" w:cs="Times New Roman"/>
          <w:sz w:val="24"/>
          <w:szCs w:val="24"/>
        </w:rPr>
      </w:pPr>
      <w:r w:rsidRPr="008E760E">
        <w:rPr>
          <w:rFonts w:ascii="Times New Roman" w:hAnsi="Times New Roman" w:cs="Times New Roman"/>
          <w:sz w:val="24"/>
          <w:szCs w:val="24"/>
        </w:rPr>
        <w:t xml:space="preserve">Packet Tracer mund të funksionojë në iOS, Linux dhe Microsoft </w:t>
      </w:r>
      <w:r w:rsidR="00157659">
        <w:rPr>
          <w:rFonts w:ascii="Times New Roman" w:hAnsi="Times New Roman" w:cs="Times New Roman"/>
          <w:sz w:val="24"/>
          <w:szCs w:val="24"/>
        </w:rPr>
        <w:t>W</w:t>
      </w:r>
      <w:r w:rsidRPr="008E760E">
        <w:rPr>
          <w:rFonts w:ascii="Times New Roman" w:hAnsi="Times New Roman" w:cs="Times New Roman"/>
          <w:sz w:val="24"/>
          <w:szCs w:val="24"/>
        </w:rPr>
        <w:t>indo</w:t>
      </w:r>
      <w:r w:rsidR="00157659">
        <w:rPr>
          <w:rFonts w:ascii="Times New Roman" w:hAnsi="Times New Roman" w:cs="Times New Roman"/>
          <w:sz w:val="24"/>
          <w:szCs w:val="24"/>
        </w:rPr>
        <w:t>w</w:t>
      </w:r>
      <w:r w:rsidRPr="008E760E">
        <w:rPr>
          <w:rFonts w:ascii="Times New Roman" w:hAnsi="Times New Roman" w:cs="Times New Roman"/>
          <w:sz w:val="24"/>
          <w:szCs w:val="24"/>
        </w:rPr>
        <w:t xml:space="preserve">s. Ne do të përdorim veglën Packet Tracer në </w:t>
      </w:r>
      <w:r w:rsidR="00157659">
        <w:rPr>
          <w:rFonts w:ascii="Times New Roman" w:hAnsi="Times New Roman" w:cs="Times New Roman"/>
          <w:sz w:val="24"/>
          <w:szCs w:val="24"/>
        </w:rPr>
        <w:t>W</w:t>
      </w:r>
      <w:r w:rsidRPr="008E760E">
        <w:rPr>
          <w:rFonts w:ascii="Times New Roman" w:hAnsi="Times New Roman" w:cs="Times New Roman"/>
          <w:sz w:val="24"/>
          <w:szCs w:val="24"/>
        </w:rPr>
        <w:t>indo</w:t>
      </w:r>
      <w:r w:rsidR="00157659">
        <w:rPr>
          <w:rFonts w:ascii="Times New Roman" w:hAnsi="Times New Roman" w:cs="Times New Roman"/>
          <w:sz w:val="24"/>
          <w:szCs w:val="24"/>
        </w:rPr>
        <w:t>w</w:t>
      </w:r>
      <w:r w:rsidRPr="008E760E">
        <w:rPr>
          <w:rFonts w:ascii="Times New Roman" w:hAnsi="Times New Roman" w:cs="Times New Roman"/>
          <w:sz w:val="24"/>
          <w:szCs w:val="24"/>
        </w:rPr>
        <w:t xml:space="preserve">s për të stimuluar rrjetën e </w:t>
      </w:r>
      <w:r w:rsidR="00157659">
        <w:rPr>
          <w:rFonts w:ascii="Times New Roman" w:hAnsi="Times New Roman" w:cs="Times New Roman"/>
          <w:sz w:val="24"/>
          <w:szCs w:val="24"/>
        </w:rPr>
        <w:t>KEDS</w:t>
      </w:r>
      <w:r w:rsidRPr="008E760E">
        <w:rPr>
          <w:rFonts w:ascii="Times New Roman" w:hAnsi="Times New Roman" w:cs="Times New Roman"/>
          <w:sz w:val="24"/>
          <w:szCs w:val="24"/>
        </w:rPr>
        <w:t>.</w:t>
      </w:r>
    </w:p>
    <w:p w14:paraId="4F586CF1" w14:textId="77777777" w:rsidR="00DB39A7" w:rsidRDefault="00DB39A7" w:rsidP="00DB39A7">
      <w:pPr>
        <w:spacing w:after="0" w:line="360" w:lineRule="auto"/>
        <w:jc w:val="both"/>
        <w:rPr>
          <w:rFonts w:ascii="Palatino Linotype" w:hAnsi="Palatino Linotype" w:cs="Times New Roman"/>
          <w:color w:val="1F497D"/>
          <w:sz w:val="24"/>
          <w:szCs w:val="24"/>
          <w:lang w:val="sq-AL"/>
        </w:rPr>
      </w:pPr>
    </w:p>
    <w:p w14:paraId="2A0AAF0D" w14:textId="443C08F9" w:rsidR="00DB39A7" w:rsidRPr="00E31F98" w:rsidRDefault="00DB39A7" w:rsidP="00DB39A7">
      <w:pPr>
        <w:spacing w:after="0" w:line="360" w:lineRule="auto"/>
        <w:jc w:val="center"/>
        <w:rPr>
          <w:rFonts w:ascii="Palatino Linotype" w:hAnsi="Palatino Linotype" w:cs="Times New Roman"/>
          <w:sz w:val="28"/>
          <w:lang w:val="sq-AL"/>
        </w:rPr>
      </w:pPr>
    </w:p>
    <w:p w14:paraId="1A939011" w14:textId="77777777" w:rsidR="00DB39A7" w:rsidRPr="00DB39A7" w:rsidRDefault="00DB39A7" w:rsidP="00DB39A7">
      <w:pPr>
        <w:spacing w:after="0" w:line="360" w:lineRule="auto"/>
        <w:jc w:val="both"/>
        <w:rPr>
          <w:rFonts w:ascii="Palatino Linotype" w:hAnsi="Palatino Linotype" w:cs="Times New Roman"/>
          <w:color w:val="1F497D"/>
          <w:sz w:val="24"/>
          <w:szCs w:val="24"/>
          <w:lang w:val="sq-AL"/>
        </w:rPr>
      </w:pPr>
    </w:p>
    <w:p w14:paraId="0E2E7AF3" w14:textId="77777777" w:rsidR="00843041" w:rsidRPr="00E31F98" w:rsidRDefault="00843041" w:rsidP="00843041">
      <w:pPr>
        <w:spacing w:after="0" w:line="360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14:paraId="563CCF12" w14:textId="75E0BDCD" w:rsidR="00E31F98" w:rsidRPr="00E31F98" w:rsidRDefault="00E31F98">
      <w:pPr>
        <w:rPr>
          <w:rFonts w:ascii="Palatino Linotype" w:hAnsi="Palatino Linotype" w:cs="Times New Roman"/>
          <w:sz w:val="24"/>
          <w:lang w:val="sq-AL"/>
        </w:rPr>
      </w:pPr>
      <w:r w:rsidRPr="00E31F98">
        <w:rPr>
          <w:rFonts w:ascii="Palatino Linotype" w:hAnsi="Palatino Linotype" w:cs="Times New Roman"/>
          <w:sz w:val="24"/>
          <w:lang w:val="sq-AL"/>
        </w:rPr>
        <w:br w:type="page"/>
      </w:r>
    </w:p>
    <w:p w14:paraId="32AF8631" w14:textId="33E61C14" w:rsidR="004A2DE5" w:rsidRDefault="007877AE" w:rsidP="007877AE">
      <w:pPr>
        <w:pStyle w:val="Heading1"/>
        <w:rPr>
          <w:rFonts w:ascii="Palatino Linotype" w:hAnsi="Palatino Linotype" w:cs="Times New Roman"/>
          <w:b/>
          <w:lang w:val="sq-AL"/>
        </w:rPr>
      </w:pPr>
      <w:r>
        <w:rPr>
          <w:rFonts w:ascii="Palatino Linotype" w:hAnsi="Palatino Linotype" w:cs="Times New Roman"/>
          <w:b/>
          <w:lang w:val="sq-AL"/>
        </w:rPr>
        <w:lastRenderedPageBreak/>
        <w:t xml:space="preserve"> </w:t>
      </w:r>
      <w:bookmarkStart w:id="8" w:name="_Toc154947881"/>
      <w:r w:rsidRPr="007877AE">
        <w:rPr>
          <w:rFonts w:ascii="Palatino Linotype" w:hAnsi="Palatino Linotype" w:cs="Times New Roman"/>
          <w:b/>
          <w:lang w:val="sq-AL"/>
        </w:rPr>
        <w:t>Përshkrimi i projektit</w:t>
      </w:r>
      <w:bookmarkEnd w:id="8"/>
    </w:p>
    <w:p w14:paraId="34522327" w14:textId="2C1F297B" w:rsidR="007877AE" w:rsidRDefault="007877AE" w:rsidP="007877AE">
      <w:pPr>
        <w:rPr>
          <w:rFonts w:ascii="Palatino Linotype" w:eastAsia="MingLiU-ExtB" w:hAnsi="Palatino Linotype" w:cstheme="minorHAnsi"/>
        </w:rPr>
      </w:pPr>
      <w:r w:rsidRPr="007877AE">
        <w:rPr>
          <w:rFonts w:ascii="Palatino Linotype" w:hAnsi="Palatino Linotype" w:cstheme="minorHAnsi"/>
        </w:rPr>
        <w:t>Në këtë projekt kemi bërë dizajnimin e rrjetës së</w:t>
      </w:r>
      <w:r w:rsidR="00E13CE0">
        <w:rPr>
          <w:rFonts w:ascii="Palatino Linotype" w:hAnsi="Palatino Linotype" w:cstheme="minorHAnsi"/>
        </w:rPr>
        <w:t xml:space="preserve"> </w:t>
      </w:r>
      <w:r w:rsidR="006A030C">
        <w:rPr>
          <w:rFonts w:ascii="Palatino Linotype" w:hAnsi="Palatino Linotype" w:cstheme="minorHAnsi"/>
          <w:bCs/>
          <w:sz w:val="24"/>
          <w:szCs w:val="24"/>
        </w:rPr>
        <w:t xml:space="preserve">KEDS. </w:t>
      </w:r>
      <w:r w:rsidR="00E13CE0" w:rsidRPr="00E13CE0">
        <w:rPr>
          <w:rFonts w:ascii="Palatino Linotype" w:hAnsi="Palatino Linotype" w:cstheme="minorHAnsi"/>
          <w:bCs/>
          <w:sz w:val="24"/>
          <w:szCs w:val="24"/>
        </w:rPr>
        <w:t>Korporat</w:t>
      </w:r>
      <w:r w:rsidR="00E13CE0">
        <w:rPr>
          <w:rFonts w:ascii="Palatino Linotype" w:hAnsi="Palatino Linotype" w:cstheme="minorHAnsi"/>
          <w:bCs/>
          <w:sz w:val="24"/>
          <w:szCs w:val="24"/>
        </w:rPr>
        <w:t>a</w:t>
      </w:r>
      <w:r w:rsidRPr="007877AE">
        <w:rPr>
          <w:rFonts w:ascii="Palatino Linotype" w:hAnsi="Palatino Linotype" w:cstheme="minorHAnsi"/>
        </w:rPr>
        <w:t xml:space="preserve"> ka shpërndarë degët e veta në pesë</w:t>
      </w:r>
      <w:r w:rsidR="00E13CE0" w:rsidRPr="00E13CE0">
        <w:rPr>
          <w:rFonts w:ascii="Palatino Linotype" w:hAnsi="Palatino Linotype" w:cstheme="minorHAnsi"/>
          <w:bCs/>
          <w:sz w:val="24"/>
          <w:szCs w:val="24"/>
        </w:rPr>
        <w:t xml:space="preserve"> </w:t>
      </w:r>
      <w:r w:rsidR="00E13CE0">
        <w:rPr>
          <w:rFonts w:ascii="Palatino Linotype" w:hAnsi="Palatino Linotype" w:cstheme="minorHAnsi"/>
          <w:bCs/>
          <w:sz w:val="24"/>
          <w:szCs w:val="24"/>
        </w:rPr>
        <w:t>k</w:t>
      </w:r>
      <w:r w:rsidR="00E13CE0" w:rsidRPr="00E13CE0">
        <w:rPr>
          <w:rFonts w:ascii="Palatino Linotype" w:hAnsi="Palatino Linotype" w:cstheme="minorHAnsi"/>
          <w:bCs/>
          <w:sz w:val="24"/>
          <w:szCs w:val="24"/>
        </w:rPr>
        <w:t>orporat</w:t>
      </w:r>
      <w:r w:rsidR="00E13CE0">
        <w:rPr>
          <w:rFonts w:ascii="Palatino Linotype" w:hAnsi="Palatino Linotype" w:cstheme="minorHAnsi"/>
          <w:bCs/>
          <w:sz w:val="24"/>
          <w:szCs w:val="24"/>
        </w:rPr>
        <w:t xml:space="preserve">a </w:t>
      </w:r>
      <w:r w:rsidRPr="007877AE">
        <w:rPr>
          <w:rFonts w:ascii="Palatino Linotype" w:hAnsi="Palatino Linotype" w:cstheme="minorHAnsi"/>
        </w:rPr>
        <w:t>të Kosovës me ç’rast është bërë plani i detajuar i kësaj rrjete. Sa i përket specifikave teknike të kërkuara janë përdorur Ruterët, S</w:t>
      </w:r>
      <w:r w:rsidR="006A030C">
        <w:rPr>
          <w:rFonts w:ascii="Palatino Linotype" w:hAnsi="Palatino Linotype" w:cstheme="minorHAnsi"/>
        </w:rPr>
        <w:t>w</w:t>
      </w:r>
      <w:r w:rsidRPr="007877AE">
        <w:rPr>
          <w:rFonts w:ascii="Palatino Linotype" w:hAnsi="Palatino Linotype" w:cstheme="minorHAnsi"/>
        </w:rPr>
        <w:t xml:space="preserve">itch-ët, Printerët, </w:t>
      </w:r>
      <w:r w:rsidR="006A030C">
        <w:rPr>
          <w:rFonts w:ascii="Palatino Linotype" w:hAnsi="Palatino Linotype" w:cstheme="minorHAnsi"/>
        </w:rPr>
        <w:t>W</w:t>
      </w:r>
      <w:r w:rsidRPr="007877AE">
        <w:rPr>
          <w:rFonts w:ascii="Palatino Linotype" w:hAnsi="Palatino Linotype" w:cstheme="minorHAnsi"/>
        </w:rPr>
        <w:t xml:space="preserve">ireless Ruter-ët, Laptopët, PC-të dhe Serverët. Kompjuterët nga secila degë e pingojnë secilën </w:t>
      </w:r>
      <w:r w:rsidR="00384FD6">
        <w:rPr>
          <w:rFonts w:ascii="Palatino Linotype" w:hAnsi="Palatino Linotype" w:cstheme="minorHAnsi"/>
        </w:rPr>
        <w:t>pajisje</w:t>
      </w:r>
      <w:r w:rsidRPr="007877AE">
        <w:rPr>
          <w:rFonts w:ascii="Palatino Linotype" w:hAnsi="Palatino Linotype" w:cstheme="minorHAnsi"/>
        </w:rPr>
        <w:t xml:space="preserve"> brenda degës dhe në secilën degë tjetër (end to end connectivity). Me anë të figurës në vazhdim shohim planin e rrjetit t</w:t>
      </w:r>
      <w:r w:rsidRPr="007877AE">
        <w:rPr>
          <w:rFonts w:ascii="Palatino Linotype" w:eastAsia="MingLiU-ExtB" w:hAnsi="Palatino Linotype" w:cstheme="minorHAnsi"/>
        </w:rPr>
        <w:t xml:space="preserve">ë </w:t>
      </w:r>
      <w:r w:rsidR="00E13CE0" w:rsidRPr="00E13CE0">
        <w:rPr>
          <w:rFonts w:ascii="Palatino Linotype" w:hAnsi="Palatino Linotype" w:cstheme="minorHAnsi"/>
          <w:bCs/>
          <w:sz w:val="24"/>
          <w:szCs w:val="24"/>
        </w:rPr>
        <w:t>K</w:t>
      </w:r>
      <w:r w:rsidR="006A030C">
        <w:rPr>
          <w:rFonts w:ascii="Palatino Linotype" w:hAnsi="Palatino Linotype" w:cstheme="minorHAnsi"/>
          <w:bCs/>
          <w:sz w:val="24"/>
          <w:szCs w:val="24"/>
        </w:rPr>
        <w:t>EDS.</w:t>
      </w:r>
    </w:p>
    <w:p w14:paraId="3D3FCD03" w14:textId="5D5ECE62" w:rsidR="00E13CE0" w:rsidRPr="007877AE" w:rsidRDefault="009E388D" w:rsidP="009E388D">
      <w:pPr>
        <w:jc w:val="center"/>
        <w:rPr>
          <w:rFonts w:ascii="Palatino Linotype" w:eastAsia="MingLiU-ExtB" w:hAnsi="Palatino Linotype" w:cstheme="minorHAnsi"/>
        </w:rPr>
      </w:pPr>
      <w:r>
        <w:rPr>
          <w:noProof/>
        </w:rPr>
        <w:drawing>
          <wp:inline distT="0" distB="0" distL="0" distR="0" wp14:anchorId="19205BB2" wp14:editId="6ADB0008">
            <wp:extent cx="6128106" cy="4094570"/>
            <wp:effectExtent l="0" t="0" r="6350" b="1270"/>
            <wp:docPr id="17519819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98196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0344" cy="411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D330C" w14:textId="3BDC8175" w:rsidR="00671962" w:rsidRDefault="00671962" w:rsidP="00671962">
      <w:pPr>
        <w:keepNext/>
      </w:pPr>
    </w:p>
    <w:p w14:paraId="4033CE71" w14:textId="77777777" w:rsidR="009E388D" w:rsidRDefault="00671962" w:rsidP="00671962">
      <w:pPr>
        <w:pStyle w:val="Caption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                                 </w:t>
      </w:r>
    </w:p>
    <w:p w14:paraId="3CB52882" w14:textId="77777777" w:rsidR="009E388D" w:rsidRDefault="009E388D" w:rsidP="00671962">
      <w:pPr>
        <w:pStyle w:val="Caption"/>
        <w:rPr>
          <w:rFonts w:ascii="Palatino Linotype" w:hAnsi="Palatino Linotype"/>
          <w:sz w:val="22"/>
          <w:szCs w:val="22"/>
        </w:rPr>
      </w:pPr>
    </w:p>
    <w:p w14:paraId="1DCFF30D" w14:textId="0CDFC5EB" w:rsidR="007877AE" w:rsidRPr="005656DB" w:rsidRDefault="00671962" w:rsidP="009E388D">
      <w:pPr>
        <w:pStyle w:val="Caption"/>
        <w:jc w:val="center"/>
        <w:rPr>
          <w:rFonts w:ascii="Palatino Linotype" w:hAnsi="Palatino Linotype"/>
          <w:color w:val="auto"/>
          <w:sz w:val="22"/>
          <w:szCs w:val="22"/>
          <w:lang w:val="sq-AL"/>
        </w:rPr>
      </w:pPr>
      <w:r w:rsidRPr="005656DB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5656DB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Pr="005656DB">
        <w:rPr>
          <w:rFonts w:ascii="Palatino Linotype" w:hAnsi="Palatino Linotype"/>
          <w:noProof/>
          <w:color w:val="auto"/>
          <w:sz w:val="22"/>
          <w:szCs w:val="22"/>
        </w:rPr>
        <w:t>2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5656DB">
        <w:rPr>
          <w:rFonts w:ascii="Palatino Linotype" w:hAnsi="Palatino Linotype"/>
          <w:color w:val="auto"/>
          <w:sz w:val="22"/>
          <w:szCs w:val="22"/>
        </w:rPr>
        <w:t xml:space="preserve"> .Rrjeta kompjuterike e Korporatës Energjetike të Kosovës.</w:t>
      </w:r>
    </w:p>
    <w:p w14:paraId="00CA096E" w14:textId="77777777" w:rsidR="00DD1E98" w:rsidRDefault="00DD1E98" w:rsidP="00DD1E98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</w:p>
    <w:p w14:paraId="03FCEA67" w14:textId="18B914DD" w:rsidR="00E31F98" w:rsidRPr="00E31F98" w:rsidRDefault="00E31F98" w:rsidP="00E31F98">
      <w:pPr>
        <w:spacing w:after="0" w:line="240" w:lineRule="auto"/>
        <w:rPr>
          <w:rFonts w:ascii="Palatino Linotype" w:hAnsi="Palatino Linotype"/>
          <w:lang w:val="sq-AL"/>
        </w:rPr>
      </w:pPr>
    </w:p>
    <w:p w14:paraId="0F62128B" w14:textId="406E1113" w:rsidR="00E31F98" w:rsidRPr="00E31F98" w:rsidRDefault="00E31F98" w:rsidP="00E31F98">
      <w:pPr>
        <w:spacing w:after="0" w:line="240" w:lineRule="auto"/>
        <w:rPr>
          <w:rFonts w:ascii="Palatino Linotype" w:hAnsi="Palatino Linotype"/>
          <w:lang w:val="sq-AL"/>
        </w:rPr>
      </w:pPr>
    </w:p>
    <w:p w14:paraId="5991D0AE" w14:textId="77777777" w:rsidR="00E31F98" w:rsidRPr="00E31F98" w:rsidRDefault="00E31F98" w:rsidP="00E31F98">
      <w:pPr>
        <w:spacing w:after="0" w:line="240" w:lineRule="auto"/>
        <w:rPr>
          <w:rFonts w:ascii="Palatino Linotype" w:hAnsi="Palatino Linotype"/>
          <w:lang w:val="sq-AL"/>
        </w:rPr>
      </w:pPr>
    </w:p>
    <w:p w14:paraId="3491C9A5" w14:textId="77777777" w:rsidR="00DD1E98" w:rsidRPr="00E31F98" w:rsidRDefault="00DD1E98" w:rsidP="00793EBE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14:paraId="47F99765" w14:textId="253BE3EE" w:rsidR="00793EBE" w:rsidRDefault="00793EBE" w:rsidP="00793EBE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14:paraId="6F6D47AF" w14:textId="4E63F7F7" w:rsidR="00E31F98" w:rsidRDefault="00E31F98" w:rsidP="00793EBE">
      <w:pPr>
        <w:spacing w:after="0" w:line="360" w:lineRule="auto"/>
        <w:jc w:val="center"/>
        <w:rPr>
          <w:rFonts w:ascii="Palatino Linotype" w:hAnsi="Palatino Linotype" w:cs="Times New Roman"/>
          <w:lang w:val="sq-AL"/>
        </w:rPr>
      </w:pPr>
    </w:p>
    <w:p w14:paraId="0B0920CB" w14:textId="77777777" w:rsidR="00E13CE0" w:rsidRDefault="00E13CE0">
      <w:pPr>
        <w:rPr>
          <w:rFonts w:ascii="Palatino Linotype" w:hAnsi="Palatino Linotype" w:cs="Times New Roman"/>
          <w:lang w:val="sq-AL"/>
        </w:rPr>
      </w:pPr>
    </w:p>
    <w:p w14:paraId="28F56A6E" w14:textId="77777777" w:rsidR="00E13CE0" w:rsidRDefault="00E13CE0">
      <w:pPr>
        <w:rPr>
          <w:rFonts w:ascii="Palatino Linotype" w:hAnsi="Palatino Linotype" w:cs="Times New Roman"/>
          <w:lang w:val="sq-AL"/>
        </w:rPr>
      </w:pPr>
    </w:p>
    <w:p w14:paraId="3B024090" w14:textId="77777777" w:rsidR="00E13CE0" w:rsidRDefault="00E13CE0">
      <w:pPr>
        <w:rPr>
          <w:rFonts w:ascii="Palatino Linotype" w:hAnsi="Palatino Linotype" w:cs="Times New Roman"/>
          <w:lang w:val="sq-AL"/>
        </w:rPr>
      </w:pPr>
    </w:p>
    <w:p w14:paraId="4F8E2F9E" w14:textId="77777777" w:rsidR="00E13CE0" w:rsidRDefault="00E13CE0">
      <w:pPr>
        <w:rPr>
          <w:rFonts w:ascii="Palatino Linotype" w:hAnsi="Palatino Linotype" w:cs="Times New Roman"/>
          <w:lang w:val="sq-AL"/>
        </w:rPr>
      </w:pPr>
    </w:p>
    <w:p w14:paraId="042B7D0A" w14:textId="15940DFD" w:rsidR="00DA5377" w:rsidRPr="005D197F" w:rsidRDefault="005C69DF" w:rsidP="00671962">
      <w:pPr>
        <w:pStyle w:val="Heading2"/>
        <w:rPr>
          <w:rFonts w:ascii="Palatino Linotype" w:hAnsi="Palatino Linotype" w:cs="Times New Roman"/>
          <w:b/>
          <w:bCs/>
          <w:color w:val="auto"/>
          <w:lang w:val="sq-AL"/>
        </w:rPr>
      </w:pPr>
      <w:bookmarkStart w:id="9" w:name="_Toc11006101"/>
      <w:bookmarkStart w:id="10" w:name="_Toc154947882"/>
      <w:r w:rsidRPr="005D197F">
        <w:rPr>
          <w:b/>
          <w:bCs/>
          <w:color w:val="auto"/>
        </w:rPr>
        <w:t xml:space="preserve">3. </w:t>
      </w:r>
      <w:r w:rsidR="00FB0A0A" w:rsidRPr="005D197F">
        <w:rPr>
          <w:b/>
          <w:bCs/>
          <w:color w:val="auto"/>
        </w:rPr>
        <w:t xml:space="preserve">Konfigurimi i </w:t>
      </w:r>
      <w:r w:rsidR="00384FD6" w:rsidRPr="005D197F">
        <w:rPr>
          <w:b/>
          <w:bCs/>
          <w:color w:val="auto"/>
        </w:rPr>
        <w:t>pajisje</w:t>
      </w:r>
      <w:r w:rsidR="00FB0A0A" w:rsidRPr="005D197F">
        <w:rPr>
          <w:b/>
          <w:bCs/>
          <w:color w:val="auto"/>
        </w:rPr>
        <w:t>ve të rrjetës</w:t>
      </w:r>
      <w:bookmarkEnd w:id="9"/>
      <w:bookmarkEnd w:id="10"/>
    </w:p>
    <w:p w14:paraId="414295F8" w14:textId="6F6E872A" w:rsidR="00FB0A0A" w:rsidRPr="005D197F" w:rsidRDefault="003F7974" w:rsidP="00DA5377">
      <w:pPr>
        <w:pStyle w:val="Heading3"/>
        <w:rPr>
          <w:b/>
          <w:bCs/>
          <w:color w:val="auto"/>
        </w:rPr>
      </w:pPr>
      <w:r w:rsidRPr="005D197F">
        <w:rPr>
          <w:b/>
          <w:bCs/>
          <w:color w:val="auto"/>
        </w:rPr>
        <w:t xml:space="preserve">     </w:t>
      </w:r>
      <w:bookmarkStart w:id="11" w:name="_Toc154947883"/>
      <w:r w:rsidR="00FD44CC" w:rsidRPr="005D197F">
        <w:rPr>
          <w:b/>
          <w:bCs/>
          <w:color w:val="auto"/>
        </w:rPr>
        <w:t>3.1</w:t>
      </w:r>
      <w:r w:rsidR="00DA5377" w:rsidRPr="005D197F">
        <w:rPr>
          <w:b/>
          <w:bCs/>
          <w:color w:val="auto"/>
        </w:rPr>
        <w:t>Konfigurimi I Router</w:t>
      </w:r>
      <w:r w:rsidR="005C69DF" w:rsidRPr="005D197F">
        <w:rPr>
          <w:b/>
          <w:bCs/>
          <w:color w:val="auto"/>
        </w:rPr>
        <w:t>-it</w:t>
      </w:r>
      <w:bookmarkStart w:id="12" w:name="router"/>
      <w:bookmarkEnd w:id="11"/>
      <w:bookmarkEnd w:id="12"/>
    </w:p>
    <w:p w14:paraId="31F17733" w14:textId="77777777" w:rsidR="00DA5377" w:rsidRPr="00DA5377" w:rsidRDefault="00DA5377" w:rsidP="00DA5377">
      <w:pPr>
        <w:spacing w:after="0"/>
      </w:pPr>
    </w:p>
    <w:p w14:paraId="70F122EC" w14:textId="7832470C" w:rsidR="00DA5377" w:rsidRPr="007B6C72" w:rsidRDefault="00DA5377" w:rsidP="00DA5377">
      <w:r w:rsidRPr="007B6C72">
        <w:rPr>
          <w:rFonts w:ascii="Palatino Linotype" w:hAnsi="Palatino Linotype" w:cstheme="minorHAnsi"/>
          <w:b/>
          <w:color w:val="0D0D0D" w:themeColor="text1" w:themeTint="F2"/>
        </w:rPr>
        <w:t xml:space="preserve">Routeri </w:t>
      </w:r>
      <w:r w:rsidRPr="007B6C72">
        <w:rPr>
          <w:rFonts w:ascii="Palatino Linotype" w:hAnsi="Palatino Linotype" w:cstheme="minorHAnsi"/>
          <w:color w:val="222222"/>
        </w:rPr>
        <w:t>- ësht</w:t>
      </w:r>
      <w:bookmarkStart w:id="13" w:name="_Hlk154944433"/>
      <w:r w:rsidRPr="007B6C72">
        <w:rPr>
          <w:rFonts w:ascii="Palatino Linotype" w:hAnsi="Palatino Linotype" w:cstheme="minorHAnsi"/>
          <w:color w:val="222222"/>
        </w:rPr>
        <w:t>ë</w:t>
      </w:r>
      <w:bookmarkEnd w:id="13"/>
      <w:r w:rsidRPr="007B6C72">
        <w:rPr>
          <w:rFonts w:ascii="Palatino Linotype" w:hAnsi="Palatino Linotype" w:cstheme="minorHAnsi"/>
          <w:color w:val="222222"/>
        </w:rPr>
        <w:t xml:space="preserve"> një kompjuter, soft</w:t>
      </w:r>
      <w:r w:rsidR="00BE5717">
        <w:rPr>
          <w:rFonts w:ascii="Palatino Linotype" w:hAnsi="Palatino Linotype" w:cstheme="minorHAnsi"/>
          <w:color w:val="222222"/>
        </w:rPr>
        <w:t>ë</w:t>
      </w:r>
      <w:r w:rsidRPr="007B6C72">
        <w:rPr>
          <w:rFonts w:ascii="Palatino Linotype" w:hAnsi="Palatino Linotype" w:cstheme="minorHAnsi"/>
          <w:color w:val="222222"/>
        </w:rPr>
        <w:t>ar-i dhe hard</w:t>
      </w:r>
      <w:r w:rsidR="00BE5717">
        <w:rPr>
          <w:rFonts w:ascii="Palatino Linotype" w:hAnsi="Palatino Linotype" w:cstheme="minorHAnsi"/>
          <w:color w:val="222222"/>
        </w:rPr>
        <w:t>ë</w:t>
      </w:r>
      <w:r w:rsidRPr="007B6C72">
        <w:rPr>
          <w:rFonts w:ascii="Palatino Linotype" w:hAnsi="Palatino Linotype" w:cstheme="minorHAnsi"/>
          <w:color w:val="222222"/>
        </w:rPr>
        <w:t xml:space="preserve">are-i i të cilit modelohet për t'ju përshtatur detyrës së rrugëzimit dhe dërgimit të informacionit në destinacion. </w:t>
      </w:r>
      <w:r w:rsidRPr="007B6C72">
        <w:rPr>
          <w:rFonts w:ascii="Palatino Linotype" w:hAnsi="Palatino Linotype" w:cs="Times New Roman"/>
        </w:rPr>
        <w:t>Tipi i routerve të përdorur në këtë projekt është Cisco Router 2911</w:t>
      </w:r>
      <w:r w:rsidR="009E388D">
        <w:rPr>
          <w:rFonts w:ascii="Palatino Linotype" w:hAnsi="Palatino Linotype" w:cs="Times New Roman"/>
        </w:rPr>
        <w:t xml:space="preserve"> dhe Cisco Router 2811</w:t>
      </w:r>
      <w:r w:rsidRPr="007B6C72">
        <w:rPr>
          <w:rFonts w:ascii="Palatino Linotype" w:hAnsi="Palatino Linotype" w:cs="Times New Roman"/>
        </w:rPr>
        <w:t>, ku në secilën prej degëve kemi nga një router</w:t>
      </w:r>
      <w:r w:rsidR="009E388D">
        <w:rPr>
          <w:rFonts w:ascii="Palatino Linotype" w:hAnsi="Palatino Linotype" w:cs="Times New Roman"/>
        </w:rPr>
        <w:t xml:space="preserve"> t</w:t>
      </w:r>
      <w:r w:rsidR="009E388D" w:rsidRPr="007B6C72">
        <w:rPr>
          <w:rFonts w:ascii="Palatino Linotype" w:hAnsi="Palatino Linotype" w:cstheme="minorHAnsi"/>
          <w:color w:val="222222"/>
        </w:rPr>
        <w:t>ë</w:t>
      </w:r>
      <w:r w:rsidR="009E388D">
        <w:rPr>
          <w:rFonts w:ascii="Palatino Linotype" w:hAnsi="Palatino Linotype" w:cstheme="minorHAnsi"/>
          <w:color w:val="222222"/>
        </w:rPr>
        <w:t xml:space="preserve"> nj</w:t>
      </w:r>
      <w:r w:rsidR="009E388D" w:rsidRPr="007B6C72">
        <w:rPr>
          <w:rFonts w:ascii="Palatino Linotype" w:hAnsi="Palatino Linotype" w:cstheme="minorHAnsi"/>
          <w:color w:val="222222"/>
        </w:rPr>
        <w:t>ë</w:t>
      </w:r>
      <w:r w:rsidR="009E388D">
        <w:rPr>
          <w:rFonts w:ascii="Palatino Linotype" w:hAnsi="Palatino Linotype" w:cstheme="minorHAnsi"/>
          <w:color w:val="222222"/>
        </w:rPr>
        <w:t>rit nga k</w:t>
      </w:r>
      <w:r w:rsidR="009E388D" w:rsidRPr="007B6C72">
        <w:rPr>
          <w:rFonts w:ascii="Palatino Linotype" w:hAnsi="Palatino Linotype" w:cstheme="minorHAnsi"/>
          <w:color w:val="222222"/>
        </w:rPr>
        <w:t>ë</w:t>
      </w:r>
      <w:r w:rsidR="009E388D">
        <w:rPr>
          <w:rFonts w:ascii="Palatino Linotype" w:hAnsi="Palatino Linotype" w:cstheme="minorHAnsi"/>
          <w:color w:val="222222"/>
        </w:rPr>
        <w:t>to dy tipe</w:t>
      </w:r>
      <w:r w:rsidR="00A54EB0">
        <w:rPr>
          <w:rFonts w:ascii="Palatino Linotype" w:hAnsi="Palatino Linotype" w:cs="Times New Roman"/>
        </w:rPr>
        <w:t>. Lidhjet në</w:t>
      </w:r>
      <w:r w:rsidRPr="007B6C72">
        <w:rPr>
          <w:rFonts w:ascii="Palatino Linotype" w:hAnsi="Palatino Linotype" w:cs="Times New Roman"/>
        </w:rPr>
        <w:t xml:space="preserve"> mes të dy routerëve janë bërë me anë të lidhjes Serial DCE</w:t>
      </w:r>
      <w:r w:rsidRPr="007B6C72">
        <w:rPr>
          <w:rFonts w:ascii="Times New Roman" w:hAnsi="Times New Roman" w:cs="Times New Roman"/>
        </w:rPr>
        <w:t>.</w:t>
      </w:r>
    </w:p>
    <w:p w14:paraId="54DDB20E" w14:textId="02B5FB8B" w:rsidR="007B6C72" w:rsidRDefault="007B6C72" w:rsidP="007B6C72">
      <w:pPr>
        <w:keepNext/>
        <w:rPr>
          <w:rFonts w:ascii="Palatino Linotype" w:hAnsi="Palatino Linotype" w:cs="Times New Roman"/>
          <w:lang w:val="sq-AL"/>
        </w:rPr>
      </w:pPr>
      <w:r>
        <w:rPr>
          <w:rFonts w:ascii="Palatino Linotype" w:hAnsi="Palatino Linotype" w:cs="Times New Roman"/>
          <w:lang w:val="sq-AL"/>
        </w:rPr>
        <w:t xml:space="preserve">                                                     </w:t>
      </w:r>
      <w:r w:rsidR="00372DC3">
        <w:rPr>
          <w:noProof/>
        </w:rPr>
        <w:drawing>
          <wp:inline distT="0" distB="0" distL="0" distR="0" wp14:anchorId="2579164F" wp14:editId="349F918A">
            <wp:extent cx="1772156" cy="1322410"/>
            <wp:effectExtent l="0" t="0" r="0" b="0"/>
            <wp:docPr id="480087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440" cy="132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A08C3" w14:textId="77777777" w:rsidR="005656DB" w:rsidRDefault="005656DB" w:rsidP="007B6C72">
      <w:pPr>
        <w:keepNext/>
      </w:pPr>
    </w:p>
    <w:p w14:paraId="138B6721" w14:textId="189C7E24" w:rsidR="00FB0A0A" w:rsidRPr="005656DB" w:rsidRDefault="007B6C72" w:rsidP="007B6C72">
      <w:pPr>
        <w:pStyle w:val="Caption"/>
        <w:rPr>
          <w:rFonts w:ascii="Palatino Linotype" w:hAnsi="Palatino Linotype" w:cs="Times New Roman"/>
          <w:color w:val="auto"/>
          <w:sz w:val="22"/>
          <w:szCs w:val="22"/>
          <w:lang w:val="sq-AL"/>
        </w:rPr>
      </w:pPr>
      <w:r w:rsidRPr="005656DB">
        <w:rPr>
          <w:rFonts w:ascii="Palatino Linotype" w:hAnsi="Palatino Linotype"/>
          <w:color w:val="auto"/>
          <w:sz w:val="22"/>
          <w:szCs w:val="22"/>
        </w:rPr>
        <w:t xml:space="preserve">                                                Figura 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5656DB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5656DB">
        <w:rPr>
          <w:rFonts w:ascii="Palatino Linotype" w:hAnsi="Palatino Linotype"/>
          <w:noProof/>
          <w:color w:val="auto"/>
          <w:sz w:val="22"/>
          <w:szCs w:val="22"/>
        </w:rPr>
        <w:t>3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5656DB">
        <w:rPr>
          <w:rFonts w:ascii="Palatino Linotype" w:hAnsi="Palatino Linotype"/>
          <w:color w:val="auto"/>
          <w:sz w:val="22"/>
          <w:szCs w:val="22"/>
        </w:rPr>
        <w:t xml:space="preserve"> Router-i i degës kryesore të Prishtinës</w:t>
      </w:r>
    </w:p>
    <w:p w14:paraId="42C1F9B5" w14:textId="77777777" w:rsidR="00372DC3" w:rsidRDefault="007B6C72" w:rsidP="00DC67EA">
      <w:pPr>
        <w:rPr>
          <w:rFonts w:ascii="Palatino Linotype" w:hAnsi="Palatino Linotype" w:cs="Times New Roman"/>
          <w:lang w:val="sq-AL"/>
        </w:rPr>
      </w:pPr>
      <w:r>
        <w:rPr>
          <w:rFonts w:ascii="Palatino Linotype" w:hAnsi="Palatino Linotype" w:cs="Times New Roman"/>
          <w:lang w:val="sq-AL"/>
        </w:rPr>
        <w:t xml:space="preserve"> </w:t>
      </w:r>
    </w:p>
    <w:p w14:paraId="4B482B58" w14:textId="77777777" w:rsidR="00372DC3" w:rsidRDefault="00372DC3" w:rsidP="00DC67EA">
      <w:pPr>
        <w:rPr>
          <w:rFonts w:ascii="Palatino Linotype" w:hAnsi="Palatino Linotype" w:cs="Times New Roman"/>
          <w:lang w:val="sq-AL"/>
        </w:rPr>
      </w:pPr>
    </w:p>
    <w:p w14:paraId="473237F6" w14:textId="77777777" w:rsidR="00372DC3" w:rsidRDefault="00372DC3" w:rsidP="00DC67EA">
      <w:pPr>
        <w:rPr>
          <w:rFonts w:ascii="Palatino Linotype" w:hAnsi="Palatino Linotype" w:cs="Times New Roman"/>
          <w:lang w:val="sq-AL"/>
        </w:rPr>
      </w:pPr>
    </w:p>
    <w:p w14:paraId="5E59784E" w14:textId="77777777" w:rsidR="00372DC3" w:rsidRDefault="00372DC3" w:rsidP="00DC67EA">
      <w:pPr>
        <w:rPr>
          <w:rFonts w:ascii="Palatino Linotype" w:hAnsi="Palatino Linotype" w:cs="Times New Roman"/>
          <w:lang w:val="sq-AL"/>
        </w:rPr>
      </w:pPr>
    </w:p>
    <w:p w14:paraId="43E04C89" w14:textId="77777777" w:rsidR="00372DC3" w:rsidRDefault="00372DC3" w:rsidP="00DC67EA">
      <w:pPr>
        <w:rPr>
          <w:rFonts w:ascii="Palatino Linotype" w:hAnsi="Palatino Linotype" w:cs="Times New Roman"/>
          <w:lang w:val="sq-AL"/>
        </w:rPr>
      </w:pPr>
    </w:p>
    <w:p w14:paraId="7EFC7CB5" w14:textId="77777777" w:rsidR="00372DC3" w:rsidRDefault="00372DC3" w:rsidP="00DC67EA">
      <w:pPr>
        <w:rPr>
          <w:rFonts w:ascii="Palatino Linotype" w:hAnsi="Palatino Linotype" w:cs="Times New Roman"/>
          <w:lang w:val="sq-AL"/>
        </w:rPr>
      </w:pPr>
    </w:p>
    <w:p w14:paraId="0B733B69" w14:textId="77777777" w:rsidR="00372DC3" w:rsidRDefault="00372DC3" w:rsidP="00DC67EA">
      <w:pPr>
        <w:rPr>
          <w:rFonts w:ascii="Palatino Linotype" w:hAnsi="Palatino Linotype" w:cs="Times New Roman"/>
          <w:lang w:val="sq-AL"/>
        </w:rPr>
      </w:pPr>
    </w:p>
    <w:p w14:paraId="44D84A75" w14:textId="77777777" w:rsidR="00372DC3" w:rsidRDefault="00372DC3" w:rsidP="00DC67EA">
      <w:pPr>
        <w:rPr>
          <w:rFonts w:ascii="Palatino Linotype" w:hAnsi="Palatino Linotype" w:cs="Times New Roman"/>
          <w:lang w:val="sq-AL"/>
        </w:rPr>
      </w:pPr>
    </w:p>
    <w:p w14:paraId="67D0B069" w14:textId="77777777" w:rsidR="00372DC3" w:rsidRDefault="00372DC3" w:rsidP="00DC67EA">
      <w:pPr>
        <w:rPr>
          <w:rFonts w:ascii="Palatino Linotype" w:hAnsi="Palatino Linotype" w:cs="Times New Roman"/>
          <w:lang w:val="sq-AL"/>
        </w:rPr>
      </w:pPr>
    </w:p>
    <w:p w14:paraId="59775C57" w14:textId="38AD34D5" w:rsidR="00DC67EA" w:rsidRPr="00372DC3" w:rsidRDefault="007B6C72" w:rsidP="00DC67EA">
      <w:pPr>
        <w:rPr>
          <w:rFonts w:ascii="Palatino Linotype" w:hAnsi="Palatino Linotype" w:cs="Times New Roman"/>
          <w:lang w:val="sq-AL"/>
        </w:rPr>
      </w:pPr>
      <w:r>
        <w:rPr>
          <w:rFonts w:ascii="Palatino Linotype" w:hAnsi="Palatino Linotype" w:cs="Times New Roman"/>
          <w:lang w:val="sq-AL"/>
        </w:rPr>
        <w:t xml:space="preserve"> </w:t>
      </w:r>
      <w:r w:rsidR="00DC67EA">
        <w:rPr>
          <w:rFonts w:cstheme="minorHAnsi"/>
          <w:sz w:val="24"/>
          <w:szCs w:val="24"/>
        </w:rPr>
        <w:t>Routeri në degën kryesore është konfiguruar kështu:</w:t>
      </w:r>
    </w:p>
    <w:p w14:paraId="18C77759" w14:textId="77777777" w:rsidR="00372DC3" w:rsidRDefault="00372DC3" w:rsidP="00DC67EA">
      <w:pPr>
        <w:pStyle w:val="Caption"/>
        <w:rPr>
          <w:rFonts w:ascii="Palatino Linotype" w:hAnsi="Palatino Linotype"/>
          <w:sz w:val="22"/>
          <w:szCs w:val="22"/>
        </w:rPr>
      </w:pPr>
      <w:r>
        <w:rPr>
          <w:noProof/>
        </w:rPr>
        <w:drawing>
          <wp:inline distT="0" distB="0" distL="0" distR="0" wp14:anchorId="651AC152" wp14:editId="6D307253">
            <wp:extent cx="5943600" cy="5720715"/>
            <wp:effectExtent l="0" t="0" r="0" b="0"/>
            <wp:docPr id="59979953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2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67EA">
        <w:rPr>
          <w:rFonts w:ascii="Palatino Linotype" w:hAnsi="Palatino Linotype"/>
          <w:sz w:val="22"/>
          <w:szCs w:val="22"/>
        </w:rPr>
        <w:t xml:space="preserve">                                                  </w:t>
      </w:r>
    </w:p>
    <w:p w14:paraId="5514C0D7" w14:textId="77777777" w:rsidR="00372DC3" w:rsidRPr="00F14003" w:rsidRDefault="00372DC3" w:rsidP="00DC67EA">
      <w:pPr>
        <w:pStyle w:val="Caption"/>
        <w:rPr>
          <w:rFonts w:ascii="Palatino Linotype" w:hAnsi="Palatino Linotype"/>
          <w:color w:val="auto"/>
          <w:sz w:val="22"/>
          <w:szCs w:val="22"/>
        </w:rPr>
      </w:pPr>
    </w:p>
    <w:p w14:paraId="0788E5D0" w14:textId="373A5D29" w:rsidR="00DC67EA" w:rsidRPr="005656DB" w:rsidRDefault="00DC67EA" w:rsidP="00372DC3">
      <w:pPr>
        <w:pStyle w:val="Caption"/>
        <w:jc w:val="center"/>
        <w:rPr>
          <w:rFonts w:ascii="Palatino Linotype" w:hAnsi="Palatino Linotype" w:cstheme="minorHAnsi"/>
          <w:color w:val="auto"/>
          <w:sz w:val="22"/>
          <w:szCs w:val="22"/>
        </w:rPr>
      </w:pPr>
      <w:r w:rsidRPr="005656DB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5656DB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5656DB">
        <w:rPr>
          <w:rFonts w:ascii="Palatino Linotype" w:hAnsi="Palatino Linotype"/>
          <w:noProof/>
          <w:color w:val="auto"/>
          <w:sz w:val="22"/>
          <w:szCs w:val="22"/>
        </w:rPr>
        <w:t>4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5656DB">
        <w:rPr>
          <w:rFonts w:ascii="Palatino Linotype" w:hAnsi="Palatino Linotype"/>
          <w:color w:val="auto"/>
          <w:sz w:val="22"/>
          <w:szCs w:val="22"/>
        </w:rPr>
        <w:t>. Konfigurimi i router-it në degën kryesore</w:t>
      </w:r>
    </w:p>
    <w:p w14:paraId="69E5B358" w14:textId="531E5E5B" w:rsidR="00FB0A0A" w:rsidRDefault="00FB0A0A">
      <w:pPr>
        <w:rPr>
          <w:rFonts w:ascii="Palatino Linotype" w:hAnsi="Palatino Linotype" w:cs="Times New Roman"/>
          <w:lang w:val="sq-AL"/>
        </w:rPr>
      </w:pPr>
    </w:p>
    <w:p w14:paraId="353D8EF2" w14:textId="66E0E205" w:rsidR="00FB0A0A" w:rsidRDefault="00FB0A0A">
      <w:pPr>
        <w:rPr>
          <w:rFonts w:ascii="Palatino Linotype" w:hAnsi="Palatino Linotype" w:cs="Times New Roman"/>
          <w:lang w:val="sq-AL"/>
        </w:rPr>
      </w:pPr>
    </w:p>
    <w:p w14:paraId="5C4BC0B1" w14:textId="79598129" w:rsidR="00FB0A0A" w:rsidRDefault="00FB0A0A">
      <w:pPr>
        <w:rPr>
          <w:rFonts w:ascii="Palatino Linotype" w:hAnsi="Palatino Linotype" w:cs="Times New Roman"/>
          <w:lang w:val="sq-AL"/>
        </w:rPr>
      </w:pPr>
    </w:p>
    <w:p w14:paraId="79BCF535" w14:textId="0A911D8C" w:rsidR="00FB0A0A" w:rsidRPr="005D197F" w:rsidRDefault="00DB328F" w:rsidP="00DB328F">
      <w:pPr>
        <w:pStyle w:val="Heading3"/>
        <w:rPr>
          <w:b/>
          <w:bCs/>
          <w:color w:val="auto"/>
        </w:rPr>
      </w:pPr>
      <w:bookmarkStart w:id="14" w:name="_Toc154947884"/>
      <w:r w:rsidRPr="005D197F">
        <w:rPr>
          <w:b/>
          <w:bCs/>
          <w:color w:val="auto"/>
        </w:rPr>
        <w:lastRenderedPageBreak/>
        <w:t>Konfigurimi I S</w:t>
      </w:r>
      <w:r w:rsidR="00372DC3" w:rsidRPr="005D197F">
        <w:rPr>
          <w:b/>
          <w:bCs/>
          <w:color w:val="auto"/>
        </w:rPr>
        <w:t>w</w:t>
      </w:r>
      <w:r w:rsidRPr="005D197F">
        <w:rPr>
          <w:b/>
          <w:bCs/>
          <w:color w:val="auto"/>
        </w:rPr>
        <w:t>itch</w:t>
      </w:r>
      <w:r w:rsidR="005C69DF" w:rsidRPr="005D197F">
        <w:rPr>
          <w:b/>
          <w:bCs/>
          <w:color w:val="auto"/>
        </w:rPr>
        <w:t>-it</w:t>
      </w:r>
      <w:bookmarkStart w:id="15" w:name="switch"/>
      <w:bookmarkEnd w:id="14"/>
      <w:bookmarkEnd w:id="15"/>
    </w:p>
    <w:p w14:paraId="0AF5B49F" w14:textId="2952F15D" w:rsidR="003A3942" w:rsidRDefault="003A3942" w:rsidP="003A3942">
      <w:pPr>
        <w:rPr>
          <w:rFonts w:ascii="Palatino Linotype" w:hAnsi="Palatino Linotype" w:cstheme="minorHAnsi"/>
          <w:color w:val="222222"/>
        </w:rPr>
      </w:pPr>
      <w:r w:rsidRPr="003A3942">
        <w:rPr>
          <w:rFonts w:ascii="Palatino Linotype" w:hAnsi="Palatino Linotype" w:cstheme="minorHAnsi"/>
          <w:b/>
          <w:color w:val="222222"/>
        </w:rPr>
        <w:t>S</w:t>
      </w:r>
      <w:r w:rsidR="00372DC3">
        <w:rPr>
          <w:rFonts w:ascii="Palatino Linotype" w:hAnsi="Palatino Linotype" w:cstheme="minorHAnsi"/>
          <w:b/>
          <w:color w:val="222222"/>
        </w:rPr>
        <w:t>w</w:t>
      </w:r>
      <w:r w:rsidRPr="003A3942">
        <w:rPr>
          <w:rFonts w:ascii="Palatino Linotype" w:hAnsi="Palatino Linotype" w:cstheme="minorHAnsi"/>
          <w:b/>
          <w:color w:val="222222"/>
        </w:rPr>
        <w:t>itch-i -</w:t>
      </w:r>
      <w:r w:rsidRPr="003A3942">
        <w:rPr>
          <w:rFonts w:ascii="Palatino Linotype" w:hAnsi="Palatino Linotype" w:cstheme="minorHAnsi"/>
          <w:color w:val="222222"/>
        </w:rPr>
        <w:t xml:space="preserve"> Roli i S</w:t>
      </w:r>
      <w:r w:rsidR="00372DC3">
        <w:rPr>
          <w:rFonts w:ascii="Palatino Linotype" w:hAnsi="Palatino Linotype" w:cstheme="minorHAnsi"/>
          <w:color w:val="222222"/>
        </w:rPr>
        <w:t>w</w:t>
      </w:r>
      <w:r w:rsidRPr="003A3942">
        <w:rPr>
          <w:rFonts w:ascii="Palatino Linotype" w:hAnsi="Palatino Linotype" w:cstheme="minorHAnsi"/>
          <w:color w:val="222222"/>
        </w:rPr>
        <w:t>itch-it është të pranojë kornizat të cilat vijnë në një port dhe t'i transmetoj ato në portin tjetër te destinacionit. Në rrjet të ndërtuar nga S</w:t>
      </w:r>
      <w:r w:rsidR="00372DC3">
        <w:rPr>
          <w:rFonts w:ascii="Palatino Linotype" w:hAnsi="Palatino Linotype" w:cstheme="minorHAnsi"/>
          <w:color w:val="222222"/>
        </w:rPr>
        <w:t>w</w:t>
      </w:r>
      <w:r w:rsidRPr="003A3942">
        <w:rPr>
          <w:rFonts w:ascii="Palatino Linotype" w:hAnsi="Palatino Linotype" w:cstheme="minorHAnsi"/>
          <w:color w:val="222222"/>
        </w:rPr>
        <w:t>itch-at (pa hub), nuk paraqitet humbja e kapacitetit nga përplasja e kornizave. S</w:t>
      </w:r>
      <w:r w:rsidR="00372DC3">
        <w:rPr>
          <w:rFonts w:ascii="Palatino Linotype" w:hAnsi="Palatino Linotype" w:cstheme="minorHAnsi"/>
          <w:color w:val="222222"/>
        </w:rPr>
        <w:t>w</w:t>
      </w:r>
      <w:r w:rsidRPr="003A3942">
        <w:rPr>
          <w:rFonts w:ascii="Palatino Linotype" w:hAnsi="Palatino Linotype" w:cstheme="minorHAnsi"/>
          <w:color w:val="222222"/>
        </w:rPr>
        <w:t>itch-i bën mbulimin e kornizave dhe asnjëhëre nuk transmeton më shumë se një kornizë.</w:t>
      </w:r>
    </w:p>
    <w:p w14:paraId="403BE96E" w14:textId="65FA5169" w:rsidR="003A3942" w:rsidRDefault="003A3942" w:rsidP="003A3942">
      <w:pPr>
        <w:keepNext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                                                     </w:t>
      </w:r>
      <w:r w:rsidR="00372DC3">
        <w:rPr>
          <w:noProof/>
        </w:rPr>
        <w:drawing>
          <wp:inline distT="0" distB="0" distL="0" distR="0" wp14:anchorId="7BCDF778" wp14:editId="692C269C">
            <wp:extent cx="1440382" cy="1124585"/>
            <wp:effectExtent l="0" t="0" r="7620" b="0"/>
            <wp:docPr id="68618537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4870" cy="1128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F2BF7" w14:textId="77777777" w:rsidR="005656DB" w:rsidRDefault="005656DB" w:rsidP="003A3942">
      <w:pPr>
        <w:keepNext/>
      </w:pPr>
    </w:p>
    <w:p w14:paraId="5C3A9241" w14:textId="693B1B62" w:rsidR="003A3942" w:rsidRPr="003A3942" w:rsidRDefault="003A3942" w:rsidP="003A3942">
      <w:pPr>
        <w:pStyle w:val="Caption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                                            </w:t>
      </w:r>
      <w:r w:rsidRPr="005656DB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5656DB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5656DB">
        <w:rPr>
          <w:rFonts w:ascii="Palatino Linotype" w:hAnsi="Palatino Linotype"/>
          <w:noProof/>
          <w:color w:val="auto"/>
          <w:sz w:val="22"/>
          <w:szCs w:val="22"/>
        </w:rPr>
        <w:t>5</w:t>
      </w:r>
      <w:r w:rsidRPr="005656DB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5656DB">
        <w:rPr>
          <w:rFonts w:ascii="Palatino Linotype" w:hAnsi="Palatino Linotype"/>
          <w:color w:val="auto"/>
          <w:sz w:val="22"/>
          <w:szCs w:val="22"/>
        </w:rPr>
        <w:t>.S</w:t>
      </w:r>
      <w:r w:rsidR="00372DC3" w:rsidRPr="005656DB">
        <w:rPr>
          <w:rFonts w:ascii="Palatino Linotype" w:hAnsi="Palatino Linotype"/>
          <w:color w:val="auto"/>
          <w:sz w:val="22"/>
          <w:szCs w:val="22"/>
        </w:rPr>
        <w:t>w</w:t>
      </w:r>
      <w:r w:rsidRPr="005656DB">
        <w:rPr>
          <w:rFonts w:ascii="Palatino Linotype" w:hAnsi="Palatino Linotype"/>
          <w:color w:val="auto"/>
          <w:sz w:val="22"/>
          <w:szCs w:val="22"/>
        </w:rPr>
        <w:t xml:space="preserve">itch ne degen kryesore te rrjetes </w:t>
      </w:r>
    </w:p>
    <w:p w14:paraId="33609815" w14:textId="77777777" w:rsidR="009574B5" w:rsidRPr="009574B5" w:rsidRDefault="009574B5" w:rsidP="009574B5">
      <w:p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 xml:space="preserve">Kemi krijuar dy VLAN-a </w:t>
      </w:r>
      <w:bookmarkStart w:id="16" w:name="vlan"/>
      <w:bookmarkEnd w:id="16"/>
    </w:p>
    <w:p w14:paraId="1BB736F2" w14:textId="77777777" w:rsidR="009574B5" w:rsidRPr="009574B5" w:rsidRDefault="009574B5" w:rsidP="009574B5">
      <w:pPr>
        <w:pStyle w:val="ListParagraph"/>
        <w:numPr>
          <w:ilvl w:val="0"/>
          <w:numId w:val="11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Servers ku janë të lidhur Serverat dhe</w:t>
      </w:r>
    </w:p>
    <w:p w14:paraId="5EC3A92B" w14:textId="2598D13B" w:rsidR="009574B5" w:rsidRPr="009574B5" w:rsidRDefault="009574B5" w:rsidP="009574B5">
      <w:pPr>
        <w:pStyle w:val="ListParagraph"/>
        <w:numPr>
          <w:ilvl w:val="0"/>
          <w:numId w:val="11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 xml:space="preserve">Users, ku kemi lidhur PC-të e përdoruesve dhe </w:t>
      </w:r>
      <w:r w:rsidR="00384FD6">
        <w:rPr>
          <w:rFonts w:ascii="Palatino Linotype" w:hAnsi="Palatino Linotype" w:cstheme="minorHAnsi"/>
        </w:rPr>
        <w:t>pajisje</w:t>
      </w:r>
      <w:r w:rsidRPr="009574B5">
        <w:rPr>
          <w:rFonts w:ascii="Palatino Linotype" w:hAnsi="Palatino Linotype" w:cstheme="minorHAnsi"/>
        </w:rPr>
        <w:t>t tjera të rrjetës kryesore.</w:t>
      </w:r>
    </w:p>
    <w:p w14:paraId="133DCCDC" w14:textId="77777777" w:rsidR="009574B5" w:rsidRPr="009574B5" w:rsidRDefault="009574B5" w:rsidP="009574B5">
      <w:pPr>
        <w:pStyle w:val="ListParagraph"/>
        <w:rPr>
          <w:rFonts w:ascii="Palatino Linotype" w:hAnsi="Palatino Linotype" w:cstheme="minorHAnsi"/>
        </w:rPr>
      </w:pPr>
    </w:p>
    <w:p w14:paraId="44E8DF86" w14:textId="77777777" w:rsidR="009574B5" w:rsidRPr="009574B5" w:rsidRDefault="009574B5" w:rsidP="009574B5">
      <w:p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VLAN ne degen kryesore është mundësuar me konfigurimin e Sub – Interface-ave ne router.</w:t>
      </w:r>
    </w:p>
    <w:p w14:paraId="34D3FC16" w14:textId="77777777" w:rsidR="009574B5" w:rsidRPr="009574B5" w:rsidRDefault="009574B5" w:rsidP="009574B5">
      <w:p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Sub-Interface-at e krijuar janë:</w:t>
      </w:r>
    </w:p>
    <w:p w14:paraId="437A9AC1" w14:textId="77777777" w:rsidR="009574B5" w:rsidRPr="009574B5" w:rsidRDefault="009574B5" w:rsidP="009574B5">
      <w:pPr>
        <w:pStyle w:val="ListParagraph"/>
        <w:numPr>
          <w:ilvl w:val="0"/>
          <w:numId w:val="8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GigabitEthernet0/0.10 për VLAN 10 (Users)</w:t>
      </w:r>
    </w:p>
    <w:p w14:paraId="518FB1E2" w14:textId="77777777" w:rsidR="009574B5" w:rsidRPr="009574B5" w:rsidRDefault="009574B5" w:rsidP="009574B5">
      <w:pPr>
        <w:pStyle w:val="ListParagraph"/>
        <w:numPr>
          <w:ilvl w:val="0"/>
          <w:numId w:val="8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GigabitEthernet0/0.20 për VLAN 20 (Servers)</w:t>
      </w:r>
    </w:p>
    <w:p w14:paraId="78905D5E" w14:textId="77777777" w:rsidR="006A030C" w:rsidRDefault="006A030C" w:rsidP="009574B5">
      <w:pPr>
        <w:rPr>
          <w:rFonts w:ascii="Palatino Linotype" w:hAnsi="Palatino Linotype" w:cstheme="minorHAnsi"/>
        </w:rPr>
      </w:pPr>
    </w:p>
    <w:p w14:paraId="38A912F1" w14:textId="555AC81F" w:rsidR="009574B5" w:rsidRPr="009574B5" w:rsidRDefault="009574B5" w:rsidP="009574B5">
      <w:p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Komandat për krijimin e këtyre Sub –Interface janë:</w:t>
      </w:r>
    </w:p>
    <w:p w14:paraId="49488403" w14:textId="77777777" w:rsidR="009574B5" w:rsidRPr="009574B5" w:rsidRDefault="009574B5" w:rsidP="009574B5">
      <w:pPr>
        <w:pStyle w:val="ListParagraph"/>
        <w:numPr>
          <w:ilvl w:val="0"/>
          <w:numId w:val="9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R1(config)#interface GigabitEthernet0/0.10</w:t>
      </w:r>
    </w:p>
    <w:p w14:paraId="7DFD4678" w14:textId="77777777" w:rsidR="009574B5" w:rsidRPr="009574B5" w:rsidRDefault="009574B5" w:rsidP="009574B5">
      <w:pPr>
        <w:pStyle w:val="ListParagraph"/>
        <w:numPr>
          <w:ilvl w:val="0"/>
          <w:numId w:val="9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R1(config-subif)#encapsulation dot1q 10</w:t>
      </w:r>
    </w:p>
    <w:p w14:paraId="7885728F" w14:textId="77777777" w:rsidR="009574B5" w:rsidRPr="009574B5" w:rsidRDefault="009574B5" w:rsidP="009574B5">
      <w:pPr>
        <w:pStyle w:val="ListParagraph"/>
        <w:numPr>
          <w:ilvl w:val="0"/>
          <w:numId w:val="9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R1(config-subif)#ip address 192.168.2.1  255.255.255.128</w:t>
      </w:r>
    </w:p>
    <w:p w14:paraId="3288D9A7" w14:textId="77777777" w:rsidR="009574B5" w:rsidRPr="009574B5" w:rsidRDefault="009574B5" w:rsidP="009574B5">
      <w:p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dhe</w:t>
      </w:r>
    </w:p>
    <w:p w14:paraId="47129F54" w14:textId="77777777" w:rsidR="009574B5" w:rsidRPr="009574B5" w:rsidRDefault="009574B5" w:rsidP="009574B5">
      <w:pPr>
        <w:pStyle w:val="ListParagraph"/>
        <w:numPr>
          <w:ilvl w:val="0"/>
          <w:numId w:val="10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R1(config)#interface GigabitEthernet0/0.20</w:t>
      </w:r>
    </w:p>
    <w:p w14:paraId="3077342E" w14:textId="77777777" w:rsidR="009574B5" w:rsidRPr="009574B5" w:rsidRDefault="009574B5" w:rsidP="009574B5">
      <w:pPr>
        <w:pStyle w:val="ListParagraph"/>
        <w:numPr>
          <w:ilvl w:val="0"/>
          <w:numId w:val="10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R1(config-subif)#encapsulation dot1q 20</w:t>
      </w:r>
    </w:p>
    <w:p w14:paraId="68199A4E" w14:textId="77777777" w:rsidR="009574B5" w:rsidRPr="009574B5" w:rsidRDefault="009574B5" w:rsidP="009574B5">
      <w:pPr>
        <w:pStyle w:val="ListParagraph"/>
        <w:numPr>
          <w:ilvl w:val="0"/>
          <w:numId w:val="10"/>
        </w:numPr>
        <w:rPr>
          <w:rFonts w:ascii="Palatino Linotype" w:hAnsi="Palatino Linotype" w:cstheme="minorHAnsi"/>
        </w:rPr>
      </w:pPr>
      <w:r w:rsidRPr="009574B5">
        <w:rPr>
          <w:rFonts w:ascii="Palatino Linotype" w:hAnsi="Palatino Linotype" w:cstheme="minorHAnsi"/>
        </w:rPr>
        <w:t>R1(config-subif)#ip address 192.168.2.254  255.255.255.128</w:t>
      </w:r>
    </w:p>
    <w:p w14:paraId="3FD97CC7" w14:textId="64FE3030" w:rsidR="009574B5" w:rsidRDefault="009574B5" w:rsidP="009574B5">
      <w:pPr>
        <w:pStyle w:val="Heading3"/>
        <w:spacing w:before="0"/>
        <w:rPr>
          <w:rFonts w:ascii="Palatino Linotype" w:hAnsi="Palatino Linotype"/>
          <w:color w:val="000000" w:themeColor="text1"/>
          <w:sz w:val="22"/>
          <w:szCs w:val="22"/>
        </w:rPr>
      </w:pPr>
      <w:bookmarkStart w:id="17" w:name="_Toc154947885"/>
      <w:r w:rsidRPr="005656DB">
        <w:rPr>
          <w:b/>
          <w:bCs/>
        </w:rPr>
        <w:lastRenderedPageBreak/>
        <w:t>Konfigurimi I Printerit</w:t>
      </w:r>
      <w:r w:rsidRPr="009574B5">
        <w:t xml:space="preserve"> </w:t>
      </w:r>
      <w:bookmarkStart w:id="18" w:name="printer"/>
      <w:bookmarkEnd w:id="18"/>
      <w:r w:rsidRPr="009574B5">
        <w:br/>
      </w:r>
      <w:r w:rsidRPr="009574B5">
        <w:rPr>
          <w:rFonts w:ascii="Palatino Linotype" w:hAnsi="Palatino Linotype"/>
          <w:color w:val="000000" w:themeColor="text1"/>
          <w:sz w:val="22"/>
          <w:szCs w:val="22"/>
        </w:rPr>
        <w:t>Në secilën degë është konfiguruar nga një printer i rrjetës, i cili punon përmes rrjetës me IP konfigurim.</w:t>
      </w:r>
      <w:bookmarkEnd w:id="17"/>
    </w:p>
    <w:p w14:paraId="290F1A30" w14:textId="776AB1FB" w:rsidR="001346EE" w:rsidRDefault="001346EE" w:rsidP="001346EE">
      <w:pPr>
        <w:keepNext/>
      </w:pPr>
      <w:r>
        <w:t xml:space="preserve">                                                                               </w:t>
      </w:r>
      <w:r w:rsidR="00372DC3">
        <w:rPr>
          <w:noProof/>
        </w:rPr>
        <w:drawing>
          <wp:inline distT="0" distB="0" distL="0" distR="0" wp14:anchorId="2018C785" wp14:editId="20053C3B">
            <wp:extent cx="1165253" cy="1112602"/>
            <wp:effectExtent l="0" t="0" r="0" b="0"/>
            <wp:docPr id="175713369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899" cy="1116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B7AFB" w14:textId="59E7C923" w:rsidR="001346EE" w:rsidRPr="00F14003" w:rsidRDefault="001346EE" w:rsidP="001346EE">
      <w:pPr>
        <w:pStyle w:val="Caption"/>
        <w:rPr>
          <w:rFonts w:ascii="Palatino Linotype" w:hAnsi="Palatino Linotype"/>
          <w:color w:val="auto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                                              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F14003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F14003">
        <w:rPr>
          <w:rFonts w:ascii="Palatino Linotype" w:hAnsi="Palatino Linotype"/>
          <w:noProof/>
          <w:color w:val="auto"/>
          <w:sz w:val="22"/>
          <w:szCs w:val="22"/>
        </w:rPr>
        <w:t>6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F14003">
        <w:rPr>
          <w:rFonts w:ascii="Palatino Linotype" w:hAnsi="Palatino Linotype"/>
          <w:color w:val="auto"/>
          <w:sz w:val="22"/>
          <w:szCs w:val="22"/>
        </w:rPr>
        <w:t>.Printeri i lidhur në njëren nga degët e rrjetit</w:t>
      </w:r>
    </w:p>
    <w:p w14:paraId="7201885E" w14:textId="3B4A88ED" w:rsidR="009574B5" w:rsidRPr="009574B5" w:rsidRDefault="00B84F09" w:rsidP="00B84F09">
      <w:pPr>
        <w:jc w:val="center"/>
      </w:pPr>
      <w:r>
        <w:rPr>
          <w:noProof/>
        </w:rPr>
        <w:drawing>
          <wp:inline distT="0" distB="0" distL="0" distR="0" wp14:anchorId="3573BAD9" wp14:editId="7141215B">
            <wp:extent cx="4730522" cy="4118486"/>
            <wp:effectExtent l="0" t="0" r="0" b="0"/>
            <wp:docPr id="200399752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673" cy="4128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FE293" w14:textId="4FCD3926" w:rsidR="00AC71F5" w:rsidRDefault="001346EE" w:rsidP="00AC71F5">
      <w:pPr>
        <w:keepNext/>
      </w:pPr>
      <w:r>
        <w:t xml:space="preserve">                      </w:t>
      </w:r>
    </w:p>
    <w:p w14:paraId="58E88FAA" w14:textId="77AA13A6" w:rsidR="00DB328F" w:rsidRPr="00F14003" w:rsidRDefault="00AC71F5" w:rsidP="00AC71F5">
      <w:pPr>
        <w:pStyle w:val="Caption"/>
        <w:rPr>
          <w:rFonts w:ascii="Palatino Linotype" w:hAnsi="Palatino Linotype"/>
          <w:color w:val="auto"/>
          <w:sz w:val="22"/>
          <w:szCs w:val="22"/>
        </w:rPr>
      </w:pPr>
      <w:r w:rsidRPr="00F14003">
        <w:rPr>
          <w:rFonts w:ascii="Palatino Linotype" w:hAnsi="Palatino Linotype"/>
          <w:color w:val="auto"/>
          <w:sz w:val="22"/>
          <w:szCs w:val="22"/>
        </w:rPr>
        <w:t xml:space="preserve">                                             Figura 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F14003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F14003">
        <w:rPr>
          <w:rFonts w:ascii="Palatino Linotype" w:hAnsi="Palatino Linotype"/>
          <w:noProof/>
          <w:color w:val="auto"/>
          <w:sz w:val="22"/>
          <w:szCs w:val="22"/>
        </w:rPr>
        <w:t>7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F14003">
        <w:rPr>
          <w:rFonts w:ascii="Palatino Linotype" w:hAnsi="Palatino Linotype"/>
          <w:color w:val="auto"/>
          <w:sz w:val="22"/>
          <w:szCs w:val="22"/>
        </w:rPr>
        <w:t>. Konfigurimi I IP adresës së printerit</w:t>
      </w:r>
    </w:p>
    <w:p w14:paraId="349D1AE3" w14:textId="0168EF0B" w:rsidR="00FB0A0A" w:rsidRDefault="00FB0A0A">
      <w:pPr>
        <w:rPr>
          <w:rFonts w:ascii="Palatino Linotype" w:hAnsi="Palatino Linotype" w:cs="Times New Roman"/>
          <w:lang w:val="sq-AL"/>
        </w:rPr>
      </w:pPr>
    </w:p>
    <w:p w14:paraId="31A734F1" w14:textId="33534510" w:rsidR="00FB0A0A" w:rsidRDefault="00FB0A0A">
      <w:pPr>
        <w:rPr>
          <w:rFonts w:ascii="Palatino Linotype" w:hAnsi="Palatino Linotype" w:cs="Times New Roman"/>
          <w:lang w:val="sq-AL"/>
        </w:rPr>
      </w:pPr>
    </w:p>
    <w:p w14:paraId="1C8D4B69" w14:textId="32B958BF" w:rsidR="00FB0A0A" w:rsidRDefault="00FB0A0A">
      <w:pPr>
        <w:rPr>
          <w:rFonts w:ascii="Palatino Linotype" w:hAnsi="Palatino Linotype" w:cs="Times New Roman"/>
          <w:lang w:val="sq-AL"/>
        </w:rPr>
      </w:pPr>
    </w:p>
    <w:p w14:paraId="1DB2A711" w14:textId="76549DC9" w:rsidR="00AC71F5" w:rsidRDefault="00AC71F5" w:rsidP="00AC71F5">
      <w:pPr>
        <w:keepNext/>
      </w:pPr>
      <w:r>
        <w:rPr>
          <w:rFonts w:ascii="Palatino Linotype" w:hAnsi="Palatino Linotype" w:cs="Times New Roman"/>
          <w:lang w:val="sq-AL"/>
        </w:rPr>
        <w:lastRenderedPageBreak/>
        <w:t xml:space="preserve">                   </w:t>
      </w:r>
      <w:r w:rsidR="00372DC3">
        <w:rPr>
          <w:noProof/>
        </w:rPr>
        <w:drawing>
          <wp:inline distT="0" distB="0" distL="0" distR="0" wp14:anchorId="6AABA7EF" wp14:editId="37068896">
            <wp:extent cx="5943600" cy="4732655"/>
            <wp:effectExtent l="0" t="0" r="0" b="0"/>
            <wp:docPr id="11679861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3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E5415" w14:textId="31BC73E6" w:rsidR="00FB0A0A" w:rsidRPr="00AC71F5" w:rsidRDefault="00AC71F5" w:rsidP="00AC71F5">
      <w:pPr>
        <w:pStyle w:val="Caption"/>
        <w:rPr>
          <w:rFonts w:ascii="Palatino Linotype" w:hAnsi="Palatino Linotype" w:cs="Times New Roman"/>
          <w:sz w:val="22"/>
          <w:szCs w:val="22"/>
          <w:lang w:val="sq-AL"/>
        </w:rPr>
      </w:pPr>
      <w:r>
        <w:rPr>
          <w:rFonts w:ascii="Palatino Linotype" w:hAnsi="Palatino Linotype"/>
          <w:sz w:val="22"/>
          <w:szCs w:val="22"/>
        </w:rPr>
        <w:t xml:space="preserve">                                        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F14003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F14003">
        <w:rPr>
          <w:rFonts w:ascii="Palatino Linotype" w:hAnsi="Palatino Linotype"/>
          <w:noProof/>
          <w:color w:val="auto"/>
          <w:sz w:val="22"/>
          <w:szCs w:val="22"/>
        </w:rPr>
        <w:t>8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F14003">
        <w:rPr>
          <w:rFonts w:ascii="Palatino Linotype" w:hAnsi="Palatino Linotype"/>
          <w:color w:val="auto"/>
          <w:sz w:val="22"/>
          <w:szCs w:val="22"/>
        </w:rPr>
        <w:t>.Konfigurimi i Gate</w:t>
      </w:r>
      <w:r w:rsidR="00372DC3" w:rsidRPr="00F14003">
        <w:rPr>
          <w:rFonts w:ascii="Palatino Linotype" w:hAnsi="Palatino Linotype"/>
          <w:color w:val="auto"/>
          <w:sz w:val="22"/>
          <w:szCs w:val="22"/>
        </w:rPr>
        <w:t>w</w:t>
      </w:r>
      <w:r w:rsidRPr="00F14003">
        <w:rPr>
          <w:rFonts w:ascii="Palatino Linotype" w:hAnsi="Palatino Linotype"/>
          <w:color w:val="auto"/>
          <w:sz w:val="22"/>
          <w:szCs w:val="22"/>
        </w:rPr>
        <w:t>ay-it të printer-it</w:t>
      </w:r>
    </w:p>
    <w:p w14:paraId="1A881A2B" w14:textId="77777777" w:rsidR="0042578B" w:rsidRPr="005656DB" w:rsidRDefault="0042578B" w:rsidP="0042578B">
      <w:pPr>
        <w:pStyle w:val="Heading3"/>
        <w:rPr>
          <w:rStyle w:val="Heading2Char"/>
          <w:b/>
          <w:bCs/>
          <w:color w:val="auto"/>
        </w:rPr>
      </w:pPr>
      <w:bookmarkStart w:id="19" w:name="_Toc11006105"/>
      <w:bookmarkStart w:id="20" w:name="_Toc154947886"/>
      <w:r w:rsidRPr="005656DB">
        <w:rPr>
          <w:rStyle w:val="Heading2Char"/>
          <w:b/>
          <w:bCs/>
          <w:color w:val="auto"/>
        </w:rPr>
        <w:t>IP Adresimi</w:t>
      </w:r>
      <w:bookmarkStart w:id="21" w:name="ipadresss"/>
      <w:bookmarkEnd w:id="19"/>
      <w:bookmarkEnd w:id="20"/>
      <w:bookmarkEnd w:id="21"/>
    </w:p>
    <w:p w14:paraId="2D0BC71A" w14:textId="1F37ED5C" w:rsidR="0042578B" w:rsidRDefault="0042578B" w:rsidP="0042578B">
      <w:pPr>
        <w:rPr>
          <w:rFonts w:ascii="Palatino Linotype" w:hAnsi="Palatino Linotype" w:cstheme="minorHAnsi"/>
        </w:rPr>
      </w:pPr>
      <w:r w:rsidRPr="0042578B">
        <w:rPr>
          <w:rFonts w:ascii="Palatino Linotype" w:hAnsi="Palatino Linotype" w:cstheme="minorHAnsi"/>
        </w:rPr>
        <w:t>Në degën kryesore kemi perdorur subnetim jostandard kurse n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 xml:space="preserve"> deg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>t e tjera at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 xml:space="preserve"> standard t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 xml:space="preserve"> klases C. P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>r komunikim n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 xml:space="preserve"> mes t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 xml:space="preserve"> ruterave t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 xml:space="preserve"> deg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>ve jan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 xml:space="preserve"> p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>rdorur adresat 10.10.1.1 deri n</w:t>
      </w:r>
      <w:r w:rsidR="00FD44CC" w:rsidRPr="0042578B">
        <w:rPr>
          <w:rFonts w:ascii="Palatino Linotype" w:hAnsi="Palatino Linotype" w:cstheme="minorHAnsi"/>
        </w:rPr>
        <w:t>ë</w:t>
      </w:r>
      <w:r w:rsidRPr="0042578B">
        <w:rPr>
          <w:rFonts w:ascii="Palatino Linotype" w:hAnsi="Palatino Linotype" w:cstheme="minorHAnsi"/>
        </w:rPr>
        <w:t xml:space="preserve"> 10.10.10.6.</w:t>
      </w:r>
    </w:p>
    <w:p w14:paraId="6F34C2C6" w14:textId="77777777" w:rsidR="00F564D2" w:rsidRDefault="00F564D2" w:rsidP="0042578B">
      <w:pPr>
        <w:pStyle w:val="Heading3"/>
        <w:rPr>
          <w:rFonts w:ascii="Palatino Linotype" w:hAnsi="Palatino Linotype"/>
          <w:sz w:val="22"/>
          <w:szCs w:val="22"/>
        </w:rPr>
      </w:pPr>
    </w:p>
    <w:p w14:paraId="50593CC1" w14:textId="77777777" w:rsidR="00F564D2" w:rsidRDefault="00F564D2" w:rsidP="0042578B">
      <w:pPr>
        <w:pStyle w:val="Heading3"/>
        <w:rPr>
          <w:rFonts w:ascii="Palatino Linotype" w:hAnsi="Palatino Linotype"/>
          <w:sz w:val="22"/>
          <w:szCs w:val="22"/>
        </w:rPr>
      </w:pPr>
    </w:p>
    <w:p w14:paraId="682EACDA" w14:textId="77777777" w:rsidR="00F564D2" w:rsidRDefault="00F564D2" w:rsidP="0042578B">
      <w:pPr>
        <w:pStyle w:val="Heading3"/>
        <w:rPr>
          <w:rFonts w:ascii="Palatino Linotype" w:hAnsi="Palatino Linotype"/>
          <w:sz w:val="22"/>
          <w:szCs w:val="22"/>
        </w:rPr>
      </w:pPr>
    </w:p>
    <w:p w14:paraId="2A3C8077" w14:textId="77777777" w:rsidR="00F564D2" w:rsidRPr="005656DB" w:rsidRDefault="00F564D2" w:rsidP="00F564D2">
      <w:pPr>
        <w:pStyle w:val="Heading3"/>
        <w:rPr>
          <w:rFonts w:ascii="Palatino Linotype" w:hAnsi="Palatino Linotype"/>
          <w:b/>
          <w:bCs/>
          <w:color w:val="auto"/>
          <w:sz w:val="22"/>
          <w:szCs w:val="22"/>
        </w:rPr>
      </w:pPr>
      <w:bookmarkStart w:id="22" w:name="_Toc154947887"/>
      <w:r w:rsidRPr="005656DB">
        <w:rPr>
          <w:rFonts w:ascii="Palatino Linotype" w:hAnsi="Palatino Linotype"/>
          <w:b/>
          <w:bCs/>
          <w:color w:val="auto"/>
          <w:sz w:val="22"/>
          <w:szCs w:val="22"/>
        </w:rPr>
        <w:t>DNS-Serveri</w:t>
      </w:r>
      <w:bookmarkEnd w:id="22"/>
    </w:p>
    <w:p w14:paraId="6E192CD2" w14:textId="77777777" w:rsidR="00F564D2" w:rsidRDefault="00F564D2" w:rsidP="00F564D2">
      <w:pPr>
        <w:rPr>
          <w:rFonts w:cstheme="minorHAnsi"/>
          <w:color w:val="222222"/>
          <w:sz w:val="24"/>
          <w:szCs w:val="24"/>
        </w:rPr>
      </w:pPr>
      <w:r w:rsidRPr="00E95040">
        <w:rPr>
          <w:rFonts w:cstheme="minorHAnsi"/>
          <w:color w:val="222222"/>
          <w:sz w:val="24"/>
          <w:szCs w:val="24"/>
        </w:rPr>
        <w:t>DNS serveri është një server kompjuteri që përmban një bazë të dhënash të adresave IP dhe emrave të tyre të lidhjes</w:t>
      </w:r>
      <w:r>
        <w:rPr>
          <w:rFonts w:cstheme="minorHAnsi"/>
          <w:color w:val="222222"/>
          <w:sz w:val="24"/>
          <w:szCs w:val="24"/>
        </w:rPr>
        <w:t xml:space="preserve"> (domain name)</w:t>
      </w:r>
      <w:r w:rsidRPr="00E95040">
        <w:rPr>
          <w:rFonts w:cstheme="minorHAnsi"/>
          <w:color w:val="222222"/>
          <w:sz w:val="24"/>
          <w:szCs w:val="24"/>
        </w:rPr>
        <w:t>, dhe në shumicën e rasteve shërben për të zgjidhur ose përkthyer ato emra të zakonshëm në adresat IP sipas kërkesës.</w:t>
      </w:r>
      <w:r>
        <w:rPr>
          <w:rFonts w:cstheme="minorHAnsi"/>
          <w:color w:val="222222"/>
          <w:sz w:val="24"/>
          <w:szCs w:val="24"/>
        </w:rPr>
        <w:t xml:space="preserve"> </w:t>
      </w:r>
    </w:p>
    <w:p w14:paraId="597E9A51" w14:textId="3B59CF6E" w:rsidR="00F564D2" w:rsidRDefault="0018708D" w:rsidP="00F564D2">
      <w:pPr>
        <w:keepNext/>
      </w:pPr>
      <w:r>
        <w:rPr>
          <w:rFonts w:ascii="Palatino Linotype" w:eastAsiaTheme="majorEastAsia" w:hAnsi="Palatino Linotype" w:cstheme="majorBidi"/>
          <w:color w:val="1F4D78" w:themeColor="accent1" w:themeShade="7F"/>
        </w:rPr>
        <w:lastRenderedPageBreak/>
        <w:t xml:space="preserve">                </w:t>
      </w:r>
      <w:r w:rsidR="00F564D2">
        <w:t xml:space="preserve">    </w:t>
      </w:r>
      <w:r w:rsidR="00372DC3">
        <w:rPr>
          <w:noProof/>
        </w:rPr>
        <w:drawing>
          <wp:inline distT="0" distB="0" distL="0" distR="0" wp14:anchorId="5E953E24" wp14:editId="0DC4CA3B">
            <wp:extent cx="5943600" cy="4474845"/>
            <wp:effectExtent l="0" t="0" r="0" b="1905"/>
            <wp:docPr id="14421974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0F29B" w14:textId="164146E8" w:rsidR="00F564D2" w:rsidRPr="00F564D2" w:rsidRDefault="00F564D2" w:rsidP="00F564D2">
      <w:pPr>
        <w:pStyle w:val="Caption"/>
        <w:rPr>
          <w:rFonts w:ascii="Palatino Linotype" w:hAnsi="Palatino Linotype" w:cstheme="minorHAnsi"/>
          <w:color w:val="222222"/>
          <w:sz w:val="22"/>
          <w:szCs w:val="22"/>
        </w:rPr>
      </w:pPr>
      <w:r>
        <w:t xml:space="preserve">                                                                        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F14003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F14003">
        <w:rPr>
          <w:rFonts w:ascii="Palatino Linotype" w:hAnsi="Palatino Linotype"/>
          <w:noProof/>
          <w:color w:val="auto"/>
          <w:sz w:val="22"/>
          <w:szCs w:val="22"/>
        </w:rPr>
        <w:t>9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F14003">
        <w:rPr>
          <w:rFonts w:ascii="Palatino Linotype" w:hAnsi="Palatino Linotype"/>
          <w:color w:val="auto"/>
          <w:sz w:val="22"/>
          <w:szCs w:val="22"/>
        </w:rPr>
        <w:t>.Serviset e DNS Serverit</w:t>
      </w:r>
    </w:p>
    <w:p w14:paraId="31F1CE5B" w14:textId="77777777" w:rsidR="0042578B" w:rsidRPr="0042578B" w:rsidRDefault="0042578B" w:rsidP="0042578B"/>
    <w:p w14:paraId="3E7C6964" w14:textId="77777777" w:rsidR="00421C7F" w:rsidRDefault="00421C7F" w:rsidP="00421C7F">
      <w:pPr>
        <w:pStyle w:val="Heading3"/>
        <w:rPr>
          <w:rStyle w:val="Heading2Char"/>
        </w:rPr>
      </w:pPr>
      <w:bookmarkStart w:id="23" w:name="_Toc11006107"/>
    </w:p>
    <w:p w14:paraId="61D034C4" w14:textId="76A17018" w:rsidR="00421C7F" w:rsidRPr="005656DB" w:rsidRDefault="00372DC3" w:rsidP="00421C7F">
      <w:pPr>
        <w:pStyle w:val="Heading3"/>
        <w:rPr>
          <w:rStyle w:val="Heading2Char"/>
          <w:b/>
          <w:bCs/>
          <w:color w:val="auto"/>
        </w:rPr>
      </w:pPr>
      <w:bookmarkStart w:id="24" w:name="_Toc154947888"/>
      <w:r w:rsidRPr="005656DB">
        <w:rPr>
          <w:rStyle w:val="Heading2Char"/>
          <w:b/>
          <w:bCs/>
          <w:color w:val="auto"/>
        </w:rPr>
        <w:t>W</w:t>
      </w:r>
      <w:r w:rsidR="00421C7F" w:rsidRPr="005656DB">
        <w:rPr>
          <w:rStyle w:val="Heading2Char"/>
          <w:b/>
          <w:bCs/>
          <w:color w:val="auto"/>
        </w:rPr>
        <w:t>EB Serveri</w:t>
      </w:r>
      <w:bookmarkStart w:id="25" w:name="web"/>
      <w:bookmarkEnd w:id="23"/>
      <w:bookmarkEnd w:id="24"/>
      <w:bookmarkEnd w:id="25"/>
    </w:p>
    <w:p w14:paraId="505351B4" w14:textId="5A83223E" w:rsidR="00421C7F" w:rsidRPr="005D4156" w:rsidRDefault="00372DC3" w:rsidP="005D4156">
      <w:pPr>
        <w:spacing w:line="240" w:lineRule="auto"/>
        <w:rPr>
          <w:rFonts w:ascii="Palatino Linotype" w:hAnsi="Palatino Linotype" w:cstheme="minorHAnsi"/>
          <w:color w:val="222222"/>
        </w:rPr>
      </w:pPr>
      <w:r>
        <w:rPr>
          <w:rFonts w:ascii="Palatino Linotype" w:hAnsi="Palatino Linotype" w:cstheme="minorHAnsi"/>
        </w:rPr>
        <w:t>W</w:t>
      </w:r>
      <w:r w:rsidR="00421C7F" w:rsidRPr="005D4156">
        <w:rPr>
          <w:rFonts w:ascii="Palatino Linotype" w:hAnsi="Palatino Linotype" w:cstheme="minorHAnsi"/>
        </w:rPr>
        <w:t>eb Serveri</w:t>
      </w:r>
      <w:r w:rsidR="00421C7F" w:rsidRPr="005D4156">
        <w:rPr>
          <w:rFonts w:ascii="Palatino Linotype" w:hAnsi="Palatino Linotype" w:cstheme="minorHAnsi"/>
          <w:color w:val="222222"/>
          <w:lang w:val="sq-AL"/>
        </w:rPr>
        <w:t xml:space="preserve"> është një kompjuter që drejton faqet e internetit. Është një program kompjuterik që shpërndan faqet e internetit se si ato janë të kërkuara. Objektivi themelor i </w:t>
      </w:r>
      <w:r>
        <w:rPr>
          <w:rFonts w:ascii="Palatino Linotype" w:hAnsi="Palatino Linotype" w:cstheme="minorHAnsi"/>
          <w:color w:val="222222"/>
          <w:lang w:val="sq-AL"/>
        </w:rPr>
        <w:t>w</w:t>
      </w:r>
      <w:r w:rsidR="00421C7F" w:rsidRPr="005D4156">
        <w:rPr>
          <w:rFonts w:ascii="Palatino Linotype" w:hAnsi="Palatino Linotype" w:cstheme="minorHAnsi"/>
          <w:color w:val="222222"/>
          <w:lang w:val="sq-AL"/>
        </w:rPr>
        <w:t xml:space="preserve">eb serverit është ruajtja, përpunimi dhe dërgimi i faqeve të </w:t>
      </w:r>
      <w:r>
        <w:rPr>
          <w:rFonts w:ascii="Palatino Linotype" w:hAnsi="Palatino Linotype" w:cstheme="minorHAnsi"/>
          <w:color w:val="222222"/>
          <w:lang w:val="sq-AL"/>
        </w:rPr>
        <w:t>w</w:t>
      </w:r>
      <w:r w:rsidR="00421C7F" w:rsidRPr="005D4156">
        <w:rPr>
          <w:rFonts w:ascii="Palatino Linotype" w:hAnsi="Palatino Linotype" w:cstheme="minorHAnsi"/>
          <w:color w:val="222222"/>
          <w:lang w:val="sq-AL"/>
        </w:rPr>
        <w:t xml:space="preserve">eb-it tek përdoruesit. Një </w:t>
      </w:r>
      <w:r>
        <w:rPr>
          <w:rFonts w:ascii="Palatino Linotype" w:hAnsi="Palatino Linotype" w:cstheme="minorHAnsi"/>
          <w:color w:val="222222"/>
          <w:lang w:val="sq-AL"/>
        </w:rPr>
        <w:t>W</w:t>
      </w:r>
      <w:r w:rsidR="00421C7F" w:rsidRPr="005D4156">
        <w:rPr>
          <w:rFonts w:ascii="Palatino Linotype" w:hAnsi="Palatino Linotype" w:cstheme="minorHAnsi"/>
          <w:color w:val="222222"/>
          <w:lang w:val="sq-AL"/>
        </w:rPr>
        <w:t xml:space="preserve">eb server është një program që përdor HTTP (Hypertext Transfer Protocol) për t'i shërbyer skedarëve që formojnë faqet e </w:t>
      </w:r>
      <w:r w:rsidR="00B84F09">
        <w:rPr>
          <w:rFonts w:ascii="Palatino Linotype" w:hAnsi="Palatino Linotype" w:cstheme="minorHAnsi"/>
          <w:color w:val="222222"/>
          <w:lang w:val="sq-AL"/>
        </w:rPr>
        <w:t>w</w:t>
      </w:r>
      <w:r w:rsidR="00421C7F" w:rsidRPr="005D4156">
        <w:rPr>
          <w:rFonts w:ascii="Palatino Linotype" w:hAnsi="Palatino Linotype" w:cstheme="minorHAnsi"/>
          <w:color w:val="222222"/>
          <w:lang w:val="sq-AL"/>
        </w:rPr>
        <w:t>eb-it tek përdoruesit, në përgjigje të kërkesave të tyre, të cilat përcjellen nga klientët e tyre të HTTP</w:t>
      </w:r>
      <w:r w:rsidR="00421C7F" w:rsidRPr="005D4156">
        <w:rPr>
          <w:rFonts w:ascii="Palatino Linotype" w:hAnsi="Palatino Linotype" w:cstheme="minorHAnsi"/>
          <w:color w:val="222222"/>
        </w:rPr>
        <w:t>.</w:t>
      </w:r>
    </w:p>
    <w:p w14:paraId="0105D284" w14:textId="19BEA58B" w:rsidR="00FB0A0A" w:rsidRDefault="00FB0A0A">
      <w:pPr>
        <w:rPr>
          <w:rFonts w:ascii="Palatino Linotype" w:hAnsi="Palatino Linotype" w:cs="Times New Roman"/>
          <w:lang w:val="sq-AL"/>
        </w:rPr>
      </w:pPr>
    </w:p>
    <w:p w14:paraId="41E186C2" w14:textId="062BC5C7" w:rsidR="00FB0A0A" w:rsidRDefault="00FB0A0A">
      <w:pPr>
        <w:rPr>
          <w:rFonts w:ascii="Palatino Linotype" w:hAnsi="Palatino Linotype" w:cs="Times New Roman"/>
          <w:lang w:val="sq-AL"/>
        </w:rPr>
      </w:pPr>
    </w:p>
    <w:p w14:paraId="584F0CE1" w14:textId="26883AC2" w:rsidR="00FB0A0A" w:rsidRDefault="00FB0A0A">
      <w:pPr>
        <w:rPr>
          <w:rFonts w:ascii="Palatino Linotype" w:hAnsi="Palatino Linotype" w:cs="Times New Roman"/>
          <w:lang w:val="sq-AL"/>
        </w:rPr>
      </w:pPr>
    </w:p>
    <w:p w14:paraId="56B90FE8" w14:textId="0A5AED61" w:rsidR="00421C7F" w:rsidRDefault="00421C7F" w:rsidP="00421C7F">
      <w:pPr>
        <w:keepNext/>
      </w:pPr>
      <w:r>
        <w:rPr>
          <w:rFonts w:ascii="Palatino Linotype" w:hAnsi="Palatino Linotype" w:cs="Times New Roman"/>
          <w:lang w:val="sq-AL"/>
        </w:rPr>
        <w:lastRenderedPageBreak/>
        <w:t xml:space="preserve">                      </w:t>
      </w:r>
      <w:r w:rsidR="00D87ACF">
        <w:rPr>
          <w:noProof/>
        </w:rPr>
        <w:drawing>
          <wp:inline distT="0" distB="0" distL="0" distR="0" wp14:anchorId="4AE3AA82" wp14:editId="3928ECFB">
            <wp:extent cx="5943600" cy="4076065"/>
            <wp:effectExtent l="0" t="0" r="0" b="635"/>
            <wp:docPr id="172977102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7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2FBB1" w14:textId="23FD2F47" w:rsidR="00FB0A0A" w:rsidRPr="00F14003" w:rsidRDefault="00421C7F" w:rsidP="00421C7F">
      <w:pPr>
        <w:pStyle w:val="Caption"/>
        <w:rPr>
          <w:rFonts w:ascii="Palatino Linotype" w:hAnsi="Palatino Linotype"/>
          <w:color w:val="auto"/>
          <w:sz w:val="22"/>
          <w:szCs w:val="22"/>
        </w:rPr>
      </w:pPr>
      <w:r w:rsidRPr="00F14003">
        <w:rPr>
          <w:rFonts w:ascii="Palatino Linotype" w:hAnsi="Palatino Linotype"/>
          <w:color w:val="auto"/>
          <w:sz w:val="22"/>
          <w:szCs w:val="22"/>
        </w:rPr>
        <w:t xml:space="preserve">                                                          Figura 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F14003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F14003">
        <w:rPr>
          <w:rFonts w:ascii="Palatino Linotype" w:hAnsi="Palatino Linotype"/>
          <w:noProof/>
          <w:color w:val="auto"/>
          <w:sz w:val="22"/>
          <w:szCs w:val="22"/>
        </w:rPr>
        <w:t>10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.Serviset e </w:t>
      </w:r>
      <w:r w:rsidR="00D87ACF" w:rsidRPr="00F14003">
        <w:rPr>
          <w:rFonts w:ascii="Palatino Linotype" w:hAnsi="Palatino Linotype"/>
          <w:color w:val="auto"/>
          <w:sz w:val="22"/>
          <w:szCs w:val="22"/>
        </w:rPr>
        <w:t>W</w:t>
      </w:r>
      <w:r w:rsidRPr="00F14003">
        <w:rPr>
          <w:rFonts w:ascii="Palatino Linotype" w:hAnsi="Palatino Linotype"/>
          <w:color w:val="auto"/>
          <w:sz w:val="22"/>
          <w:szCs w:val="22"/>
        </w:rPr>
        <w:t>EB Serverit</w:t>
      </w:r>
    </w:p>
    <w:p w14:paraId="605A704B" w14:textId="0892C66A" w:rsidR="00171839" w:rsidRDefault="00171839" w:rsidP="00171839"/>
    <w:p w14:paraId="04FE6223" w14:textId="4DF8024D" w:rsidR="00171839" w:rsidRPr="00B84F09" w:rsidRDefault="006A030C" w:rsidP="00171839">
      <w:pPr>
        <w:pStyle w:val="Heading3"/>
        <w:rPr>
          <w:rStyle w:val="Heading2Char"/>
          <w:b/>
          <w:bCs/>
          <w:color w:val="auto"/>
        </w:rPr>
      </w:pPr>
      <w:bookmarkStart w:id="26" w:name="_Toc11006108"/>
      <w:bookmarkStart w:id="27" w:name="_Toc154947889"/>
      <w:r w:rsidRPr="00B84F09">
        <w:rPr>
          <w:rStyle w:val="Heading2Char"/>
          <w:b/>
          <w:bCs/>
          <w:color w:val="auto"/>
        </w:rPr>
        <w:t>W</w:t>
      </w:r>
      <w:r w:rsidR="00171839" w:rsidRPr="00B84F09">
        <w:rPr>
          <w:rStyle w:val="Heading2Char"/>
          <w:b/>
          <w:bCs/>
          <w:color w:val="auto"/>
        </w:rPr>
        <w:t>ireless</w:t>
      </w:r>
      <w:bookmarkStart w:id="28" w:name="wireless"/>
      <w:bookmarkEnd w:id="26"/>
      <w:bookmarkEnd w:id="27"/>
      <w:bookmarkEnd w:id="28"/>
    </w:p>
    <w:p w14:paraId="157B7E30" w14:textId="642960FD" w:rsidR="00171839" w:rsidRPr="00171839" w:rsidRDefault="00171839" w:rsidP="00171839">
      <w:pPr>
        <w:rPr>
          <w:rFonts w:ascii="Palatino Linotype" w:hAnsi="Palatino Linotype" w:cstheme="minorHAnsi"/>
        </w:rPr>
      </w:pPr>
      <w:r w:rsidRPr="00171839">
        <w:rPr>
          <w:rFonts w:ascii="Palatino Linotype" w:hAnsi="Palatino Linotype" w:cstheme="minorHAnsi"/>
        </w:rPr>
        <w:t xml:space="preserve">Hapat e konfigurimit  të </w:t>
      </w:r>
      <w:r w:rsidR="006A030C">
        <w:rPr>
          <w:rFonts w:ascii="Palatino Linotype" w:hAnsi="Palatino Linotype" w:cstheme="minorHAnsi"/>
        </w:rPr>
        <w:t>W</w:t>
      </w:r>
      <w:r w:rsidRPr="00171839">
        <w:rPr>
          <w:rFonts w:ascii="Palatino Linotype" w:hAnsi="Palatino Linotype" w:cstheme="minorHAnsi"/>
        </w:rPr>
        <w:t>ireless Router-it janë si në vijim.</w:t>
      </w:r>
    </w:p>
    <w:p w14:paraId="3DA4A525" w14:textId="56338B0F" w:rsidR="00171839" w:rsidRPr="00171839" w:rsidRDefault="00171839" w:rsidP="00171839">
      <w:pPr>
        <w:pStyle w:val="ListParagraph"/>
        <w:numPr>
          <w:ilvl w:val="0"/>
          <w:numId w:val="13"/>
        </w:numPr>
        <w:rPr>
          <w:rFonts w:ascii="Palatino Linotype" w:hAnsi="Palatino Linotype" w:cstheme="minorHAnsi"/>
        </w:rPr>
      </w:pPr>
      <w:r w:rsidRPr="00171839">
        <w:rPr>
          <w:rFonts w:ascii="Palatino Linotype" w:hAnsi="Palatino Linotype" w:cstheme="minorHAnsi"/>
        </w:rPr>
        <w:t xml:space="preserve">Kemi bërë lidhjen e </w:t>
      </w:r>
      <w:r w:rsidR="006A030C">
        <w:rPr>
          <w:rFonts w:ascii="Palatino Linotype" w:hAnsi="Palatino Linotype" w:cstheme="minorHAnsi"/>
        </w:rPr>
        <w:t>W</w:t>
      </w:r>
      <w:r w:rsidRPr="00171839">
        <w:rPr>
          <w:rFonts w:ascii="Palatino Linotype" w:hAnsi="Palatino Linotype" w:cstheme="minorHAnsi"/>
        </w:rPr>
        <w:t>ireless Router-it me S</w:t>
      </w:r>
      <w:r w:rsidR="00BE5717">
        <w:rPr>
          <w:rFonts w:ascii="Palatino Linotype" w:hAnsi="Palatino Linotype" w:cstheme="minorHAnsi"/>
        </w:rPr>
        <w:t>ë</w:t>
      </w:r>
      <w:r w:rsidRPr="00171839">
        <w:rPr>
          <w:rFonts w:ascii="Palatino Linotype" w:hAnsi="Palatino Linotype" w:cstheme="minorHAnsi"/>
        </w:rPr>
        <w:t>itch me anë të lidhjeve të thjeshta</w:t>
      </w:r>
    </w:p>
    <w:p w14:paraId="70604EA3" w14:textId="6AB92195" w:rsidR="00171839" w:rsidRPr="00171839" w:rsidRDefault="00171839" w:rsidP="00171839">
      <w:pPr>
        <w:pStyle w:val="ListParagraph"/>
        <w:numPr>
          <w:ilvl w:val="0"/>
          <w:numId w:val="13"/>
        </w:numPr>
        <w:rPr>
          <w:rFonts w:ascii="Palatino Linotype" w:hAnsi="Palatino Linotype" w:cstheme="minorHAnsi"/>
        </w:rPr>
      </w:pPr>
      <w:r w:rsidRPr="00171839">
        <w:rPr>
          <w:rFonts w:ascii="Palatino Linotype" w:hAnsi="Palatino Linotype" w:cstheme="minorHAnsi"/>
        </w:rPr>
        <w:t xml:space="preserve">Kemi konfiguruar </w:t>
      </w:r>
      <w:r w:rsidR="006A030C">
        <w:rPr>
          <w:rFonts w:ascii="Palatino Linotype" w:hAnsi="Palatino Linotype" w:cstheme="minorHAnsi"/>
        </w:rPr>
        <w:t>W</w:t>
      </w:r>
      <w:r w:rsidRPr="00171839">
        <w:rPr>
          <w:rFonts w:ascii="Palatino Linotype" w:hAnsi="Palatino Linotype" w:cstheme="minorHAnsi"/>
        </w:rPr>
        <w:t>ireless Router-in ku secilit i kemi caktuar Emrin dhe Pas</w:t>
      </w:r>
      <w:r w:rsidR="006A030C">
        <w:rPr>
          <w:rFonts w:ascii="Palatino Linotype" w:hAnsi="Palatino Linotype" w:cstheme="minorHAnsi"/>
        </w:rPr>
        <w:t>w</w:t>
      </w:r>
      <w:r w:rsidRPr="00171839">
        <w:rPr>
          <w:rFonts w:ascii="Palatino Linotype" w:hAnsi="Palatino Linotype" w:cstheme="minorHAnsi"/>
        </w:rPr>
        <w:t>ordin</w:t>
      </w:r>
    </w:p>
    <w:p w14:paraId="39B5A705" w14:textId="12CD0DCA" w:rsidR="00171839" w:rsidRPr="00171839" w:rsidRDefault="00171839" w:rsidP="00171839">
      <w:pPr>
        <w:pStyle w:val="ListParagraph"/>
        <w:numPr>
          <w:ilvl w:val="0"/>
          <w:numId w:val="13"/>
        </w:numPr>
        <w:rPr>
          <w:rFonts w:ascii="Palatino Linotype" w:hAnsi="Palatino Linotype" w:cstheme="minorHAnsi"/>
        </w:rPr>
      </w:pPr>
      <w:r w:rsidRPr="00171839">
        <w:rPr>
          <w:rFonts w:ascii="Palatino Linotype" w:hAnsi="Palatino Linotype" w:cstheme="minorHAnsi"/>
        </w:rPr>
        <w:t xml:space="preserve">Kemi konfiguruar Laptop-in të lidhet me </w:t>
      </w:r>
      <w:r w:rsidR="006A030C">
        <w:rPr>
          <w:rFonts w:ascii="Palatino Linotype" w:hAnsi="Palatino Linotype" w:cstheme="minorHAnsi"/>
        </w:rPr>
        <w:t>W</w:t>
      </w:r>
      <w:r w:rsidRPr="00171839">
        <w:rPr>
          <w:rFonts w:ascii="Palatino Linotype" w:hAnsi="Palatino Linotype" w:cstheme="minorHAnsi"/>
        </w:rPr>
        <w:t xml:space="preserve">ireless duke ia caktuar IP adresën, emrin e </w:t>
      </w:r>
      <w:r w:rsidR="006A030C">
        <w:rPr>
          <w:rFonts w:ascii="Palatino Linotype" w:hAnsi="Palatino Linotype" w:cstheme="minorHAnsi"/>
        </w:rPr>
        <w:t>W</w:t>
      </w:r>
      <w:r w:rsidRPr="00171839">
        <w:rPr>
          <w:rFonts w:ascii="Palatino Linotype" w:hAnsi="Palatino Linotype" w:cstheme="minorHAnsi"/>
        </w:rPr>
        <w:t>iFi-s dhe Pas</w:t>
      </w:r>
      <w:r w:rsidR="006A030C">
        <w:rPr>
          <w:rFonts w:ascii="Palatino Linotype" w:hAnsi="Palatino Linotype" w:cstheme="minorHAnsi"/>
        </w:rPr>
        <w:t>w</w:t>
      </w:r>
      <w:r w:rsidRPr="00171839">
        <w:rPr>
          <w:rFonts w:ascii="Palatino Linotype" w:hAnsi="Palatino Linotype" w:cstheme="minorHAnsi"/>
        </w:rPr>
        <w:t xml:space="preserve">ord-in, gjithashtu duke ndërruar ne pjesën fizike të Laptopit </w:t>
      </w:r>
    </w:p>
    <w:p w14:paraId="0EA29333" w14:textId="4AB7D73A" w:rsidR="00171839" w:rsidRDefault="00171839" w:rsidP="00171839">
      <w:pPr>
        <w:pStyle w:val="ListParagraph"/>
        <w:rPr>
          <w:rFonts w:ascii="Palatino Linotype" w:hAnsi="Palatino Linotype" w:cstheme="minorHAnsi"/>
        </w:rPr>
      </w:pPr>
      <w:r w:rsidRPr="00171839">
        <w:rPr>
          <w:rFonts w:ascii="Palatino Linotype" w:hAnsi="Palatino Linotype" w:cstheme="minorHAnsi"/>
        </w:rPr>
        <w:t>PT-LAPTOP-NM-1CFE me Linksys-</w:t>
      </w:r>
      <w:r w:rsidR="006A030C">
        <w:rPr>
          <w:rFonts w:ascii="Palatino Linotype" w:hAnsi="Palatino Linotype" w:cstheme="minorHAnsi"/>
        </w:rPr>
        <w:t>W</w:t>
      </w:r>
      <w:r w:rsidRPr="00171839">
        <w:rPr>
          <w:rFonts w:ascii="Palatino Linotype" w:hAnsi="Palatino Linotype" w:cstheme="minorHAnsi"/>
        </w:rPr>
        <w:t xml:space="preserve">PC300N e cila na mundëson lidhjen në </w:t>
      </w:r>
      <w:r w:rsidR="006A030C">
        <w:rPr>
          <w:rFonts w:ascii="Palatino Linotype" w:hAnsi="Palatino Linotype" w:cstheme="minorHAnsi"/>
        </w:rPr>
        <w:t>W</w:t>
      </w:r>
      <w:r w:rsidRPr="00171839">
        <w:rPr>
          <w:rFonts w:ascii="Palatino Linotype" w:hAnsi="Palatino Linotype" w:cstheme="minorHAnsi"/>
        </w:rPr>
        <w:t>iFi.</w:t>
      </w:r>
    </w:p>
    <w:p w14:paraId="02D48F07" w14:textId="1DB23322" w:rsidR="005D4156" w:rsidRDefault="00171839" w:rsidP="005D4156">
      <w:pPr>
        <w:keepNext/>
      </w:pPr>
      <w:r>
        <w:rPr>
          <w:rFonts w:ascii="Palatino Linotype" w:hAnsi="Palatino Linotype" w:cstheme="minorHAnsi"/>
        </w:rPr>
        <w:lastRenderedPageBreak/>
        <w:t xml:space="preserve">                                                          </w:t>
      </w:r>
      <w:r w:rsidR="00D87ACF">
        <w:rPr>
          <w:noProof/>
        </w:rPr>
        <w:drawing>
          <wp:inline distT="0" distB="0" distL="0" distR="0" wp14:anchorId="3B186796" wp14:editId="319E3709">
            <wp:extent cx="2346960" cy="1974215"/>
            <wp:effectExtent l="0" t="0" r="0" b="6985"/>
            <wp:docPr id="4286568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197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7C0E3" w14:textId="7734D431" w:rsidR="00171839" w:rsidRPr="005D4156" w:rsidRDefault="005D4156" w:rsidP="005D4156">
      <w:pPr>
        <w:pStyle w:val="Caption"/>
        <w:rPr>
          <w:rFonts w:ascii="Palatino Linotype" w:hAnsi="Palatino Linotype" w:cstheme="minorHAnsi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                                                            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F14003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F14003">
        <w:rPr>
          <w:rFonts w:ascii="Palatino Linotype" w:hAnsi="Palatino Linotype"/>
          <w:noProof/>
          <w:color w:val="auto"/>
          <w:sz w:val="22"/>
          <w:szCs w:val="22"/>
        </w:rPr>
        <w:t>11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.Lidhja </w:t>
      </w:r>
      <w:r w:rsidR="007450AC" w:rsidRPr="00F14003">
        <w:rPr>
          <w:rFonts w:ascii="Palatino Linotype" w:hAnsi="Palatino Linotype"/>
          <w:color w:val="auto"/>
          <w:sz w:val="22"/>
          <w:szCs w:val="22"/>
        </w:rPr>
        <w:t>w</w:t>
      </w:r>
      <w:r w:rsidRPr="00F14003">
        <w:rPr>
          <w:rFonts w:ascii="Palatino Linotype" w:hAnsi="Palatino Linotype"/>
          <w:color w:val="auto"/>
          <w:sz w:val="22"/>
          <w:szCs w:val="22"/>
        </w:rPr>
        <w:t>ireless me llaptop</w:t>
      </w:r>
    </w:p>
    <w:p w14:paraId="34EA499C" w14:textId="743615A9" w:rsidR="004244CA" w:rsidRDefault="004244CA" w:rsidP="004244CA">
      <w:pPr>
        <w:pStyle w:val="ListParagraph"/>
        <w:keepNext/>
      </w:pPr>
      <w:r>
        <w:rPr>
          <w:rFonts w:cstheme="minorHAnsi"/>
          <w:sz w:val="24"/>
          <w:szCs w:val="24"/>
        </w:rPr>
        <w:t xml:space="preserve">         </w:t>
      </w:r>
      <w:r w:rsidR="00CE2B4F">
        <w:rPr>
          <w:noProof/>
        </w:rPr>
        <w:drawing>
          <wp:inline distT="0" distB="0" distL="0" distR="0" wp14:anchorId="79540163" wp14:editId="24307CBE">
            <wp:extent cx="5102028" cy="1760636"/>
            <wp:effectExtent l="0" t="0" r="3810" b="0"/>
            <wp:docPr id="100254628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874" cy="1773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6A750" w14:textId="6B6815A1" w:rsidR="004244CA" w:rsidRPr="00F14003" w:rsidRDefault="004244CA" w:rsidP="004244CA">
      <w:pPr>
        <w:pStyle w:val="Caption"/>
        <w:rPr>
          <w:rFonts w:ascii="Palatino Linotype" w:hAnsi="Palatino Linotype"/>
          <w:color w:val="auto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                   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begin"/>
      </w:r>
      <w:r w:rsidRPr="00F14003">
        <w:rPr>
          <w:rFonts w:ascii="Palatino Linotype" w:hAnsi="Palatino Linotype"/>
          <w:color w:val="auto"/>
          <w:sz w:val="22"/>
          <w:szCs w:val="22"/>
        </w:rPr>
        <w:instrText xml:space="preserve"> SEQ Figura \* ARABIC </w:instrTex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separate"/>
      </w:r>
      <w:r w:rsidR="00671962" w:rsidRPr="00F14003">
        <w:rPr>
          <w:rFonts w:ascii="Palatino Linotype" w:hAnsi="Palatino Linotype"/>
          <w:noProof/>
          <w:color w:val="auto"/>
          <w:sz w:val="22"/>
          <w:szCs w:val="22"/>
        </w:rPr>
        <w:t>12</w:t>
      </w:r>
      <w:r w:rsidRPr="00F14003">
        <w:rPr>
          <w:rFonts w:ascii="Palatino Linotype" w:hAnsi="Palatino Linotype"/>
          <w:color w:val="auto"/>
          <w:sz w:val="22"/>
          <w:szCs w:val="22"/>
        </w:rPr>
        <w:fldChar w:fldCharType="end"/>
      </w:r>
      <w:r w:rsidRPr="00F14003">
        <w:rPr>
          <w:rFonts w:ascii="Palatino Linotype" w:hAnsi="Palatino Linotype"/>
          <w:color w:val="auto"/>
          <w:sz w:val="22"/>
          <w:szCs w:val="22"/>
        </w:rPr>
        <w:t>.Shtimi i modulit në pjesën fizike të laptopit që mundëson lidhjen në</w:t>
      </w:r>
      <w:r w:rsidR="007450AC" w:rsidRPr="00F14003">
        <w:rPr>
          <w:rFonts w:ascii="Palatino Linotype" w:hAnsi="Palatino Linotype"/>
          <w:color w:val="auto"/>
          <w:sz w:val="22"/>
          <w:szCs w:val="22"/>
        </w:rPr>
        <w:t xml:space="preserve"> W</w:t>
      </w:r>
      <w:r w:rsidRPr="00F14003">
        <w:rPr>
          <w:rFonts w:ascii="Palatino Linotype" w:hAnsi="Palatino Linotype"/>
          <w:color w:val="auto"/>
          <w:sz w:val="22"/>
          <w:szCs w:val="22"/>
        </w:rPr>
        <w:t>iFi</w:t>
      </w:r>
    </w:p>
    <w:p w14:paraId="190FDA52" w14:textId="10373437" w:rsidR="004244CA" w:rsidRDefault="004244CA" w:rsidP="004244CA">
      <w:pPr>
        <w:pStyle w:val="ListParagraph"/>
        <w:rPr>
          <w:sz w:val="24"/>
          <w:szCs w:val="24"/>
        </w:rPr>
      </w:pPr>
    </w:p>
    <w:p w14:paraId="06B87010" w14:textId="77777777" w:rsidR="00B84F09" w:rsidRDefault="00B84F09" w:rsidP="004244CA">
      <w:pPr>
        <w:pStyle w:val="ListParagraph"/>
        <w:rPr>
          <w:sz w:val="24"/>
          <w:szCs w:val="24"/>
        </w:rPr>
      </w:pPr>
    </w:p>
    <w:p w14:paraId="2CB6257B" w14:textId="77777777" w:rsidR="00B84F09" w:rsidRDefault="00B84F09" w:rsidP="004244CA">
      <w:pPr>
        <w:pStyle w:val="ListParagraph"/>
        <w:rPr>
          <w:sz w:val="24"/>
          <w:szCs w:val="24"/>
        </w:rPr>
      </w:pPr>
    </w:p>
    <w:p w14:paraId="3C9DCB6B" w14:textId="77777777" w:rsidR="00B84F09" w:rsidRDefault="00B84F09" w:rsidP="004244CA">
      <w:pPr>
        <w:pStyle w:val="ListParagraph"/>
        <w:rPr>
          <w:sz w:val="24"/>
          <w:szCs w:val="24"/>
        </w:rPr>
      </w:pPr>
    </w:p>
    <w:p w14:paraId="6E3C24FD" w14:textId="2FCB06F1" w:rsidR="00B84F09" w:rsidRDefault="00B84F09" w:rsidP="00B84F09">
      <w:pPr>
        <w:rPr>
          <w:b/>
          <w:bCs/>
          <w:sz w:val="24"/>
          <w:szCs w:val="24"/>
        </w:rPr>
      </w:pPr>
      <w:r w:rsidRPr="00B84F09">
        <w:rPr>
          <w:b/>
          <w:bCs/>
          <w:sz w:val="24"/>
          <w:szCs w:val="24"/>
        </w:rPr>
        <w:t xml:space="preserve">VoIP </w:t>
      </w:r>
      <w:r>
        <w:rPr>
          <w:b/>
          <w:bCs/>
          <w:sz w:val="24"/>
          <w:szCs w:val="24"/>
        </w:rPr>
        <w:t>p</w:t>
      </w:r>
      <w:r w:rsidRPr="00B84F09">
        <w:rPr>
          <w:b/>
          <w:bCs/>
          <w:sz w:val="24"/>
          <w:szCs w:val="24"/>
        </w:rPr>
        <w:t>hones</w:t>
      </w:r>
    </w:p>
    <w:p w14:paraId="1F42055F" w14:textId="764EA15D" w:rsidR="00B84F09" w:rsidRPr="005656DB" w:rsidRDefault="00B84F09" w:rsidP="00B84F09">
      <w:pPr>
        <w:rPr>
          <w:rFonts w:ascii="Times New Roman" w:hAnsi="Times New Roman" w:cs="Times New Roman"/>
          <w:color w:val="374151"/>
          <w:sz w:val="24"/>
          <w:szCs w:val="24"/>
        </w:rPr>
      </w:pPr>
      <w:r w:rsidRPr="005656DB">
        <w:rPr>
          <w:rFonts w:ascii="Times New Roman" w:hAnsi="Times New Roman" w:cs="Times New Roman"/>
          <w:sz w:val="24"/>
          <w:szCs w:val="24"/>
        </w:rPr>
        <w:t>-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 xml:space="preserve"> 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>VoIP (Voice over Internet Protocol) phones janë pajisje telefonike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 xml:space="preserve"> q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>ë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 xml:space="preserve"> 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>përdorin protokollet e internetit për të dërguar dhe pranuar informacionin e zërit. Kjo mundëson përdoruesve të bëjnë thirrje telefonike duke përdorur një lidhje interneti.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 xml:space="preserve"> 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>Përveç thirrjeve telefonike, shpesh VoIP phones ofrojnë edhe shërbime shtesë si mesazhe teksti, konferenca telefonike, shpërndarje e videos dhe funksionalitete tjera të avancuara.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 xml:space="preserve"> Ato</w:t>
      </w:r>
      <w:r w:rsidRPr="005656DB">
        <w:rPr>
          <w:rFonts w:ascii="Times New Roman" w:hAnsi="Times New Roman" w:cs="Times New Roman"/>
          <w:color w:val="374151"/>
          <w:sz w:val="24"/>
          <w:szCs w:val="24"/>
        </w:rPr>
        <w:t xml:space="preserve"> janë shpesh të lehta për t'u instaluar dhe lidhen me një rrjet të përgjithshëm të internetit. Kjo bën që përdoruesit të kenë mundësi për të përdorur telefonin e tyre në shumë vende me lidhje interneti.</w:t>
      </w:r>
    </w:p>
    <w:p w14:paraId="7F6E815A" w14:textId="59889E32" w:rsidR="00B84F09" w:rsidRDefault="00B84F09" w:rsidP="00B84F09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7AB1BB" wp14:editId="026385A4">
            <wp:extent cx="2462754" cy="1683143"/>
            <wp:effectExtent l="0" t="0" r="0" b="0"/>
            <wp:docPr id="12794234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404" cy="170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22177A" w14:textId="77777777" w:rsidR="00B84F09" w:rsidRPr="00B84F09" w:rsidRDefault="00B84F09" w:rsidP="00B84F09">
      <w:pPr>
        <w:jc w:val="center"/>
        <w:rPr>
          <w:sz w:val="24"/>
          <w:szCs w:val="24"/>
        </w:rPr>
      </w:pPr>
    </w:p>
    <w:p w14:paraId="4C1BBA7D" w14:textId="4D9FB159" w:rsidR="00B84F09" w:rsidRDefault="00B84F09" w:rsidP="00B84F09">
      <w:pPr>
        <w:jc w:val="center"/>
        <w:rPr>
          <w:rFonts w:ascii="Palatino Linotype" w:hAnsi="Palatino Linotype"/>
        </w:rPr>
      </w:pPr>
      <w:r w:rsidRPr="004244CA">
        <w:rPr>
          <w:rFonts w:ascii="Palatino Linotype" w:hAnsi="Palatino Linotype"/>
        </w:rPr>
        <w:t xml:space="preserve">Figura </w:t>
      </w:r>
      <w:r>
        <w:rPr>
          <w:rFonts w:ascii="Palatino Linotype" w:hAnsi="Palatino Linotype"/>
        </w:rPr>
        <w:t>13</w:t>
      </w:r>
      <w:r w:rsidRPr="004244CA">
        <w:rPr>
          <w:rFonts w:ascii="Palatino Linotype" w:hAnsi="Palatino Linotype"/>
        </w:rPr>
        <w:t>.</w:t>
      </w:r>
      <w:r>
        <w:rPr>
          <w:rFonts w:ascii="Palatino Linotype" w:hAnsi="Palatino Linotype"/>
        </w:rPr>
        <w:t xml:space="preserve"> VoIP Phones</w:t>
      </w:r>
    </w:p>
    <w:p w14:paraId="1C35FE47" w14:textId="77777777" w:rsidR="00D1620F" w:rsidRDefault="00D1620F" w:rsidP="00B84F09">
      <w:pPr>
        <w:jc w:val="center"/>
        <w:rPr>
          <w:rFonts w:ascii="Palatino Linotype" w:hAnsi="Palatino Linotype"/>
        </w:rPr>
      </w:pPr>
    </w:p>
    <w:p w14:paraId="16BBBB61" w14:textId="5779D110" w:rsidR="00D1620F" w:rsidRPr="00B84F09" w:rsidRDefault="00D1620F" w:rsidP="00B84F09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4F444F3" wp14:editId="6860DEED">
            <wp:extent cx="5943600" cy="4700905"/>
            <wp:effectExtent l="0" t="0" r="0" b="4445"/>
            <wp:docPr id="10983165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0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13857" w14:textId="1B9E6F91" w:rsidR="00B84F09" w:rsidRPr="00B84F09" w:rsidRDefault="00D1620F" w:rsidP="00D1620F">
      <w:pPr>
        <w:jc w:val="center"/>
        <w:rPr>
          <w:sz w:val="24"/>
          <w:szCs w:val="24"/>
        </w:rPr>
      </w:pPr>
      <w:r>
        <w:rPr>
          <w:sz w:val="24"/>
          <w:szCs w:val="24"/>
        </w:rPr>
        <w:t>Figura 14. Konfigurimi i routerit</w:t>
      </w:r>
      <w:r w:rsidR="00F14003">
        <w:rPr>
          <w:sz w:val="24"/>
          <w:szCs w:val="24"/>
        </w:rPr>
        <w:t xml:space="preserve"> p</w:t>
      </w:r>
      <w:r w:rsidR="00F14003">
        <w:rPr>
          <w:rFonts w:ascii="Segoe UI" w:hAnsi="Segoe UI" w:cs="Segoe UI"/>
          <w:color w:val="374151"/>
        </w:rPr>
        <w:t>ë</w:t>
      </w:r>
      <w:r w:rsidR="00F14003">
        <w:rPr>
          <w:rFonts w:ascii="Segoe UI" w:hAnsi="Segoe UI" w:cs="Segoe UI"/>
          <w:color w:val="374151"/>
        </w:rPr>
        <w:t>r VoIP</w:t>
      </w:r>
    </w:p>
    <w:p w14:paraId="592069E9" w14:textId="77777777" w:rsidR="00B84F09" w:rsidRDefault="00B84F09" w:rsidP="004244CA">
      <w:pPr>
        <w:pStyle w:val="ListParagraph"/>
        <w:rPr>
          <w:sz w:val="24"/>
          <w:szCs w:val="24"/>
        </w:rPr>
      </w:pPr>
    </w:p>
    <w:p w14:paraId="795C1B07" w14:textId="77777777" w:rsidR="00B84F09" w:rsidRDefault="00B84F09" w:rsidP="004244CA">
      <w:pPr>
        <w:pStyle w:val="ListParagraph"/>
        <w:rPr>
          <w:sz w:val="24"/>
          <w:szCs w:val="24"/>
        </w:rPr>
      </w:pPr>
    </w:p>
    <w:p w14:paraId="31FFAFD7" w14:textId="0044DF38" w:rsidR="00B84F09" w:rsidRDefault="00D1620F" w:rsidP="00D1620F">
      <w:pPr>
        <w:pStyle w:val="ListParagraph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0536716" wp14:editId="595073ED">
            <wp:extent cx="5188430" cy="4369700"/>
            <wp:effectExtent l="0" t="0" r="0" b="0"/>
            <wp:docPr id="163336171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249" cy="4373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18E43" w14:textId="77777777" w:rsidR="00B84F09" w:rsidRDefault="00B84F09" w:rsidP="004244CA">
      <w:pPr>
        <w:pStyle w:val="ListParagraph"/>
        <w:rPr>
          <w:sz w:val="24"/>
          <w:szCs w:val="24"/>
        </w:rPr>
      </w:pPr>
    </w:p>
    <w:p w14:paraId="7F1CF4C4" w14:textId="63160378" w:rsidR="00D1620F" w:rsidRPr="00F14003" w:rsidRDefault="00D1620F" w:rsidP="00D1620F">
      <w:pPr>
        <w:pStyle w:val="ListParagraph"/>
        <w:jc w:val="center"/>
        <w:rPr>
          <w:sz w:val="24"/>
          <w:szCs w:val="24"/>
        </w:rPr>
      </w:pPr>
      <w:r w:rsidRPr="00F14003">
        <w:rPr>
          <w:sz w:val="24"/>
          <w:szCs w:val="24"/>
        </w:rPr>
        <w:t>Figura 15. Konfigurimi i switch</w:t>
      </w:r>
      <w:r w:rsidR="00F14003" w:rsidRPr="00F14003">
        <w:rPr>
          <w:sz w:val="24"/>
          <w:szCs w:val="24"/>
        </w:rPr>
        <w:t xml:space="preserve"> p</w:t>
      </w:r>
      <w:r w:rsidR="00F14003" w:rsidRPr="00F14003">
        <w:rPr>
          <w:rFonts w:ascii="Segoe UI" w:hAnsi="Segoe UI" w:cs="Segoe UI"/>
        </w:rPr>
        <w:t>ë</w:t>
      </w:r>
      <w:r w:rsidR="00F14003" w:rsidRPr="00F14003">
        <w:rPr>
          <w:rFonts w:ascii="Segoe UI" w:hAnsi="Segoe UI" w:cs="Segoe UI"/>
        </w:rPr>
        <w:t>r VoIP</w:t>
      </w:r>
    </w:p>
    <w:p w14:paraId="44AC3E99" w14:textId="77777777" w:rsidR="00B84F09" w:rsidRDefault="00B84F09" w:rsidP="004244CA">
      <w:pPr>
        <w:pStyle w:val="ListParagraph"/>
        <w:rPr>
          <w:sz w:val="24"/>
          <w:szCs w:val="24"/>
        </w:rPr>
      </w:pPr>
    </w:p>
    <w:p w14:paraId="7985D3EA" w14:textId="77777777" w:rsidR="00F14003" w:rsidRDefault="00F14003" w:rsidP="004244CA">
      <w:pPr>
        <w:pStyle w:val="Heading3"/>
        <w:rPr>
          <w:rFonts w:ascii="Palatino Linotype" w:hAnsi="Palatino Linotype"/>
        </w:rPr>
      </w:pPr>
      <w:bookmarkStart w:id="29" w:name="_Toc11006109"/>
    </w:p>
    <w:p w14:paraId="3E8C682A" w14:textId="77777777" w:rsidR="00F14003" w:rsidRDefault="00F14003" w:rsidP="004244CA">
      <w:pPr>
        <w:pStyle w:val="Heading3"/>
        <w:rPr>
          <w:rFonts w:ascii="Palatino Linotype" w:hAnsi="Palatino Linotype"/>
        </w:rPr>
      </w:pPr>
    </w:p>
    <w:p w14:paraId="221071B8" w14:textId="77777777" w:rsidR="00F14003" w:rsidRDefault="00F14003" w:rsidP="004244CA">
      <w:pPr>
        <w:pStyle w:val="Heading3"/>
        <w:rPr>
          <w:rFonts w:ascii="Palatino Linotype" w:hAnsi="Palatino Linotype"/>
        </w:rPr>
      </w:pPr>
    </w:p>
    <w:p w14:paraId="257F9670" w14:textId="77777777" w:rsidR="00F14003" w:rsidRDefault="00F14003" w:rsidP="004244CA">
      <w:pPr>
        <w:pStyle w:val="Heading3"/>
        <w:rPr>
          <w:rFonts w:ascii="Palatino Linotype" w:hAnsi="Palatino Linotype"/>
        </w:rPr>
      </w:pPr>
    </w:p>
    <w:p w14:paraId="621BEEEE" w14:textId="77777777" w:rsidR="00F14003" w:rsidRDefault="00F14003" w:rsidP="004244CA">
      <w:pPr>
        <w:pStyle w:val="Heading3"/>
        <w:rPr>
          <w:rFonts w:ascii="Palatino Linotype" w:hAnsi="Palatino Linotype"/>
        </w:rPr>
      </w:pPr>
    </w:p>
    <w:p w14:paraId="67E2EE6B" w14:textId="77777777" w:rsidR="00F14003" w:rsidRDefault="00F14003" w:rsidP="004244CA">
      <w:pPr>
        <w:pStyle w:val="Heading3"/>
        <w:rPr>
          <w:rFonts w:ascii="Palatino Linotype" w:hAnsi="Palatino Linotype"/>
        </w:rPr>
      </w:pPr>
    </w:p>
    <w:p w14:paraId="6EB865E3" w14:textId="77777777" w:rsidR="00F14003" w:rsidRDefault="00F14003" w:rsidP="004244CA">
      <w:pPr>
        <w:pStyle w:val="Heading3"/>
        <w:rPr>
          <w:rFonts w:ascii="Palatino Linotype" w:hAnsi="Palatino Linotype"/>
        </w:rPr>
      </w:pPr>
    </w:p>
    <w:p w14:paraId="5D79A8ED" w14:textId="77777777" w:rsidR="00F14003" w:rsidRDefault="00F14003" w:rsidP="004244CA">
      <w:pPr>
        <w:pStyle w:val="Heading3"/>
        <w:rPr>
          <w:rFonts w:ascii="Palatino Linotype" w:hAnsi="Palatino Linotype"/>
        </w:rPr>
      </w:pPr>
    </w:p>
    <w:p w14:paraId="5D42C630" w14:textId="77777777" w:rsidR="005656DB" w:rsidRDefault="005656DB" w:rsidP="004244CA">
      <w:pPr>
        <w:pStyle w:val="Heading3"/>
        <w:rPr>
          <w:rFonts w:ascii="Palatino Linotype" w:hAnsi="Palatino Linotype"/>
        </w:rPr>
      </w:pPr>
    </w:p>
    <w:p w14:paraId="114B7015" w14:textId="66015C67" w:rsidR="004244CA" w:rsidRDefault="004244CA" w:rsidP="004244CA">
      <w:pPr>
        <w:pStyle w:val="Heading3"/>
        <w:rPr>
          <w:rFonts w:ascii="Palatino Linotype" w:hAnsi="Palatino Linotype"/>
        </w:rPr>
      </w:pPr>
      <w:bookmarkStart w:id="30" w:name="_Toc154947890"/>
      <w:r w:rsidRPr="004244CA">
        <w:rPr>
          <w:rFonts w:ascii="Palatino Linotype" w:hAnsi="Palatino Linotype"/>
        </w:rPr>
        <w:t>Rezultatet e testimit</w:t>
      </w:r>
      <w:bookmarkEnd w:id="29"/>
      <w:bookmarkEnd w:id="30"/>
    </w:p>
    <w:p w14:paraId="546FA8EE" w14:textId="6CD8DF85" w:rsidR="004244CA" w:rsidRDefault="004244CA" w:rsidP="004244CA">
      <w:pPr>
        <w:jc w:val="both"/>
        <w:rPr>
          <w:rFonts w:ascii="Palatino Linotype" w:hAnsi="Palatino Linotype" w:cstheme="minorHAnsi"/>
        </w:rPr>
      </w:pPr>
      <w:r w:rsidRPr="004244CA">
        <w:rPr>
          <w:rFonts w:ascii="Palatino Linotype" w:hAnsi="Palatino Linotype"/>
        </w:rPr>
        <w:t xml:space="preserve">Testimi bëhet me anë të komandës PING. Ku me anë të disa rasteve të mëposhtme  shohim se </w:t>
      </w:r>
      <w:r w:rsidRPr="004244CA">
        <w:rPr>
          <w:rFonts w:ascii="Palatino Linotype" w:hAnsi="Palatino Linotype" w:cstheme="minorHAnsi"/>
        </w:rPr>
        <w:t xml:space="preserve">pajisjet nga secila degë e pingojnë çdo </w:t>
      </w:r>
      <w:r w:rsidR="00384FD6">
        <w:rPr>
          <w:rFonts w:ascii="Palatino Linotype" w:hAnsi="Palatino Linotype" w:cstheme="minorHAnsi"/>
        </w:rPr>
        <w:t>pajisje</w:t>
      </w:r>
      <w:r w:rsidRPr="004244CA">
        <w:rPr>
          <w:rFonts w:ascii="Palatino Linotype" w:hAnsi="Palatino Linotype" w:cstheme="minorHAnsi"/>
        </w:rPr>
        <w:t xml:space="preserve"> në degën përkatëse dhe në secilën degë tjetër (end to end connectivity).</w:t>
      </w:r>
    </w:p>
    <w:p w14:paraId="418A6341" w14:textId="095701B3" w:rsidR="00324B08" w:rsidRDefault="00324B08" w:rsidP="00324B08">
      <w:pPr>
        <w:keepNext/>
        <w:jc w:val="both"/>
      </w:pPr>
      <w:r>
        <w:rPr>
          <w:rFonts w:ascii="Palatino Linotype" w:hAnsi="Palatino Linotype" w:cs="Calibri"/>
          <w:color w:val="000000"/>
        </w:rPr>
        <w:t xml:space="preserve">                   </w:t>
      </w:r>
      <w:r w:rsidR="00CE2B4F">
        <w:rPr>
          <w:noProof/>
        </w:rPr>
        <w:drawing>
          <wp:inline distT="0" distB="0" distL="0" distR="0" wp14:anchorId="69E8F7A8" wp14:editId="2971DAC0">
            <wp:extent cx="4023709" cy="4557155"/>
            <wp:effectExtent l="0" t="0" r="0" b="0"/>
            <wp:docPr id="992601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0182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23709" cy="455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8A0A2" w14:textId="382174F7" w:rsidR="004244CA" w:rsidRPr="00F14003" w:rsidRDefault="00324B08" w:rsidP="00324B08">
      <w:pPr>
        <w:pStyle w:val="Caption"/>
        <w:jc w:val="both"/>
        <w:rPr>
          <w:rFonts w:ascii="Palatino Linotype" w:hAnsi="Palatino Linotype" w:cs="Calibri"/>
          <w:color w:val="auto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                       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="00F14003" w:rsidRPr="00F14003">
        <w:rPr>
          <w:rFonts w:ascii="Palatino Linotype" w:hAnsi="Palatino Linotype"/>
          <w:color w:val="auto"/>
          <w:sz w:val="22"/>
          <w:szCs w:val="22"/>
        </w:rPr>
        <w:t>16</w:t>
      </w:r>
      <w:r w:rsidRPr="00F14003">
        <w:rPr>
          <w:rFonts w:ascii="Palatino Linotype" w:hAnsi="Palatino Linotype"/>
          <w:color w:val="auto"/>
          <w:sz w:val="22"/>
          <w:szCs w:val="22"/>
        </w:rPr>
        <w:t>.Testimi me ping, prej PC-së së një dege në PC-në e degës tjetër</w:t>
      </w:r>
    </w:p>
    <w:p w14:paraId="23EE1B96" w14:textId="77777777" w:rsidR="004244CA" w:rsidRPr="004244CA" w:rsidRDefault="004244CA" w:rsidP="004244CA"/>
    <w:p w14:paraId="13CBFCFC" w14:textId="77777777" w:rsidR="004244CA" w:rsidRPr="004244CA" w:rsidRDefault="004244CA" w:rsidP="004244CA"/>
    <w:p w14:paraId="75BDE6C8" w14:textId="77777777" w:rsidR="004244CA" w:rsidRPr="00171839" w:rsidRDefault="004244CA" w:rsidP="004244CA">
      <w:pPr>
        <w:pStyle w:val="ListParagraph"/>
      </w:pPr>
    </w:p>
    <w:p w14:paraId="177FCCB0" w14:textId="62BF565B" w:rsidR="00324B08" w:rsidRDefault="00324B08" w:rsidP="00324B08">
      <w:pPr>
        <w:keepNext/>
      </w:pPr>
      <w:r>
        <w:t xml:space="preserve">                               </w:t>
      </w:r>
      <w:r w:rsidR="00F647AE">
        <w:rPr>
          <w:noProof/>
        </w:rPr>
        <w:drawing>
          <wp:inline distT="0" distB="0" distL="0" distR="0" wp14:anchorId="6160D3B2" wp14:editId="16DB81CC">
            <wp:extent cx="5943600" cy="4157345"/>
            <wp:effectExtent l="0" t="0" r="0" b="0"/>
            <wp:docPr id="2122679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67910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9F5DF" w14:textId="63ED390A" w:rsidR="00324B08" w:rsidRPr="00F14003" w:rsidRDefault="00324B08" w:rsidP="00324B08">
      <w:pPr>
        <w:pStyle w:val="Caption"/>
        <w:rPr>
          <w:rFonts w:ascii="Palatino Linotype" w:hAnsi="Palatino Linotype"/>
          <w:color w:val="auto"/>
          <w:sz w:val="22"/>
          <w:szCs w:val="22"/>
        </w:rPr>
      </w:pPr>
      <w:r>
        <w:t xml:space="preserve">                   </w:t>
      </w:r>
      <w:r w:rsidRPr="00324B08">
        <w:rPr>
          <w:rFonts w:ascii="Palatino Linotype" w:hAnsi="Palatino Linotype"/>
          <w:sz w:val="22"/>
          <w:szCs w:val="22"/>
        </w:rPr>
        <w:t xml:space="preserve"> 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="00F14003" w:rsidRPr="00F14003">
        <w:rPr>
          <w:rFonts w:ascii="Palatino Linotype" w:hAnsi="Palatino Linotype"/>
          <w:color w:val="auto"/>
          <w:sz w:val="22"/>
          <w:szCs w:val="22"/>
        </w:rPr>
        <w:t>17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.Testimi me ping, prej </w:t>
      </w:r>
      <w:r w:rsidR="00CE2B4F" w:rsidRPr="00F14003">
        <w:rPr>
          <w:rFonts w:ascii="Palatino Linotype" w:hAnsi="Palatino Linotype"/>
          <w:color w:val="auto"/>
          <w:sz w:val="22"/>
          <w:szCs w:val="22"/>
        </w:rPr>
        <w:t>w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ireless </w:t>
      </w:r>
      <w:r w:rsidR="00384FD6" w:rsidRPr="00F14003">
        <w:rPr>
          <w:rFonts w:ascii="Palatino Linotype" w:hAnsi="Palatino Linotype"/>
          <w:color w:val="auto"/>
          <w:sz w:val="22"/>
          <w:szCs w:val="22"/>
        </w:rPr>
        <w:t>pajisje</w:t>
      </w:r>
      <w:r w:rsidRPr="00F14003">
        <w:rPr>
          <w:rFonts w:ascii="Palatino Linotype" w:hAnsi="Palatino Linotype"/>
          <w:color w:val="auto"/>
          <w:sz w:val="22"/>
          <w:szCs w:val="22"/>
        </w:rPr>
        <w:t>s (Laptopit) të një dege në PC-në e degës tjetër</w:t>
      </w:r>
    </w:p>
    <w:p w14:paraId="63AEA8B7" w14:textId="44388A56" w:rsidR="00543F52" w:rsidRDefault="00543F52" w:rsidP="00543F52">
      <w:pPr>
        <w:keepNext/>
      </w:pPr>
      <w:r>
        <w:lastRenderedPageBreak/>
        <w:t xml:space="preserve">                               </w:t>
      </w:r>
      <w:r w:rsidR="00417448">
        <w:rPr>
          <w:noProof/>
        </w:rPr>
        <w:drawing>
          <wp:inline distT="0" distB="0" distL="0" distR="0" wp14:anchorId="481FF02A" wp14:editId="0C4D5CD1">
            <wp:extent cx="4648603" cy="5532599"/>
            <wp:effectExtent l="0" t="0" r="0" b="0"/>
            <wp:docPr id="27982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8295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5532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C36B1" w14:textId="4C0CE06A" w:rsidR="00324B08" w:rsidRPr="00543F52" w:rsidRDefault="00543F52" w:rsidP="00543F52">
      <w:pPr>
        <w:pStyle w:val="Caption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t xml:space="preserve">                            </w:t>
      </w:r>
      <w:r w:rsidRPr="00F14003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="00F14003" w:rsidRPr="00F14003">
        <w:rPr>
          <w:rFonts w:ascii="Palatino Linotype" w:hAnsi="Palatino Linotype"/>
          <w:color w:val="auto"/>
          <w:sz w:val="22"/>
          <w:szCs w:val="22"/>
        </w:rPr>
        <w:t>18</w:t>
      </w:r>
      <w:r w:rsidRPr="00F14003">
        <w:rPr>
          <w:rFonts w:ascii="Palatino Linotype" w:hAnsi="Palatino Linotype"/>
          <w:color w:val="auto"/>
          <w:sz w:val="22"/>
          <w:szCs w:val="22"/>
        </w:rPr>
        <w:t>.Testimi me ping, prej PC-së së një dege në printerin e degës tjetër</w:t>
      </w:r>
    </w:p>
    <w:p w14:paraId="30FB13FD" w14:textId="3C91B4F2" w:rsidR="00FB0A0A" w:rsidRDefault="00FB0A0A">
      <w:pPr>
        <w:rPr>
          <w:rFonts w:ascii="Palatino Linotype" w:hAnsi="Palatino Linotype" w:cs="Times New Roman"/>
          <w:lang w:val="sq-AL"/>
        </w:rPr>
      </w:pPr>
    </w:p>
    <w:p w14:paraId="1A417481" w14:textId="34DBF70E" w:rsidR="00543F52" w:rsidRDefault="00543F52" w:rsidP="00543F52">
      <w:pPr>
        <w:keepNext/>
      </w:pPr>
      <w:r>
        <w:rPr>
          <w:rFonts w:ascii="Palatino Linotype" w:hAnsi="Palatino Linotype" w:cs="Times New Roman"/>
          <w:lang w:val="sq-AL"/>
        </w:rPr>
        <w:lastRenderedPageBreak/>
        <w:t xml:space="preserve">                                 </w:t>
      </w:r>
      <w:r w:rsidR="00417448">
        <w:rPr>
          <w:noProof/>
        </w:rPr>
        <w:drawing>
          <wp:inline distT="0" distB="0" distL="0" distR="0" wp14:anchorId="75A1AFB8" wp14:editId="58BB6E08">
            <wp:extent cx="5943600" cy="4260215"/>
            <wp:effectExtent l="0" t="0" r="0" b="6985"/>
            <wp:docPr id="1280444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444066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779D0" w14:textId="6CB7CF6B" w:rsidR="00FB0A0A" w:rsidRPr="00F14003" w:rsidRDefault="00543F52" w:rsidP="00543F52">
      <w:pPr>
        <w:pStyle w:val="Caption"/>
        <w:rPr>
          <w:rFonts w:ascii="Palatino Linotype" w:hAnsi="Palatino Linotype" w:cs="Times New Roman"/>
          <w:color w:val="auto"/>
          <w:sz w:val="22"/>
          <w:szCs w:val="22"/>
          <w:lang w:val="sq-AL"/>
        </w:rPr>
      </w:pPr>
      <w:r w:rsidRPr="00F14003">
        <w:rPr>
          <w:rFonts w:ascii="Palatino Linotype" w:hAnsi="Palatino Linotype"/>
          <w:color w:val="auto"/>
          <w:sz w:val="22"/>
          <w:szCs w:val="22"/>
        </w:rPr>
        <w:t xml:space="preserve">Figura </w:t>
      </w:r>
      <w:r w:rsidR="00F14003" w:rsidRPr="00F14003">
        <w:rPr>
          <w:rFonts w:ascii="Palatino Linotype" w:hAnsi="Palatino Linotype"/>
          <w:color w:val="auto"/>
          <w:sz w:val="22"/>
          <w:szCs w:val="22"/>
        </w:rPr>
        <w:t>19</w:t>
      </w:r>
      <w:r w:rsidRPr="00F14003">
        <w:rPr>
          <w:rFonts w:ascii="Palatino Linotype" w:hAnsi="Palatino Linotype"/>
          <w:color w:val="auto"/>
          <w:sz w:val="22"/>
          <w:szCs w:val="22"/>
        </w:rPr>
        <w:t>.Testimi me ping, prej PC-së së një dege në PC-në e degës tjetër duke ping-uar emrin e PC me ndihmën e DNS</w:t>
      </w:r>
    </w:p>
    <w:p w14:paraId="6804E566" w14:textId="278D36CF" w:rsidR="00FB0A0A" w:rsidRDefault="00FB0A0A">
      <w:pPr>
        <w:rPr>
          <w:rFonts w:ascii="Palatino Linotype" w:hAnsi="Palatino Linotype" w:cs="Times New Roman"/>
          <w:lang w:val="sq-AL"/>
        </w:rPr>
      </w:pPr>
    </w:p>
    <w:p w14:paraId="6F7C6FA0" w14:textId="7E30485E" w:rsidR="00FB0A0A" w:rsidRDefault="00FB0A0A">
      <w:pPr>
        <w:rPr>
          <w:rFonts w:ascii="Palatino Linotype" w:hAnsi="Palatino Linotype" w:cs="Times New Roman"/>
          <w:lang w:val="sq-AL"/>
        </w:rPr>
      </w:pPr>
    </w:p>
    <w:p w14:paraId="1D553CB4" w14:textId="437348CA" w:rsidR="00FB0A0A" w:rsidRDefault="00FB0A0A">
      <w:pPr>
        <w:rPr>
          <w:rFonts w:ascii="Palatino Linotype" w:hAnsi="Palatino Linotype" w:cs="Times New Roman"/>
          <w:lang w:val="sq-AL"/>
        </w:rPr>
      </w:pPr>
    </w:p>
    <w:p w14:paraId="38BC3A43" w14:textId="2EE7F4A3" w:rsidR="00FB0A0A" w:rsidRDefault="00FB0A0A">
      <w:pPr>
        <w:rPr>
          <w:rFonts w:ascii="Palatino Linotype" w:hAnsi="Palatino Linotype" w:cs="Times New Roman"/>
          <w:lang w:val="sq-AL"/>
        </w:rPr>
      </w:pPr>
    </w:p>
    <w:p w14:paraId="13A0D866" w14:textId="1F44C063" w:rsidR="00FB0A0A" w:rsidRDefault="00FB0A0A">
      <w:pPr>
        <w:rPr>
          <w:rFonts w:ascii="Palatino Linotype" w:hAnsi="Palatino Linotype" w:cs="Times New Roman"/>
          <w:lang w:val="sq-AL"/>
        </w:rPr>
      </w:pPr>
    </w:p>
    <w:p w14:paraId="2B955C53" w14:textId="64B9E5E7" w:rsidR="00FB0A0A" w:rsidRDefault="00FB0A0A">
      <w:pPr>
        <w:rPr>
          <w:rFonts w:ascii="Palatino Linotype" w:hAnsi="Palatino Linotype" w:cs="Times New Roman"/>
          <w:lang w:val="sq-AL"/>
        </w:rPr>
      </w:pPr>
    </w:p>
    <w:p w14:paraId="4AB5BBF0" w14:textId="33C74B4C" w:rsidR="00FB0A0A" w:rsidRDefault="00FB0A0A">
      <w:pPr>
        <w:rPr>
          <w:rFonts w:ascii="Palatino Linotype" w:hAnsi="Palatino Linotype" w:cs="Times New Roman"/>
          <w:lang w:val="sq-AL"/>
        </w:rPr>
      </w:pPr>
    </w:p>
    <w:p w14:paraId="7FA0818A" w14:textId="0C9D8F61" w:rsidR="00FB0A0A" w:rsidRDefault="00FB0A0A">
      <w:pPr>
        <w:rPr>
          <w:rFonts w:ascii="Palatino Linotype" w:hAnsi="Palatino Linotype" w:cs="Times New Roman"/>
          <w:lang w:val="sq-AL"/>
        </w:rPr>
      </w:pPr>
    </w:p>
    <w:p w14:paraId="13923676" w14:textId="7DF8547F" w:rsidR="00FB0A0A" w:rsidRDefault="00FB0A0A">
      <w:pPr>
        <w:rPr>
          <w:rFonts w:ascii="Palatino Linotype" w:hAnsi="Palatino Linotype" w:cs="Times New Roman"/>
          <w:lang w:val="sq-AL"/>
        </w:rPr>
      </w:pPr>
    </w:p>
    <w:p w14:paraId="3ACE7B2E" w14:textId="02D806A7" w:rsidR="00FB0A0A" w:rsidRDefault="00FB0A0A">
      <w:pPr>
        <w:rPr>
          <w:rFonts w:ascii="Palatino Linotype" w:hAnsi="Palatino Linotype" w:cs="Times New Roman"/>
          <w:lang w:val="sq-AL"/>
        </w:rPr>
      </w:pPr>
    </w:p>
    <w:p w14:paraId="3483DBA2" w14:textId="5946D2C2" w:rsidR="00FB0A0A" w:rsidRDefault="00FB0A0A">
      <w:pPr>
        <w:rPr>
          <w:rFonts w:ascii="Palatino Linotype" w:hAnsi="Palatino Linotype" w:cs="Times New Roman"/>
          <w:lang w:val="sq-AL"/>
        </w:rPr>
      </w:pPr>
    </w:p>
    <w:p w14:paraId="0D1035B8" w14:textId="384E1190" w:rsidR="00FB0A0A" w:rsidRDefault="00FB0A0A">
      <w:pPr>
        <w:rPr>
          <w:rFonts w:ascii="Palatino Linotype" w:hAnsi="Palatino Linotype" w:cs="Times New Roman"/>
          <w:lang w:val="sq-AL"/>
        </w:rPr>
      </w:pPr>
    </w:p>
    <w:p w14:paraId="260482E0" w14:textId="360A39AB" w:rsidR="00FB0A0A" w:rsidRDefault="00FB0A0A">
      <w:pPr>
        <w:rPr>
          <w:rFonts w:ascii="Palatino Linotype" w:hAnsi="Palatino Linotype" w:cs="Times New Roman"/>
          <w:lang w:val="sq-AL"/>
        </w:rPr>
      </w:pPr>
    </w:p>
    <w:p w14:paraId="4D31D043" w14:textId="02B2DEA2" w:rsidR="00721FBE" w:rsidRPr="00C47A83" w:rsidRDefault="00721FBE" w:rsidP="00DB328F">
      <w:pPr>
        <w:pStyle w:val="Heading1"/>
        <w:rPr>
          <w:rFonts w:ascii="Palatino Linotype" w:hAnsi="Palatino Linotype" w:cs="Times New Roman"/>
          <w:b/>
          <w:lang w:val="sq-AL"/>
        </w:rPr>
      </w:pPr>
      <w:bookmarkStart w:id="31" w:name="_Toc154947891"/>
      <w:r w:rsidRPr="00C47A83">
        <w:rPr>
          <w:rFonts w:ascii="Palatino Linotype" w:hAnsi="Palatino Linotype" w:cs="Times New Roman"/>
          <w:b/>
          <w:lang w:val="sq-AL"/>
        </w:rPr>
        <w:t>Konkluzione</w:t>
      </w:r>
      <w:r w:rsidR="00DD1E98" w:rsidRPr="00C47A83">
        <w:rPr>
          <w:rFonts w:ascii="Palatino Linotype" w:hAnsi="Palatino Linotype" w:cs="Times New Roman"/>
          <w:b/>
          <w:lang w:val="sq-AL"/>
        </w:rPr>
        <w:t xml:space="preserve"> (apo </w:t>
      </w:r>
      <w:r w:rsidR="001D5722" w:rsidRPr="00C47A83">
        <w:rPr>
          <w:rFonts w:ascii="Palatino Linotype" w:hAnsi="Palatino Linotype" w:cs="Times New Roman"/>
          <w:b/>
          <w:lang w:val="sq-AL"/>
        </w:rPr>
        <w:t>P</w:t>
      </w:r>
      <w:r w:rsidR="00DD1E98" w:rsidRPr="00C47A83">
        <w:rPr>
          <w:rFonts w:ascii="Palatino Linotype" w:hAnsi="Palatino Linotype" w:cs="Times New Roman"/>
          <w:b/>
          <w:lang w:val="sq-AL"/>
        </w:rPr>
        <w:t>ërfundim)</w:t>
      </w:r>
      <w:bookmarkEnd w:id="31"/>
    </w:p>
    <w:p w14:paraId="0DB64D97" w14:textId="69F14BD4" w:rsidR="00721FBE" w:rsidRDefault="00721FBE" w:rsidP="00C76B22">
      <w:pPr>
        <w:spacing w:after="0" w:line="240" w:lineRule="auto"/>
        <w:jc w:val="both"/>
        <w:rPr>
          <w:rFonts w:ascii="Palatino Linotype" w:hAnsi="Palatino Linotype" w:cs="Times New Roman"/>
          <w:sz w:val="23"/>
          <w:szCs w:val="23"/>
        </w:rPr>
      </w:pPr>
    </w:p>
    <w:p w14:paraId="663EB777" w14:textId="2A0DB493" w:rsidR="00C5511A" w:rsidRDefault="00C5511A" w:rsidP="00C76B22">
      <w:pPr>
        <w:spacing w:after="0" w:line="240" w:lineRule="auto"/>
        <w:jc w:val="both"/>
        <w:rPr>
          <w:rFonts w:ascii="Palatino Linotype" w:hAnsi="Palatino Linotype" w:cs="Times New Roman"/>
          <w:sz w:val="23"/>
          <w:szCs w:val="23"/>
        </w:rPr>
      </w:pPr>
      <w:r>
        <w:rPr>
          <w:rFonts w:ascii="Palatino Linotype" w:hAnsi="Palatino Linotype" w:cs="Times New Roman"/>
          <w:sz w:val="23"/>
          <w:szCs w:val="23"/>
        </w:rPr>
        <w:t>-Ky projekt q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e kemi b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r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p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r KEDS(Kompanin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Kosovare p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r Distribuim me Energji Elektrike n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Kosov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) ka qen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nj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sfid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n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vete q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ka sjell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p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rparime 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konsiderueshme n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njohuri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tona. P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r fat 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mir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, nd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r 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gjitha sfidat dhe v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shtir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si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q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kas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m n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fillim, ne arri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m 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krijojm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nj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rrje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q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ndrueshme dhe efikase. Fakti q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nuk kemi pasur p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rvoj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m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her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t me rrjeta</w:t>
      </w:r>
      <w:r w:rsidR="00BE5717">
        <w:rPr>
          <w:rFonts w:ascii="Palatino Linotype" w:hAnsi="Palatino Linotype" w:cs="Times New Roman"/>
          <w:sz w:val="23"/>
          <w:szCs w:val="23"/>
        </w:rPr>
        <w:t>,</w:t>
      </w:r>
      <w:r>
        <w:rPr>
          <w:rFonts w:ascii="Palatino Linotype" w:hAnsi="Palatino Linotype" w:cs="Times New Roman"/>
          <w:sz w:val="23"/>
          <w:szCs w:val="23"/>
        </w:rPr>
        <w:t xml:space="preserve"> e ka b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r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k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projekt m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v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shtir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p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r ne, sidomos lidhjen e pajisjeve dhe konfigurimin e tyre. </w:t>
      </w:r>
    </w:p>
    <w:p w14:paraId="62E79F09" w14:textId="505927B9" w:rsidR="00C5511A" w:rsidRDefault="00C5511A" w:rsidP="00C76B22">
      <w:pPr>
        <w:spacing w:after="0" w:line="240" w:lineRule="auto"/>
        <w:jc w:val="both"/>
        <w:rPr>
          <w:rFonts w:ascii="Palatino Linotype" w:hAnsi="Palatino Linotype" w:cs="Times New Roman"/>
          <w:sz w:val="23"/>
          <w:szCs w:val="23"/>
        </w:rPr>
      </w:pPr>
      <w:r>
        <w:rPr>
          <w:rFonts w:ascii="Palatino Linotype" w:hAnsi="Palatino Linotype" w:cs="Times New Roman"/>
          <w:sz w:val="23"/>
          <w:szCs w:val="23"/>
        </w:rPr>
        <w:t>Megjithat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, fal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 xml:space="preserve"> pun</w:t>
      </w:r>
      <w:r w:rsidR="00BE5717">
        <w:rPr>
          <w:rFonts w:ascii="Palatino Linotype" w:hAnsi="Palatino Linotype" w:cs="Times New Roman"/>
          <w:sz w:val="23"/>
          <w:szCs w:val="23"/>
        </w:rPr>
        <w:t>ë</w:t>
      </w:r>
      <w:r>
        <w:rPr>
          <w:rFonts w:ascii="Palatino Linotype" w:hAnsi="Palatino Linotype" w:cs="Times New Roman"/>
          <w:sz w:val="23"/>
          <w:szCs w:val="23"/>
        </w:rPr>
        <w:t>s ekipore</w:t>
      </w:r>
      <w:r w:rsidR="00BE5717">
        <w:rPr>
          <w:rFonts w:ascii="Palatino Linotype" w:hAnsi="Palatino Linotype" w:cs="Times New Roman"/>
          <w:sz w:val="23"/>
          <w:szCs w:val="23"/>
        </w:rPr>
        <w:t xml:space="preserve">, hulumtimeve dhe diskutimeve si grup, arritëm të përballojmë gjithë vështirësitë dhe të përfundojmë projektin në bazë të kërkesave të parashtruara. </w:t>
      </w:r>
    </w:p>
    <w:p w14:paraId="616684B4" w14:textId="4688D699" w:rsidR="00BE5717" w:rsidRDefault="00BE5717" w:rsidP="00C76B22">
      <w:pPr>
        <w:spacing w:after="0" w:line="240" w:lineRule="auto"/>
        <w:jc w:val="both"/>
        <w:rPr>
          <w:rFonts w:ascii="Palatino Linotype" w:hAnsi="Palatino Linotype" w:cs="Times New Roman"/>
          <w:sz w:val="23"/>
          <w:szCs w:val="23"/>
        </w:rPr>
      </w:pPr>
      <w:r>
        <w:rPr>
          <w:rFonts w:ascii="Palatino Linotype" w:hAnsi="Palatino Linotype" w:cs="Times New Roman"/>
          <w:sz w:val="23"/>
          <w:szCs w:val="23"/>
        </w:rPr>
        <w:t xml:space="preserve">Duke i lënë anash ankesat në lidhje me pjesën e vështirë, ky projekt mbi të gjitha na ka shërbyer për mirë, duke na dhënë mundësi për të mësuar dhe përforcuar njohuritë në fushën e rrjetave kompjuterike. </w:t>
      </w:r>
    </w:p>
    <w:p w14:paraId="2E1B7FA3" w14:textId="0F8170E0" w:rsidR="00BE5717" w:rsidRPr="00C47A83" w:rsidRDefault="00BE5717" w:rsidP="00C76B22">
      <w:pPr>
        <w:spacing w:after="0" w:line="240" w:lineRule="auto"/>
        <w:jc w:val="both"/>
        <w:rPr>
          <w:rFonts w:ascii="Palatino Linotype" w:hAnsi="Palatino Linotype" w:cs="Times New Roman"/>
          <w:color w:val="1F497D"/>
          <w:lang w:val="sq-AL"/>
        </w:rPr>
      </w:pPr>
      <w:r>
        <w:rPr>
          <w:rFonts w:ascii="Palatino Linotype" w:hAnsi="Palatino Linotype" w:cs="Times New Roman"/>
          <w:sz w:val="23"/>
          <w:szCs w:val="23"/>
        </w:rPr>
        <w:t>Testimi i rrjetës është bërë dhe kërkesat janë plotësuar të gjitha.</w:t>
      </w:r>
    </w:p>
    <w:p w14:paraId="04137320" w14:textId="2C2E3B43" w:rsidR="0012380E" w:rsidRDefault="0012380E" w:rsidP="005C7DEE">
      <w:pPr>
        <w:rPr>
          <w:rFonts w:ascii="Palatino Linotype" w:hAnsi="Palatino Linotype" w:cs="Times New Roman"/>
          <w:lang w:val="sq-AL"/>
        </w:rPr>
      </w:pPr>
    </w:p>
    <w:p w14:paraId="04A44ED6" w14:textId="2E7124E3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45A0D455" w14:textId="45FE9FBD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5442EDDA" w14:textId="26AB9605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1FA6FEC8" w14:textId="648904A3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7783D414" w14:textId="176BEE91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22ABE85A" w14:textId="37FD7699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11BBA460" w14:textId="669DB3B7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4B046033" w14:textId="01EB73E0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40C908B4" w14:textId="7B5FC14C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238784A3" w14:textId="20F816CA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688F1859" w14:textId="54A60DC9" w:rsidR="00A2552D" w:rsidRDefault="00A2552D" w:rsidP="005C7DEE">
      <w:pPr>
        <w:rPr>
          <w:rFonts w:ascii="Palatino Linotype" w:hAnsi="Palatino Linotype" w:cs="Times New Roman"/>
          <w:lang w:val="sq-AL"/>
        </w:rPr>
      </w:pPr>
    </w:p>
    <w:p w14:paraId="66457959" w14:textId="77777777" w:rsidR="001966B7" w:rsidRDefault="001966B7" w:rsidP="005829CF">
      <w:pPr>
        <w:pStyle w:val="Heading1"/>
        <w:rPr>
          <w:rFonts w:ascii="Palatino Linotype" w:hAnsi="Palatino Linotype"/>
          <w:b/>
          <w:bCs/>
        </w:rPr>
      </w:pPr>
    </w:p>
    <w:p w14:paraId="49BDB487" w14:textId="77777777" w:rsidR="00FD44CC" w:rsidRDefault="00FD44CC" w:rsidP="005829CF">
      <w:pPr>
        <w:pStyle w:val="Heading1"/>
        <w:rPr>
          <w:rFonts w:ascii="Palatino Linotype" w:hAnsi="Palatino Linotype"/>
          <w:b/>
          <w:bCs/>
        </w:rPr>
      </w:pPr>
    </w:p>
    <w:p w14:paraId="7EB66A3F" w14:textId="25585B92" w:rsidR="00A2552D" w:rsidRDefault="005829CF" w:rsidP="005829CF">
      <w:pPr>
        <w:pStyle w:val="Heading1"/>
        <w:rPr>
          <w:rFonts w:ascii="Palatino Linotype" w:hAnsi="Palatino Linotype"/>
          <w:b/>
          <w:bCs/>
        </w:rPr>
      </w:pPr>
      <w:bookmarkStart w:id="32" w:name="_Toc154947892"/>
      <w:r w:rsidRPr="005829CF">
        <w:rPr>
          <w:rFonts w:ascii="Palatino Linotype" w:hAnsi="Palatino Linotype"/>
          <w:b/>
          <w:bCs/>
        </w:rPr>
        <w:t>Referencat</w:t>
      </w:r>
      <w:bookmarkEnd w:id="32"/>
    </w:p>
    <w:p w14:paraId="53CFA57A" w14:textId="600C20A6" w:rsidR="00190A4A" w:rsidRDefault="00190A4A" w:rsidP="00190A4A"/>
    <w:p w14:paraId="4C4D5D4A" w14:textId="4BC3F021" w:rsidR="00190A4A" w:rsidRPr="00671962" w:rsidRDefault="00000000" w:rsidP="00190A4A">
      <w:pPr>
        <w:rPr>
          <w:rStyle w:val="Hyperlink"/>
          <w:rFonts w:ascii="Palatino Linotype" w:hAnsi="Palatino Linotype"/>
        </w:rPr>
      </w:pPr>
      <w:hyperlink w:anchor="Cisco" w:history="1">
        <w:r w:rsidR="00190A4A" w:rsidRPr="00671962">
          <w:rPr>
            <w:rStyle w:val="Hyperlink"/>
            <w:rFonts w:ascii="Palatino Linotype" w:hAnsi="Palatino Linotype"/>
            <w:color w:val="000000" w:themeColor="text1"/>
            <w:u w:val="none"/>
          </w:rPr>
          <w:t>1</w:t>
        </w:r>
        <w:r w:rsidR="00190A4A" w:rsidRPr="00671962">
          <w:rPr>
            <w:rStyle w:val="Hyperlink"/>
            <w:rFonts w:ascii="Palatino Linotype" w:hAnsi="Palatino Linotype"/>
          </w:rPr>
          <w:t>.https://</w:t>
        </w:r>
        <w:r w:rsidR="005B421F">
          <w:rPr>
            <w:rStyle w:val="Hyperlink"/>
            <w:rFonts w:ascii="Palatino Linotype" w:hAnsi="Palatino Linotype"/>
          </w:rPr>
          <w:t>www</w:t>
        </w:r>
        <w:r w:rsidR="00190A4A" w:rsidRPr="00671962">
          <w:rPr>
            <w:rStyle w:val="Hyperlink"/>
            <w:rFonts w:ascii="Palatino Linotype" w:hAnsi="Palatino Linotype"/>
          </w:rPr>
          <w:t>.cisco.com/c/dam/en_us/trainingevents/netacad/course_catalog/docs/Cisco_PacketTracer_DS.pdf</w:t>
        </w:r>
      </w:hyperlink>
    </w:p>
    <w:p w14:paraId="4466CCA8" w14:textId="6E787F27" w:rsidR="001C0036" w:rsidRPr="00671962" w:rsidRDefault="0018708D" w:rsidP="00190A4A">
      <w:pPr>
        <w:rPr>
          <w:rFonts w:ascii="Palatino Linotype" w:hAnsi="Palatino Linotype"/>
        </w:rPr>
      </w:pPr>
      <w:r w:rsidRPr="00671962">
        <w:rPr>
          <w:rFonts w:ascii="Palatino Linotype" w:hAnsi="Palatino Linotype"/>
        </w:rPr>
        <w:t>2.</w:t>
      </w:r>
      <w:hyperlink r:id="rId32" w:history="1">
        <w:r w:rsidR="005B421F" w:rsidRPr="0069794B">
          <w:rPr>
            <w:rStyle w:val="Hyperlink"/>
            <w:rFonts w:ascii="Palatino Linotype" w:hAnsi="Palatino Linotype"/>
          </w:rPr>
          <w:t>https://www.techtarget.com/searchnetworking/definition/networking</w:t>
        </w:r>
      </w:hyperlink>
      <w:r w:rsidRPr="00671962">
        <w:rPr>
          <w:rFonts w:ascii="Palatino Linotype" w:hAnsi="Palatino Linotype"/>
        </w:rPr>
        <w:t xml:space="preserve"> </w:t>
      </w:r>
    </w:p>
    <w:p w14:paraId="0EDBE059" w14:textId="6197EFBB" w:rsidR="001C0036" w:rsidRPr="00671962" w:rsidRDefault="0018708D" w:rsidP="00190A4A">
      <w:pPr>
        <w:rPr>
          <w:rFonts w:ascii="Palatino Linotype" w:hAnsi="Palatino Linotype"/>
        </w:rPr>
      </w:pPr>
      <w:r w:rsidRPr="00671962">
        <w:rPr>
          <w:rFonts w:ascii="Palatino Linotype" w:hAnsi="Palatino Linotype"/>
        </w:rPr>
        <w:t>3.</w:t>
      </w:r>
      <w:hyperlink r:id="rId33" w:history="1">
        <w:r w:rsidR="005B421F" w:rsidRPr="0069794B">
          <w:rPr>
            <w:rStyle w:val="Hyperlink"/>
            <w:rFonts w:ascii="Palatino Linotype" w:hAnsi="Palatino Linotype"/>
          </w:rPr>
          <w:t>https://www.geeksforgeeks.org/what-is-cisco-packet-tracer/</w:t>
        </w:r>
      </w:hyperlink>
    </w:p>
    <w:p w14:paraId="1E876EB5" w14:textId="1A384D96" w:rsidR="001C0036" w:rsidRPr="00671962" w:rsidRDefault="001C0036" w:rsidP="00190A4A">
      <w:pPr>
        <w:rPr>
          <w:rFonts w:ascii="Palatino Linotype" w:hAnsi="Palatino Linotype"/>
        </w:rPr>
      </w:pPr>
      <w:r w:rsidRPr="00671962">
        <w:rPr>
          <w:rFonts w:ascii="Palatino Linotype" w:hAnsi="Palatino Linotype"/>
        </w:rPr>
        <w:t>4.</w:t>
      </w:r>
      <w:hyperlink r:id="rId34" w:history="1">
        <w:r w:rsidR="005B421F" w:rsidRPr="0069794B">
          <w:rPr>
            <w:rStyle w:val="Hyperlink"/>
            <w:rFonts w:ascii="Palatino Linotype" w:hAnsi="Palatino Linotype"/>
          </w:rPr>
          <w:t>https://www.youtube.com/</w:t>
        </w:r>
        <w:r w:rsidR="005B421F" w:rsidRPr="0069794B">
          <w:rPr>
            <w:rStyle w:val="Hyperlink"/>
            <w:rFonts w:ascii="Palatino Linotype" w:hAnsi="Palatino Linotype"/>
          </w:rPr>
          <w:t>watch?v=FnH1XUQsoD8</w:t>
        </w:r>
      </w:hyperlink>
    </w:p>
    <w:p w14:paraId="71D4CAB9" w14:textId="302BD761" w:rsidR="001C0036" w:rsidRPr="00671962" w:rsidRDefault="0018708D" w:rsidP="00190A4A">
      <w:pPr>
        <w:rPr>
          <w:rFonts w:ascii="Palatino Linotype" w:hAnsi="Palatino Linotype"/>
        </w:rPr>
      </w:pPr>
      <w:r w:rsidRPr="00671962">
        <w:rPr>
          <w:rFonts w:ascii="Palatino Linotype" w:hAnsi="Palatino Linotype"/>
        </w:rPr>
        <w:t>5.</w:t>
      </w:r>
      <w:hyperlink w:anchor="switch" w:history="1">
        <w:r w:rsidRPr="00671962">
          <w:rPr>
            <w:rStyle w:val="Hyperlink"/>
            <w:rFonts w:ascii="Palatino Linotype" w:hAnsi="Palatino Linotype"/>
          </w:rPr>
          <w:t xml:space="preserve"> </w:t>
        </w:r>
        <w:r w:rsidR="001C0036" w:rsidRPr="00671962">
          <w:rPr>
            <w:rStyle w:val="Hyperlink"/>
            <w:rFonts w:ascii="Palatino Linotype" w:hAnsi="Palatino Linotype"/>
          </w:rPr>
          <w:t>.https://</w:t>
        </w:r>
        <w:r w:rsidR="005B421F">
          <w:rPr>
            <w:rStyle w:val="Hyperlink"/>
            <w:rFonts w:ascii="Palatino Linotype" w:hAnsi="Palatino Linotype"/>
          </w:rPr>
          <w:t>www</w:t>
        </w:r>
        <w:r w:rsidR="001C0036" w:rsidRPr="00671962">
          <w:rPr>
            <w:rStyle w:val="Hyperlink"/>
            <w:rFonts w:ascii="Palatino Linotype" w:hAnsi="Palatino Linotype"/>
          </w:rPr>
          <w:t>.youtube.com/</w:t>
        </w:r>
        <w:r w:rsidR="005B421F">
          <w:rPr>
            <w:rStyle w:val="Hyperlink"/>
            <w:rFonts w:ascii="Palatino Linotype" w:hAnsi="Palatino Linotype"/>
          </w:rPr>
          <w:t>w</w:t>
        </w:r>
        <w:r w:rsidR="001C0036" w:rsidRPr="00671962">
          <w:rPr>
            <w:rStyle w:val="Hyperlink"/>
            <w:rFonts w:ascii="Palatino Linotype" w:hAnsi="Palatino Linotype"/>
          </w:rPr>
          <w:t>atch?v=eFY6mi3lmRQ</w:t>
        </w:r>
      </w:hyperlink>
    </w:p>
    <w:p w14:paraId="351E7AB4" w14:textId="10F76338" w:rsidR="0018708D" w:rsidRPr="00671962" w:rsidRDefault="0018708D" w:rsidP="00190A4A">
      <w:pPr>
        <w:rPr>
          <w:rFonts w:ascii="Palatino Linotype" w:hAnsi="Palatino Linotype"/>
        </w:rPr>
      </w:pPr>
      <w:r w:rsidRPr="00671962">
        <w:rPr>
          <w:rFonts w:ascii="Palatino Linotype" w:hAnsi="Palatino Linotype"/>
        </w:rPr>
        <w:t>6.</w:t>
      </w:r>
      <w:hyperlink r:id="rId35" w:history="1">
        <w:r w:rsidR="005B421F" w:rsidRPr="0069794B">
          <w:rPr>
            <w:rStyle w:val="Hyperlink"/>
            <w:rFonts w:ascii="Palatino Linotype" w:hAnsi="Palatino Linotype"/>
          </w:rPr>
          <w:t>https://www.youtube.com/watch?v=ez24Ë5oTU3U</w:t>
        </w:r>
      </w:hyperlink>
      <w:r w:rsidRPr="00671962">
        <w:rPr>
          <w:rFonts w:ascii="Palatino Linotype" w:hAnsi="Palatino Linotype"/>
        </w:rPr>
        <w:t xml:space="preserve"> </w:t>
      </w:r>
    </w:p>
    <w:p w14:paraId="500E1FD9" w14:textId="7A4D414E" w:rsidR="0018708D" w:rsidRPr="00671962" w:rsidRDefault="0018708D" w:rsidP="00190A4A">
      <w:pPr>
        <w:rPr>
          <w:rFonts w:ascii="Palatino Linotype" w:hAnsi="Palatino Linotype"/>
        </w:rPr>
      </w:pPr>
      <w:r w:rsidRPr="00671962">
        <w:rPr>
          <w:rFonts w:ascii="Palatino Linotype" w:hAnsi="Palatino Linotype"/>
        </w:rPr>
        <w:t>7.</w:t>
      </w:r>
      <w:hyperlink r:id="rId36" w:history="1">
        <w:r w:rsidR="005B421F" w:rsidRPr="0069794B">
          <w:rPr>
            <w:rStyle w:val="Hyperlink"/>
            <w:rFonts w:ascii="Palatino Linotype" w:hAnsi="Palatino Linotype"/>
          </w:rPr>
          <w:t>https://www.avast.com/c-what-is-an-ip-address#:~:text=IP%20address%20stands%20for%20%E2%80%9CInternet,or%20device%20on%20the%20internet.</w:t>
        </w:r>
      </w:hyperlink>
    </w:p>
    <w:p w14:paraId="55996A75" w14:textId="1E2C30FA" w:rsidR="0018708D" w:rsidRPr="00671962" w:rsidRDefault="0018708D" w:rsidP="00190A4A">
      <w:pPr>
        <w:rPr>
          <w:rFonts w:ascii="Palatino Linotype" w:hAnsi="Palatino Linotype"/>
        </w:rPr>
      </w:pPr>
      <w:r w:rsidRPr="00671962">
        <w:rPr>
          <w:rFonts w:ascii="Palatino Linotype" w:hAnsi="Palatino Linotype"/>
        </w:rPr>
        <w:t>8.</w:t>
      </w:r>
      <w:hyperlink r:id="rId37" w:history="1">
        <w:r w:rsidR="00417448" w:rsidRPr="0069794B">
          <w:rPr>
            <w:rStyle w:val="Hyperlink"/>
            <w:rFonts w:ascii="Palatino Linotype" w:hAnsi="Palatino Linotype"/>
          </w:rPr>
          <w:t>https://www.serverwatch.com/web-servers</w:t>
        </w:r>
      </w:hyperlink>
    </w:p>
    <w:p w14:paraId="74A60139" w14:textId="60C31732" w:rsidR="0018708D" w:rsidRPr="00671962" w:rsidRDefault="0018708D" w:rsidP="00190A4A">
      <w:pPr>
        <w:rPr>
          <w:rFonts w:ascii="Palatino Linotype" w:hAnsi="Palatino Linotype"/>
        </w:rPr>
      </w:pPr>
      <w:r w:rsidRPr="00671962">
        <w:rPr>
          <w:rFonts w:ascii="Palatino Linotype" w:hAnsi="Palatino Linotype"/>
        </w:rPr>
        <w:t>9.</w:t>
      </w:r>
      <w:hyperlink r:id="rId38" w:history="1">
        <w:r w:rsidR="00981AD3" w:rsidRPr="0069794B">
          <w:rPr>
            <w:rStyle w:val="Hyperlink"/>
            <w:rFonts w:ascii="Palatino Linotype" w:hAnsi="Palatino Linotype"/>
          </w:rPr>
          <w:t>https://</w:t>
        </w:r>
        <w:r w:rsidR="00981AD3" w:rsidRPr="0069794B">
          <w:rPr>
            <w:rStyle w:val="Hyperlink"/>
            <w:rFonts w:ascii="Palatino Linotype" w:hAnsi="Palatino Linotype"/>
          </w:rPr>
          <w:t>www.cisco.com/c/en/us/products/wireless/what-is-wifi.html</w:t>
        </w:r>
      </w:hyperlink>
      <w:r w:rsidRPr="00671962">
        <w:rPr>
          <w:rFonts w:ascii="Palatino Linotype" w:hAnsi="Palatino Linotype"/>
        </w:rPr>
        <w:t xml:space="preserve"> </w:t>
      </w:r>
    </w:p>
    <w:p w14:paraId="5A5ED53E" w14:textId="5A0F26FA" w:rsidR="001C0036" w:rsidRPr="00671962" w:rsidRDefault="00962F6B" w:rsidP="00190A4A">
      <w:pPr>
        <w:rPr>
          <w:rFonts w:ascii="Palatino Linotype" w:hAnsi="Palatino Linotype"/>
        </w:rPr>
      </w:pPr>
      <w:r w:rsidRPr="00671962">
        <w:rPr>
          <w:rFonts w:ascii="Palatino Linotype" w:hAnsi="Palatino Linotype"/>
        </w:rPr>
        <w:t>10.</w:t>
      </w:r>
      <w:hyperlink r:id="rId39" w:history="1">
        <w:r w:rsidR="005B421F" w:rsidRPr="0069794B">
          <w:rPr>
            <w:rStyle w:val="Hyperlink"/>
            <w:rFonts w:ascii="Palatino Linotype" w:hAnsi="Palatino Linotype"/>
          </w:rPr>
          <w:t>https://www.computerhope.com/jargon/p/printer.htm</w:t>
        </w:r>
      </w:hyperlink>
      <w:r w:rsidRPr="00671962">
        <w:rPr>
          <w:rFonts w:ascii="Palatino Linotype" w:hAnsi="Palatino Linotype"/>
        </w:rPr>
        <w:t xml:space="preserve"> </w:t>
      </w:r>
    </w:p>
    <w:sectPr w:rsidR="001C0036" w:rsidRPr="00671962" w:rsidSect="00452AE7">
      <w:headerReference w:type="default" r:id="rId40"/>
      <w:footerReference w:type="default" r:id="rId4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DDBFF" w14:textId="77777777" w:rsidR="004A5528" w:rsidRDefault="004A5528" w:rsidP="000969B5">
      <w:pPr>
        <w:spacing w:after="0" w:line="240" w:lineRule="auto"/>
      </w:pPr>
      <w:r>
        <w:separator/>
      </w:r>
    </w:p>
  </w:endnote>
  <w:endnote w:type="continuationSeparator" w:id="0">
    <w:p w14:paraId="28561900" w14:textId="77777777" w:rsidR="004A5528" w:rsidRDefault="004A5528" w:rsidP="00096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9FA4A" w14:textId="77777777" w:rsidR="00452AE7" w:rsidRDefault="00452AE7">
    <w:pPr>
      <w:pStyle w:val="Footer"/>
      <w:pBdr>
        <w:bottom w:val="single" w:sz="12" w:space="1" w:color="auto"/>
      </w:pBdr>
    </w:pPr>
  </w:p>
  <w:p w14:paraId="3283B576" w14:textId="77777777" w:rsidR="00452AE7" w:rsidRDefault="00452AE7" w:rsidP="00452AE7">
    <w:pPr>
      <w:pStyle w:val="Footer"/>
      <w:jc w:val="right"/>
    </w:pPr>
    <w:r>
      <w:t xml:space="preserve">Faqe </w:t>
    </w:r>
    <w:r>
      <w:fldChar w:fldCharType="begin"/>
    </w:r>
    <w:r>
      <w:instrText xml:space="preserve"> PAGE   \* MERGEFORMAT </w:instrText>
    </w:r>
    <w:r>
      <w:fldChar w:fldCharType="separate"/>
    </w:r>
    <w:r w:rsidR="00C47A83">
      <w:rPr>
        <w:noProof/>
      </w:rPr>
      <w:t>1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C4E09" w14:textId="77777777" w:rsidR="004A5528" w:rsidRDefault="004A5528" w:rsidP="000969B5">
      <w:pPr>
        <w:spacing w:after="0" w:line="240" w:lineRule="auto"/>
      </w:pPr>
      <w:r>
        <w:separator/>
      </w:r>
    </w:p>
  </w:footnote>
  <w:footnote w:type="continuationSeparator" w:id="0">
    <w:p w14:paraId="0D31DE84" w14:textId="77777777" w:rsidR="004A5528" w:rsidRDefault="004A5528" w:rsidP="00096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30174" w14:textId="5383165F" w:rsidR="004442BB" w:rsidRPr="004442BB" w:rsidRDefault="004442BB" w:rsidP="004442BB">
    <w:pPr>
      <w:pStyle w:val="Default"/>
      <w:jc w:val="center"/>
      <w:rPr>
        <w:rFonts w:ascii="Palatino Linotype" w:hAnsi="Palatino Linotype" w:cs="Times New Roman"/>
      </w:rPr>
    </w:pPr>
    <w:r w:rsidRPr="004442BB">
      <w:rPr>
        <w:rFonts w:ascii="Palatino Linotype" w:hAnsi="Palatino Linotype" w:cs="Times New Roman"/>
        <w:iCs/>
      </w:rPr>
      <w:t>Dizajnimi i rrjetës së Ko</w:t>
    </w:r>
    <w:r w:rsidR="006C1832">
      <w:rPr>
        <w:rFonts w:ascii="Palatino Linotype" w:hAnsi="Palatino Linotype" w:cs="Times New Roman"/>
        <w:iCs/>
      </w:rPr>
      <w:t>mpanis</w:t>
    </w:r>
    <w:r w:rsidR="006C1832" w:rsidRPr="004442BB">
      <w:rPr>
        <w:rFonts w:ascii="Palatino Linotype" w:hAnsi="Palatino Linotype" w:cs="Times New Roman"/>
        <w:iCs/>
        <w:lang w:val="sq-AL"/>
      </w:rPr>
      <w:t>ë</w:t>
    </w:r>
    <w:r w:rsidR="006C1832">
      <w:rPr>
        <w:rFonts w:ascii="Palatino Linotype" w:hAnsi="Palatino Linotype" w:cs="Times New Roman"/>
        <w:iCs/>
        <w:lang w:val="sq-AL"/>
      </w:rPr>
      <w:t xml:space="preserve"> Kosovare p</w:t>
    </w:r>
    <w:r w:rsidR="006C1832" w:rsidRPr="004442BB">
      <w:rPr>
        <w:rFonts w:ascii="Palatino Linotype" w:hAnsi="Palatino Linotype" w:cs="Times New Roman"/>
        <w:iCs/>
        <w:lang w:val="sq-AL"/>
      </w:rPr>
      <w:t>ë</w:t>
    </w:r>
    <w:r w:rsidR="006C1832">
      <w:rPr>
        <w:rFonts w:ascii="Palatino Linotype" w:hAnsi="Palatino Linotype" w:cs="Times New Roman"/>
        <w:iCs/>
        <w:lang w:val="sq-AL"/>
      </w:rPr>
      <w:t>r Distribuim me Energji Elektrike</w:t>
    </w:r>
    <w:r w:rsidRPr="004442BB">
      <w:rPr>
        <w:rFonts w:ascii="Palatino Linotype" w:hAnsi="Palatino Linotype" w:cs="Times New Roman"/>
        <w:iCs/>
        <w:lang w:val="sq-AL"/>
      </w:rPr>
      <w:t xml:space="preserve"> </w:t>
    </w:r>
    <w:r w:rsidR="006C1832">
      <w:rPr>
        <w:rFonts w:ascii="Palatino Linotype" w:hAnsi="Palatino Linotype" w:cs="Times New Roman"/>
        <w:iCs/>
        <w:lang w:val="sq-AL"/>
      </w:rPr>
      <w:t>n</w:t>
    </w:r>
    <w:r w:rsidRPr="004442BB">
      <w:rPr>
        <w:rFonts w:ascii="Palatino Linotype" w:hAnsi="Palatino Linotype" w:cs="Times New Roman"/>
        <w:iCs/>
        <w:lang w:val="sq-AL"/>
      </w:rPr>
      <w:t>ë Kosovë</w:t>
    </w:r>
    <w:r w:rsidR="006C1832">
      <w:rPr>
        <w:rFonts w:ascii="Palatino Linotype" w:hAnsi="Palatino Linotype" w:cs="Times New Roman"/>
        <w:iCs/>
        <w:lang w:val="sq-AL"/>
      </w:rPr>
      <w:t xml:space="preserve">(KEDS) </w:t>
    </w:r>
    <w:r w:rsidRPr="004442BB">
      <w:rPr>
        <w:rFonts w:ascii="Palatino Linotype" w:hAnsi="Palatino Linotype" w:cs="Times New Roman"/>
        <w:iCs/>
      </w:rPr>
      <w:t>me Packet Tracer</w:t>
    </w:r>
  </w:p>
  <w:p w14:paraId="3F6AFB25" w14:textId="77777777" w:rsidR="004442BB" w:rsidRDefault="004442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52538"/>
    <w:multiLevelType w:val="hybridMultilevel"/>
    <w:tmpl w:val="B52E4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46F6E"/>
    <w:multiLevelType w:val="hybridMultilevel"/>
    <w:tmpl w:val="A154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71CB8"/>
    <w:multiLevelType w:val="hybridMultilevel"/>
    <w:tmpl w:val="F2B4A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9B07B6"/>
    <w:multiLevelType w:val="hybridMultilevel"/>
    <w:tmpl w:val="B19C6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54641"/>
    <w:multiLevelType w:val="hybridMultilevel"/>
    <w:tmpl w:val="FBF0DC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65C5E"/>
    <w:multiLevelType w:val="hybridMultilevel"/>
    <w:tmpl w:val="CC0C888E"/>
    <w:lvl w:ilvl="0" w:tplc="726899C0">
      <w:start w:val="3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D2444"/>
    <w:multiLevelType w:val="multilevel"/>
    <w:tmpl w:val="1EA864AC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asciiTheme="majorHAnsi" w:hAnsiTheme="majorHAnsi" w:hint="default"/>
        <w:b w:val="0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Theme="majorHAnsi" w:hAnsiTheme="majorHAnsi"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asciiTheme="majorHAnsi" w:hAnsiTheme="majorHAnsi"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asciiTheme="majorHAnsi" w:hAnsiTheme="majorHAnsi"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asciiTheme="majorHAnsi" w:hAnsiTheme="majorHAnsi"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asciiTheme="majorHAnsi" w:hAnsiTheme="majorHAnsi"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asciiTheme="majorHAnsi" w:hAnsiTheme="majorHAnsi"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asciiTheme="majorHAnsi" w:hAnsiTheme="majorHAnsi" w:hint="default"/>
        <w:b w:val="0"/>
      </w:rPr>
    </w:lvl>
  </w:abstractNum>
  <w:abstractNum w:abstractNumId="7" w15:restartNumberingAfterBreak="0">
    <w:nsid w:val="51F027DB"/>
    <w:multiLevelType w:val="multilevel"/>
    <w:tmpl w:val="92182E4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58225CEC"/>
    <w:multiLevelType w:val="hybridMultilevel"/>
    <w:tmpl w:val="96D4E1B8"/>
    <w:lvl w:ilvl="0" w:tplc="FFFFFFFF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2652AC"/>
    <w:multiLevelType w:val="hybridMultilevel"/>
    <w:tmpl w:val="BEE037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F57438"/>
    <w:multiLevelType w:val="multilevel"/>
    <w:tmpl w:val="D73A4EBC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1" w15:restartNumberingAfterBreak="0">
    <w:nsid w:val="63EA5B7A"/>
    <w:multiLevelType w:val="hybridMultilevel"/>
    <w:tmpl w:val="5504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400A25"/>
    <w:multiLevelType w:val="hybridMultilevel"/>
    <w:tmpl w:val="96D4E1B8"/>
    <w:lvl w:ilvl="0" w:tplc="8E024E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947E9C"/>
    <w:multiLevelType w:val="hybridMultilevel"/>
    <w:tmpl w:val="17C09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A450C0"/>
    <w:multiLevelType w:val="hybridMultilevel"/>
    <w:tmpl w:val="2A86CD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5490326">
    <w:abstractNumId w:val="13"/>
  </w:num>
  <w:num w:numId="2" w16cid:durableId="1890679884">
    <w:abstractNumId w:val="3"/>
  </w:num>
  <w:num w:numId="3" w16cid:durableId="1140264760">
    <w:abstractNumId w:val="1"/>
  </w:num>
  <w:num w:numId="4" w16cid:durableId="1457019835">
    <w:abstractNumId w:val="12"/>
  </w:num>
  <w:num w:numId="5" w16cid:durableId="719015863">
    <w:abstractNumId w:val="9"/>
  </w:num>
  <w:num w:numId="6" w16cid:durableId="1718044368">
    <w:abstractNumId w:val="2"/>
  </w:num>
  <w:num w:numId="7" w16cid:durableId="1979258086">
    <w:abstractNumId w:val="8"/>
  </w:num>
  <w:num w:numId="8" w16cid:durableId="1967395430">
    <w:abstractNumId w:val="0"/>
  </w:num>
  <w:num w:numId="9" w16cid:durableId="32773719">
    <w:abstractNumId w:val="14"/>
  </w:num>
  <w:num w:numId="10" w16cid:durableId="1649432826">
    <w:abstractNumId w:val="4"/>
  </w:num>
  <w:num w:numId="11" w16cid:durableId="1836140436">
    <w:abstractNumId w:val="11"/>
  </w:num>
  <w:num w:numId="12" w16cid:durableId="777257109">
    <w:abstractNumId w:val="7"/>
  </w:num>
  <w:num w:numId="13" w16cid:durableId="1178348678">
    <w:abstractNumId w:val="5"/>
  </w:num>
  <w:num w:numId="14" w16cid:durableId="1322930720">
    <w:abstractNumId w:val="6"/>
  </w:num>
  <w:num w:numId="15" w16cid:durableId="14307831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O0MDI2MLMwNzFS0lEKTi0uzszPAykwrAUAUAIbZSwAAAA="/>
  </w:docVars>
  <w:rsids>
    <w:rsidRoot w:val="00D45467"/>
    <w:rsid w:val="00004FC4"/>
    <w:rsid w:val="00007E6D"/>
    <w:rsid w:val="000230EA"/>
    <w:rsid w:val="00027F30"/>
    <w:rsid w:val="00034599"/>
    <w:rsid w:val="00035C78"/>
    <w:rsid w:val="00056D39"/>
    <w:rsid w:val="00094637"/>
    <w:rsid w:val="000969B5"/>
    <w:rsid w:val="000A6A50"/>
    <w:rsid w:val="000C6475"/>
    <w:rsid w:val="000C725D"/>
    <w:rsid w:val="000E289F"/>
    <w:rsid w:val="00116DE8"/>
    <w:rsid w:val="0012380E"/>
    <w:rsid w:val="001258B7"/>
    <w:rsid w:val="001346EE"/>
    <w:rsid w:val="00147C49"/>
    <w:rsid w:val="00157659"/>
    <w:rsid w:val="00171839"/>
    <w:rsid w:val="0018708D"/>
    <w:rsid w:val="00190A4A"/>
    <w:rsid w:val="001966B7"/>
    <w:rsid w:val="0019717B"/>
    <w:rsid w:val="001B7D68"/>
    <w:rsid w:val="001C0036"/>
    <w:rsid w:val="001D5722"/>
    <w:rsid w:val="001F2283"/>
    <w:rsid w:val="002061FC"/>
    <w:rsid w:val="00223F35"/>
    <w:rsid w:val="00244112"/>
    <w:rsid w:val="00247FBE"/>
    <w:rsid w:val="00274D7F"/>
    <w:rsid w:val="0027755D"/>
    <w:rsid w:val="002D5E52"/>
    <w:rsid w:val="002E23CD"/>
    <w:rsid w:val="002F13FA"/>
    <w:rsid w:val="002F5189"/>
    <w:rsid w:val="00306725"/>
    <w:rsid w:val="00324860"/>
    <w:rsid w:val="00324B08"/>
    <w:rsid w:val="00361192"/>
    <w:rsid w:val="00361EFA"/>
    <w:rsid w:val="00372DC3"/>
    <w:rsid w:val="00375AC5"/>
    <w:rsid w:val="00384FD6"/>
    <w:rsid w:val="003A3942"/>
    <w:rsid w:val="003A5C32"/>
    <w:rsid w:val="003D2FCC"/>
    <w:rsid w:val="003D6880"/>
    <w:rsid w:val="003F7974"/>
    <w:rsid w:val="00410C10"/>
    <w:rsid w:val="00417448"/>
    <w:rsid w:val="00421C7F"/>
    <w:rsid w:val="004244CA"/>
    <w:rsid w:val="0042578B"/>
    <w:rsid w:val="004442BB"/>
    <w:rsid w:val="00452AE7"/>
    <w:rsid w:val="00493328"/>
    <w:rsid w:val="00496A99"/>
    <w:rsid w:val="004A2DE5"/>
    <w:rsid w:val="004A5528"/>
    <w:rsid w:val="004B2C7E"/>
    <w:rsid w:val="004C774B"/>
    <w:rsid w:val="004E4E72"/>
    <w:rsid w:val="004F317C"/>
    <w:rsid w:val="00521BD3"/>
    <w:rsid w:val="00543F52"/>
    <w:rsid w:val="0055273B"/>
    <w:rsid w:val="005656DB"/>
    <w:rsid w:val="005829CF"/>
    <w:rsid w:val="00590BCE"/>
    <w:rsid w:val="005B421F"/>
    <w:rsid w:val="005C2676"/>
    <w:rsid w:val="005C69DF"/>
    <w:rsid w:val="005C7DEE"/>
    <w:rsid w:val="005D197F"/>
    <w:rsid w:val="005D4156"/>
    <w:rsid w:val="00603E20"/>
    <w:rsid w:val="00671962"/>
    <w:rsid w:val="006755ED"/>
    <w:rsid w:val="006862BC"/>
    <w:rsid w:val="006A030C"/>
    <w:rsid w:val="006C1832"/>
    <w:rsid w:val="006C6CFD"/>
    <w:rsid w:val="007018F3"/>
    <w:rsid w:val="00721FBE"/>
    <w:rsid w:val="0072284B"/>
    <w:rsid w:val="00737DC0"/>
    <w:rsid w:val="007450AC"/>
    <w:rsid w:val="00756A09"/>
    <w:rsid w:val="007723FB"/>
    <w:rsid w:val="00785EF9"/>
    <w:rsid w:val="007877AE"/>
    <w:rsid w:val="00793EBE"/>
    <w:rsid w:val="007A3AAC"/>
    <w:rsid w:val="007A4994"/>
    <w:rsid w:val="007A564E"/>
    <w:rsid w:val="007B6912"/>
    <w:rsid w:val="007B6C72"/>
    <w:rsid w:val="00805ABC"/>
    <w:rsid w:val="00813436"/>
    <w:rsid w:val="00832B77"/>
    <w:rsid w:val="00843041"/>
    <w:rsid w:val="008762B1"/>
    <w:rsid w:val="00886E06"/>
    <w:rsid w:val="008E344B"/>
    <w:rsid w:val="008E760E"/>
    <w:rsid w:val="009239C2"/>
    <w:rsid w:val="00927C36"/>
    <w:rsid w:val="00944214"/>
    <w:rsid w:val="009574B5"/>
    <w:rsid w:val="00962F6B"/>
    <w:rsid w:val="00966B15"/>
    <w:rsid w:val="009676D1"/>
    <w:rsid w:val="00981AD3"/>
    <w:rsid w:val="009A790E"/>
    <w:rsid w:val="009D3D64"/>
    <w:rsid w:val="009E388D"/>
    <w:rsid w:val="009E67E1"/>
    <w:rsid w:val="009F6F6A"/>
    <w:rsid w:val="00A2552D"/>
    <w:rsid w:val="00A3337E"/>
    <w:rsid w:val="00A54EB0"/>
    <w:rsid w:val="00A62297"/>
    <w:rsid w:val="00A64346"/>
    <w:rsid w:val="00A71F0E"/>
    <w:rsid w:val="00AB2C88"/>
    <w:rsid w:val="00AC71F5"/>
    <w:rsid w:val="00AE62DE"/>
    <w:rsid w:val="00B21D83"/>
    <w:rsid w:val="00B468F2"/>
    <w:rsid w:val="00B84F09"/>
    <w:rsid w:val="00BC0A82"/>
    <w:rsid w:val="00BE5717"/>
    <w:rsid w:val="00C00352"/>
    <w:rsid w:val="00C466F3"/>
    <w:rsid w:val="00C47A83"/>
    <w:rsid w:val="00C5511A"/>
    <w:rsid w:val="00C76B22"/>
    <w:rsid w:val="00CB0CF4"/>
    <w:rsid w:val="00CE2B4F"/>
    <w:rsid w:val="00CE5449"/>
    <w:rsid w:val="00D133D6"/>
    <w:rsid w:val="00D1620F"/>
    <w:rsid w:val="00D16D46"/>
    <w:rsid w:val="00D45467"/>
    <w:rsid w:val="00D60844"/>
    <w:rsid w:val="00D87ACF"/>
    <w:rsid w:val="00DA5377"/>
    <w:rsid w:val="00DB328F"/>
    <w:rsid w:val="00DB39A7"/>
    <w:rsid w:val="00DC4F36"/>
    <w:rsid w:val="00DC67EA"/>
    <w:rsid w:val="00DD1E98"/>
    <w:rsid w:val="00DF3861"/>
    <w:rsid w:val="00DF7149"/>
    <w:rsid w:val="00E13CE0"/>
    <w:rsid w:val="00E31F98"/>
    <w:rsid w:val="00EB1A88"/>
    <w:rsid w:val="00EE20DE"/>
    <w:rsid w:val="00EF0034"/>
    <w:rsid w:val="00F14003"/>
    <w:rsid w:val="00F43FC8"/>
    <w:rsid w:val="00F45840"/>
    <w:rsid w:val="00F564D2"/>
    <w:rsid w:val="00F647AE"/>
    <w:rsid w:val="00FA17E3"/>
    <w:rsid w:val="00FB0A0A"/>
    <w:rsid w:val="00FD4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1C7D68"/>
  <w15:chartTrackingRefBased/>
  <w15:docId w15:val="{7EE88060-FFCD-43DF-9223-E584BF831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E98"/>
  </w:style>
  <w:style w:type="paragraph" w:styleId="Heading1">
    <w:name w:val="heading 1"/>
    <w:basedOn w:val="Normal"/>
    <w:next w:val="Normal"/>
    <w:link w:val="Heading1Char"/>
    <w:uiPriority w:val="9"/>
    <w:qFormat/>
    <w:rsid w:val="00DF38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0A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A537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8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3861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969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69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69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16D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AE7"/>
  </w:style>
  <w:style w:type="paragraph" w:styleId="Footer">
    <w:name w:val="footer"/>
    <w:basedOn w:val="Normal"/>
    <w:link w:val="Foot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AE7"/>
  </w:style>
  <w:style w:type="paragraph" w:styleId="TOC1">
    <w:name w:val="toc 1"/>
    <w:basedOn w:val="Normal"/>
    <w:next w:val="Normal"/>
    <w:autoRedefine/>
    <w:uiPriority w:val="39"/>
    <w:unhideWhenUsed/>
    <w:rsid w:val="00E31F98"/>
    <w:pPr>
      <w:spacing w:after="100"/>
    </w:pPr>
  </w:style>
  <w:style w:type="table" w:styleId="TableGrid">
    <w:name w:val="Table Grid"/>
    <w:basedOn w:val="TableNormal"/>
    <w:uiPriority w:val="39"/>
    <w:rsid w:val="007A5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67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2676"/>
    <w:rPr>
      <w:color w:val="605E5C"/>
      <w:shd w:val="clear" w:color="auto" w:fill="E1DFDD"/>
    </w:rPr>
  </w:style>
  <w:style w:type="table" w:styleId="GridTable5Dark-Accent3">
    <w:name w:val="Grid Table 5 Dark Accent 3"/>
    <w:basedOn w:val="TableNormal"/>
    <w:uiPriority w:val="50"/>
    <w:rsid w:val="00DD1E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customStyle="1" w:styleId="Default">
    <w:name w:val="Default"/>
    <w:rsid w:val="00A64346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A17E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B0A0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A537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7B6C7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90A4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7C49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5656D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5656D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1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8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jpeg"/><Relationship Id="rId26" Type="http://schemas.openxmlformats.org/officeDocument/2006/relationships/image" Target="media/image15.jpeg"/><Relationship Id="rId39" Type="http://schemas.openxmlformats.org/officeDocument/2006/relationships/hyperlink" Target="https://www.computerhope.com/jargon/p/printer.htm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34" Type="http://schemas.openxmlformats.org/officeDocument/2006/relationships/hyperlink" Target="https://www.youtube.com/watch?v=FnH1XUQsoD8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erblin.kelmendi@student.uni-pr.edu" TargetMode="External"/><Relationship Id="rId17" Type="http://schemas.openxmlformats.org/officeDocument/2006/relationships/image" Target="media/image6.jpeg"/><Relationship Id="rId25" Type="http://schemas.openxmlformats.org/officeDocument/2006/relationships/image" Target="media/image14.jpeg"/><Relationship Id="rId33" Type="http://schemas.openxmlformats.org/officeDocument/2006/relationships/hyperlink" Target="https://www.geeksforgeeks.org/what-is-cisco-packet-tracer/" TargetMode="External"/><Relationship Id="rId38" Type="http://schemas.openxmlformats.org/officeDocument/2006/relationships/hyperlink" Target="https://www.cisco.com/c/en/us/products/wireless/what-is-wifi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image" Target="media/image9.jpeg"/><Relationship Id="rId29" Type="http://schemas.openxmlformats.org/officeDocument/2006/relationships/image" Target="media/image18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endi.rashica@student.uni-pr.edu" TargetMode="External"/><Relationship Id="rId24" Type="http://schemas.openxmlformats.org/officeDocument/2006/relationships/image" Target="media/image13.jpeg"/><Relationship Id="rId32" Type="http://schemas.openxmlformats.org/officeDocument/2006/relationships/hyperlink" Target="https://www.techtarget.com/searchnetworking/definition/networking" TargetMode="External"/><Relationship Id="rId37" Type="http://schemas.openxmlformats.org/officeDocument/2006/relationships/hyperlink" Target="https://www.serverwatch.com/web-server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image" Target="media/image12.jpeg"/><Relationship Id="rId28" Type="http://schemas.openxmlformats.org/officeDocument/2006/relationships/image" Target="media/image17.png"/><Relationship Id="rId36" Type="http://schemas.openxmlformats.org/officeDocument/2006/relationships/hyperlink" Target="https://www.avast.com/c-what-is-an-ip-address#:~:text=IP%20address%20stands%20for%20%E2%80%9CInternet,or%20device%20on%20the%20internet." TargetMode="External"/><Relationship Id="rId10" Type="http://schemas.openxmlformats.org/officeDocument/2006/relationships/hyperlink" Target="mailto:elonita.krasniqi@student.uni-pr.edu" TargetMode="External"/><Relationship Id="rId19" Type="http://schemas.openxmlformats.org/officeDocument/2006/relationships/image" Target="media/image8.jpe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mailto:elvira.metaj@student.uni-pr.edu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jpeg"/><Relationship Id="rId27" Type="http://schemas.openxmlformats.org/officeDocument/2006/relationships/image" Target="media/image16.jpeg"/><Relationship Id="rId30" Type="http://schemas.openxmlformats.org/officeDocument/2006/relationships/image" Target="media/image19.png"/><Relationship Id="rId35" Type="http://schemas.openxmlformats.org/officeDocument/2006/relationships/hyperlink" Target="https://www.youtube.com/watch?v=ez24&#203;5oTU3U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Report</b:SourceType>
    <b:Guid>{6670B955-4772-4B0F-8B98-779AEB2E9130}</b:Guid>
    <b:Title>https://www.cisco.com/c/dam/en_us/training-events/netacad/course_catalog/docs/Cisco_PacketTracer_DS.pdf</b:Title>
    <b:RefOrder>1</b:RefOrder>
  </b:Source>
</b:Sources>
</file>

<file path=customXml/itemProps1.xml><?xml version="1.0" encoding="utf-8"?>
<ds:datastoreItem xmlns:ds="http://schemas.openxmlformats.org/officeDocument/2006/customXml" ds:itemID="{583DA43A-24F6-4D2C-9732-DF2A8AD07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16</TotalTime>
  <Pages>22</Pages>
  <Words>2283</Words>
  <Characters>13015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ërgimHHOTI</dc:creator>
  <cp:keywords/>
  <dc:description/>
  <cp:lastModifiedBy>PULSE Electronics</cp:lastModifiedBy>
  <cp:revision>39</cp:revision>
  <dcterms:created xsi:type="dcterms:W3CDTF">2022-05-15T15:27:00Z</dcterms:created>
  <dcterms:modified xsi:type="dcterms:W3CDTF">2023-12-31T19:50:00Z</dcterms:modified>
</cp:coreProperties>
</file>